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960"/>
        <w:gridCol w:w="1134"/>
        <w:gridCol w:w="1984"/>
      </w:tblGrid>
      <w:tr w:rsidR="00362627" w:rsidRPr="007B5B86" w14:paraId="2D93A591" w14:textId="77777777" w:rsidTr="007B5B86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7B5B86" w:rsidRDefault="00B370C7" w:rsidP="003E3D0E">
            <w:pPr>
              <w:rPr>
                <w:b/>
                <w:bCs/>
                <w:szCs w:val="24"/>
              </w:rPr>
            </w:pPr>
            <w:bookmarkStart w:id="0" w:name="_Hlk209775578"/>
            <w:r w:rsidRPr="007B5B86">
              <w:rPr>
                <w:noProof/>
                <w:lang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7B5B86" w:rsidRDefault="00362627" w:rsidP="003E3D0E">
            <w:pPr>
              <w:spacing w:before="240" w:line="240" w:lineRule="atLeast"/>
              <w:ind w:left="34"/>
              <w:rPr>
                <w:rFonts w:cstheme="minorHAnsi"/>
              </w:rPr>
            </w:pPr>
            <w:r w:rsidRPr="007B5B86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Pr="007B5B86">
              <w:t xml:space="preserve"> </w:t>
            </w:r>
            <w:r w:rsidRPr="007B5B86">
              <w:rPr>
                <w:b/>
                <w:bCs/>
                <w:sz w:val="32"/>
                <w:szCs w:val="32"/>
              </w:rPr>
              <w:t>2025 года (ВКРЭ-25)</w:t>
            </w:r>
            <w:r w:rsidRPr="007B5B86">
              <w:rPr>
                <w:b/>
                <w:bCs/>
                <w:sz w:val="32"/>
                <w:szCs w:val="32"/>
              </w:rPr>
              <w:br/>
            </w:r>
            <w:r w:rsidRPr="007B5B86">
              <w:rPr>
                <w:b/>
                <w:bCs/>
                <w:szCs w:val="22"/>
              </w:rPr>
              <w:t xml:space="preserve">Баку, Азербайджанская Республика, </w:t>
            </w:r>
            <w:proofErr w:type="gramStart"/>
            <w:r w:rsidRPr="007B5B86">
              <w:rPr>
                <w:b/>
                <w:bCs/>
                <w:szCs w:val="22"/>
              </w:rPr>
              <w:t>17−28</w:t>
            </w:r>
            <w:proofErr w:type="gramEnd"/>
            <w:r w:rsidRPr="007B5B86">
              <w:rPr>
                <w:b/>
                <w:bCs/>
                <w:szCs w:val="22"/>
              </w:rPr>
              <w:t xml:space="preserve"> ноября 2025 года</w:t>
            </w:r>
          </w:p>
        </w:tc>
        <w:tc>
          <w:tcPr>
            <w:tcW w:w="1029" w:type="pct"/>
          </w:tcPr>
          <w:p w14:paraId="6A53D808" w14:textId="36CEEDCB" w:rsidR="00362627" w:rsidRPr="007B5B86" w:rsidRDefault="00B370C7" w:rsidP="003E3D0E">
            <w:pPr>
              <w:spacing w:line="240" w:lineRule="atLeast"/>
              <w:ind w:left="34"/>
              <w:jc w:val="right"/>
              <w:rPr>
                <w:rFonts w:cstheme="minorHAnsi"/>
              </w:rPr>
            </w:pPr>
            <w:r w:rsidRPr="007B5B86"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3B85525F" wp14:editId="3E139C0C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7B5B86" w14:paraId="7BC24424" w14:textId="77777777" w:rsidTr="00883D43">
        <w:trPr>
          <w:cantSplit/>
        </w:trPr>
        <w:tc>
          <w:tcPr>
            <w:tcW w:w="3383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7B5B86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1617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7B5B86" w:rsidRDefault="00362627" w:rsidP="003E3D0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7B5B86" w:rsidRPr="007B5B86" w14:paraId="1861A634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66BD0366" w14:textId="495067C4" w:rsidR="007B5B86" w:rsidRPr="007B5B86" w:rsidRDefault="007B5B86" w:rsidP="007B5B86">
            <w:pPr>
              <w:pStyle w:val="Committee"/>
              <w:framePr w:hSpace="0" w:wrap="auto" w:hAnchor="text" w:yAlign="inline"/>
            </w:pPr>
            <w:r w:rsidRPr="007B5B86">
              <w:t>ПЛЕНАРНОЕ ЗАСЕДАНИЕ</w:t>
            </w:r>
          </w:p>
        </w:tc>
        <w:tc>
          <w:tcPr>
            <w:tcW w:w="1617" w:type="pct"/>
            <w:gridSpan w:val="2"/>
          </w:tcPr>
          <w:p w14:paraId="7C3856AA" w14:textId="7999D74D" w:rsidR="007B5B86" w:rsidRPr="007B5B86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7B5B86">
              <w:rPr>
                <w:b/>
                <w:bCs/>
              </w:rPr>
              <w:t>Документ WTDC-25/</w:t>
            </w:r>
            <w:r w:rsidRPr="007B5B86">
              <w:rPr>
                <w:b/>
                <w:bCs/>
                <w:lang w:eastAsia="ko-KR"/>
              </w:rPr>
              <w:t>10</w:t>
            </w:r>
            <w:r w:rsidRPr="007B5B86">
              <w:rPr>
                <w:b/>
                <w:bCs/>
              </w:rPr>
              <w:t>-R</w:t>
            </w:r>
          </w:p>
        </w:tc>
      </w:tr>
      <w:tr w:rsidR="007B5B86" w:rsidRPr="007B5B86" w14:paraId="1E769748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7531E8D6" w14:textId="046BEDF6" w:rsidR="007B5B86" w:rsidRPr="007B5B86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</w:p>
        </w:tc>
        <w:tc>
          <w:tcPr>
            <w:tcW w:w="1617" w:type="pct"/>
            <w:gridSpan w:val="2"/>
          </w:tcPr>
          <w:p w14:paraId="16BE52AE" w14:textId="76A0C1DD" w:rsidR="007B5B86" w:rsidRPr="007B5B86" w:rsidRDefault="007B5B86" w:rsidP="007B5B86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7B5B86">
              <w:rPr>
                <w:b/>
                <w:bCs/>
                <w:szCs w:val="24"/>
                <w:lang w:eastAsia="ko-KR"/>
              </w:rPr>
              <w:t>30 сентября 2025 года</w:t>
            </w:r>
          </w:p>
        </w:tc>
      </w:tr>
      <w:tr w:rsidR="007B5B86" w:rsidRPr="007B5B86" w14:paraId="32D320E2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4696763B" w14:textId="77777777" w:rsidR="007B5B86" w:rsidRPr="007B5B86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617" w:type="pct"/>
            <w:gridSpan w:val="2"/>
          </w:tcPr>
          <w:p w14:paraId="15427D71" w14:textId="677E9C25" w:rsidR="007B5B86" w:rsidRPr="007B5B86" w:rsidRDefault="007B5B86" w:rsidP="007B5B86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</w:rPr>
              <w:t>Оригинал</w:t>
            </w:r>
            <w:r w:rsidRPr="007B5B86">
              <w:rPr>
                <w:b/>
                <w:bCs/>
                <w:szCs w:val="24"/>
              </w:rPr>
              <w:t>: английский</w:t>
            </w:r>
          </w:p>
        </w:tc>
      </w:tr>
      <w:tr w:rsidR="007B5B86" w:rsidRPr="007B5B86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06CCAAAC" w:rsidR="007B5B86" w:rsidRPr="007B5B86" w:rsidRDefault="007B5B86" w:rsidP="007B5B86">
            <w:pPr>
              <w:pStyle w:val="Source"/>
              <w:spacing w:before="240" w:after="240"/>
            </w:pPr>
            <w:r w:rsidRPr="007B5B86">
              <w:rPr>
                <w:szCs w:val="26"/>
              </w:rPr>
              <w:t>Директор Бюро развития электросвязи</w:t>
            </w:r>
          </w:p>
        </w:tc>
      </w:tr>
      <w:tr w:rsidR="007B5B86" w:rsidRPr="007B5B86" w14:paraId="45B3CD14" w14:textId="77777777" w:rsidTr="007B5B86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35883707" w14:textId="3070AF77" w:rsidR="007B5B86" w:rsidRPr="007B5B86" w:rsidRDefault="007B5B86" w:rsidP="007B5B86">
            <w:pPr>
              <w:pStyle w:val="Title1"/>
              <w:spacing w:before="120" w:after="120"/>
            </w:pPr>
            <w:r w:rsidRPr="007B5B86">
              <w:t>РЕЗУЛЬТАТЫ АР-23</w:t>
            </w:r>
            <w:r w:rsidR="00006132" w:rsidRPr="00D06DC9">
              <w:t xml:space="preserve"> </w:t>
            </w:r>
            <w:r w:rsidR="00006132">
              <w:t xml:space="preserve">И </w:t>
            </w:r>
            <w:r w:rsidRPr="007B5B86">
              <w:t>ВКР-23, ОТНОСЯЩИЕСЯ К РАБОТЕ МСЭ-D</w:t>
            </w:r>
          </w:p>
        </w:tc>
      </w:tr>
      <w:tr w:rsidR="007B5B86" w:rsidRPr="007B5B86" w14:paraId="1E754FE2" w14:textId="77777777" w:rsidTr="007B5B86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68D4" w14:textId="550B7095" w:rsidR="007B5B86" w:rsidRPr="007B5B86" w:rsidRDefault="00577890" w:rsidP="007B5B86">
            <w:pPr>
              <w:pStyle w:val="Headingb"/>
              <w:rPr>
                <w:caps/>
                <w:lang w:val="ru-RU"/>
              </w:rPr>
            </w:pPr>
            <w:r>
              <w:rPr>
                <w:lang w:val="ru-RU"/>
              </w:rPr>
              <w:t>Приоритетная область</w:t>
            </w:r>
          </w:p>
          <w:p w14:paraId="47435998" w14:textId="5252CC8C" w:rsidR="007B5B86" w:rsidRPr="00577890" w:rsidRDefault="00577890" w:rsidP="007B5B86">
            <w:r w:rsidRPr="00577890">
              <w:t xml:space="preserve">Резолюции и </w:t>
            </w:r>
            <w:r w:rsidR="00D06DC9">
              <w:t>Р</w:t>
            </w:r>
            <w:r w:rsidRPr="00577890">
              <w:t>екомендации</w:t>
            </w:r>
          </w:p>
          <w:p w14:paraId="7DD0E81E" w14:textId="77777777" w:rsidR="007B5B86" w:rsidRPr="007B5B86" w:rsidRDefault="007B5B86" w:rsidP="007B5B86">
            <w:pPr>
              <w:pStyle w:val="Headingb"/>
              <w:rPr>
                <w:caps/>
                <w:lang w:val="ru-RU"/>
              </w:rPr>
            </w:pPr>
            <w:r w:rsidRPr="007B5B86">
              <w:rPr>
                <w:lang w:val="ru-RU"/>
              </w:rPr>
              <w:t>Резюме</w:t>
            </w:r>
          </w:p>
          <w:p w14:paraId="5265C72D" w14:textId="1B496DCA" w:rsidR="007B5B86" w:rsidRPr="007B5B86" w:rsidRDefault="007B5B86" w:rsidP="007B5B86">
            <w:r w:rsidRPr="007B5B86">
              <w:t>Ассамблея радиосвязи 2023 года (АР-23) проходила в Дубае (Объединенные Арабские Эмираты) с 13 по 17 ноября 2023 года. После нее состоялись Всемирная конференция радиосвязи 2023 года (ВКР</w:t>
            </w:r>
            <w:r w:rsidRPr="007B5B86">
              <w:noBreakHyphen/>
              <w:t>23) с 20 ноября по 15 декабря 2023 года и первая сессия Подготовительного собрания к</w:t>
            </w:r>
            <w:r>
              <w:t> </w:t>
            </w:r>
            <w:r w:rsidRPr="007B5B86">
              <w:t>Конференции (CPM27-1) для Всемирной конференции радиосвязи 2027 года (ВКР-27) с 18 по 19 декабря 2023 года.</w:t>
            </w:r>
          </w:p>
          <w:p w14:paraId="2596E1FD" w14:textId="77777777" w:rsidR="007B5B86" w:rsidRPr="007B5B86" w:rsidRDefault="007B5B86" w:rsidP="007B5B86">
            <w:pPr>
              <w:rPr>
                <w:caps/>
              </w:rPr>
            </w:pPr>
            <w:r w:rsidRPr="007B5B86">
              <w:t>В настоящем документе кратко изложены основные результаты этих мероприятий и выделены решения, имеющие отношение к работе Сектора развития.</w:t>
            </w:r>
          </w:p>
          <w:p w14:paraId="28687C2E" w14:textId="77777777" w:rsidR="007B5B86" w:rsidRPr="007B5B86" w:rsidRDefault="007B5B86" w:rsidP="007B5B86">
            <w:pPr>
              <w:pStyle w:val="Headingb"/>
              <w:rPr>
                <w:caps/>
                <w:lang w:val="ru-RU"/>
              </w:rPr>
            </w:pPr>
            <w:r w:rsidRPr="007B5B86">
              <w:rPr>
                <w:lang w:val="ru-RU"/>
              </w:rPr>
              <w:t>Ожидаемые результаты</w:t>
            </w:r>
          </w:p>
          <w:p w14:paraId="4B70BF4F" w14:textId="7914047B" w:rsidR="007B5B86" w:rsidRPr="007B5B86" w:rsidRDefault="00006132" w:rsidP="007B5B86">
            <w:pPr>
              <w:rPr>
                <w:caps/>
              </w:rPr>
            </w:pPr>
            <w:r w:rsidRPr="00006132">
              <w:rPr>
                <w:lang w:eastAsia="ko-KR"/>
              </w:rPr>
              <w:t>ВКРЭ-2</w:t>
            </w:r>
            <w:r>
              <w:rPr>
                <w:lang w:eastAsia="ko-KR"/>
              </w:rPr>
              <w:t>5</w:t>
            </w:r>
            <w:r w:rsidRPr="00006132">
              <w:rPr>
                <w:lang w:eastAsia="ko-KR"/>
              </w:rPr>
              <w:t xml:space="preserve"> предлагается принять настоящий документ к сведению</w:t>
            </w:r>
            <w:r w:rsidR="007B5B86" w:rsidRPr="007B5B86">
              <w:t>.</w:t>
            </w:r>
          </w:p>
          <w:p w14:paraId="3F68284B" w14:textId="3F6CE099" w:rsidR="007B5B86" w:rsidRPr="007B5B86" w:rsidRDefault="007B5B86" w:rsidP="007B5B86">
            <w:pPr>
              <w:pStyle w:val="Headingb"/>
              <w:rPr>
                <w:caps/>
                <w:lang w:val="ru-RU"/>
              </w:rPr>
            </w:pPr>
            <w:r w:rsidRPr="007B5B86">
              <w:rPr>
                <w:lang w:val="ru-RU"/>
              </w:rPr>
              <w:t xml:space="preserve">Справочные </w:t>
            </w:r>
            <w:r w:rsidR="000946E0">
              <w:rPr>
                <w:lang w:val="ru-RU"/>
              </w:rPr>
              <w:t>материалы</w:t>
            </w:r>
          </w:p>
          <w:p w14:paraId="19DEA2FC" w14:textId="0C023156" w:rsidR="007B5B86" w:rsidRPr="007B5B86" w:rsidRDefault="007B5B86" w:rsidP="007B5B86">
            <w:pPr>
              <w:spacing w:after="120"/>
            </w:pPr>
            <w:r w:rsidRPr="007B5B86">
              <w:t xml:space="preserve">АР-23: </w:t>
            </w:r>
            <w:hyperlink r:id="rId14" w:history="1">
              <w:r w:rsidR="00FF1316" w:rsidRPr="003E5FC5">
                <w:rPr>
                  <w:rStyle w:val="Hyperlink"/>
                </w:rPr>
                <w:t>https://www.itu.int/ra-23/</w:t>
              </w:r>
            </w:hyperlink>
          </w:p>
          <w:p w14:paraId="0D1F59F1" w14:textId="18FA2F37" w:rsidR="007B5B86" w:rsidRPr="007B5B86" w:rsidRDefault="007B5B86" w:rsidP="007B5B86">
            <w:r w:rsidRPr="007B5B86">
              <w:t xml:space="preserve">ВКР-23: </w:t>
            </w:r>
            <w:hyperlink r:id="rId15" w:history="1">
              <w:r w:rsidR="00FF1316" w:rsidRPr="003E5FC5">
                <w:rPr>
                  <w:rStyle w:val="Hyperlink"/>
                  <w:lang w:val="pl-PL"/>
                </w:rPr>
                <w:t>https://www.itu.int/wrc-23/</w:t>
              </w:r>
            </w:hyperlink>
          </w:p>
          <w:p w14:paraId="06CA3577" w14:textId="1B005644" w:rsidR="007B5B86" w:rsidRPr="007B5B86" w:rsidRDefault="007B5B86" w:rsidP="007B5B86">
            <w:pPr>
              <w:rPr>
                <w:rStyle w:val="Hyperlink"/>
                <w:color w:val="auto"/>
                <w:u w:val="none"/>
              </w:rPr>
            </w:pPr>
            <w:r w:rsidRPr="007B5B86">
              <w:t>ПСК-27-1:</w:t>
            </w:r>
            <w:hyperlink r:id="rId16" w:history="1">
              <w:r w:rsidRPr="007B5B86">
                <w:rPr>
                  <w:rStyle w:val="Hyperlink"/>
                </w:rPr>
                <w:t>https://www.itu.int/en/ITU-R/study-groups/rcpm/Pages/cpm-27.aspx</w:t>
              </w:r>
            </w:hyperlink>
          </w:p>
          <w:p w14:paraId="1671D194" w14:textId="4B4E6742" w:rsidR="007B5B86" w:rsidRPr="007B5B86" w:rsidRDefault="007B5B86" w:rsidP="007B5B86">
            <w:pPr>
              <w:rPr>
                <w:rStyle w:val="Hyperlink"/>
                <w:color w:val="auto"/>
                <w:u w:val="none"/>
              </w:rPr>
            </w:pPr>
            <w:hyperlink r:id="rId17" w:history="1">
              <w:r w:rsidRPr="007B5B86">
                <w:rPr>
                  <w:rStyle w:val="Hyperlink"/>
                  <w:rFonts w:cstheme="minorHAnsi"/>
                  <w:szCs w:val="24"/>
                </w:rPr>
                <w:t>Заключительные акты ВКР-23</w:t>
              </w:r>
            </w:hyperlink>
          </w:p>
          <w:p w14:paraId="78598E6D" w14:textId="15E5ABE2" w:rsidR="007B5B86" w:rsidRDefault="007B5B86" w:rsidP="007B5B86">
            <w:pPr>
              <w:spacing w:after="120"/>
            </w:pPr>
            <w:hyperlink r:id="rId18" w:history="1">
              <w:r w:rsidRPr="007B5B86">
                <w:rPr>
                  <w:rStyle w:val="Hyperlink"/>
                  <w:rFonts w:cstheme="minorHAnsi"/>
                  <w:szCs w:val="24"/>
                </w:rPr>
                <w:t>Регламент радиосвязи, издание 2024 года</w:t>
              </w:r>
            </w:hyperlink>
          </w:p>
          <w:p w14:paraId="19243E43" w14:textId="4412BCDB" w:rsidR="00FF1316" w:rsidRPr="007B5B86" w:rsidRDefault="00FF1316" w:rsidP="007B5B86">
            <w:pPr>
              <w:spacing w:after="120"/>
            </w:pPr>
            <w:hyperlink r:id="rId19" w:history="1">
              <w:r w:rsidRPr="002066C0">
                <w:rPr>
                  <w:rStyle w:val="Hyperlink"/>
                </w:rPr>
                <w:t>TDAG-25/25</w:t>
              </w:r>
            </w:hyperlink>
          </w:p>
        </w:tc>
      </w:tr>
      <w:bookmarkEnd w:id="0"/>
    </w:tbl>
    <w:p w14:paraId="65F8D933" w14:textId="77777777" w:rsidR="00883D43" w:rsidRDefault="00883D43">
      <w:pPr>
        <w:tabs>
          <w:tab w:val="clear" w:pos="794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3E173DFF" w14:textId="2E629540" w:rsidR="00D57BBE" w:rsidRPr="00B831BC" w:rsidRDefault="00D57BBE" w:rsidP="006A3F85">
      <w:pPr>
        <w:pStyle w:val="Heading1"/>
      </w:pPr>
      <w:r w:rsidRPr="00B831BC">
        <w:lastRenderedPageBreak/>
        <w:t>1</w:t>
      </w:r>
      <w:r w:rsidRPr="00B831BC">
        <w:tab/>
      </w:r>
      <w:r w:rsidR="00577890" w:rsidRPr="006A3F85">
        <w:t>Введение</w:t>
      </w:r>
    </w:p>
    <w:p w14:paraId="1CB239A1" w14:textId="77777777" w:rsidR="00D57BBE" w:rsidRPr="00B831BC" w:rsidRDefault="00D57BBE" w:rsidP="00D57BBE">
      <w:pPr>
        <w:rPr>
          <w:rFonts w:cstheme="minorHAnsi"/>
        </w:rPr>
      </w:pPr>
      <w:r w:rsidRPr="00B831BC">
        <w:rPr>
          <w:rFonts w:cstheme="minorHAnsi"/>
        </w:rPr>
        <w:t>АР-23 проходила в Дубае, Объединенные Арабские Эмираты, с 13 по 17 ноября 2023 года. В работе Ассамблеи приняли участие более 1300 делегатов из 128 Государств</w:t>
      </w:r>
      <w:r>
        <w:rPr>
          <w:rFonts w:cstheme="minorHAnsi"/>
        </w:rPr>
        <w:t xml:space="preserve"> </w:t>
      </w:r>
      <w:r w:rsidRPr="00CD786C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Pr="00B831BC">
        <w:rPr>
          <w:rFonts w:cstheme="minorHAnsi"/>
        </w:rPr>
        <w:t>Членов МСЭ. Г-жа Кэрол Уилсон от Австралии стала первой в истории женщиной-председателем Ассамблеи радиосвязи МСЭ.</w:t>
      </w:r>
    </w:p>
    <w:p w14:paraId="7C598EBB" w14:textId="77777777" w:rsidR="00D57BBE" w:rsidRPr="00B831BC" w:rsidRDefault="00D57BBE" w:rsidP="00D57BBE">
      <w:pPr>
        <w:rPr>
          <w:rFonts w:cstheme="minorBidi"/>
          <w:lang w:eastAsia="zh-CN"/>
        </w:rPr>
      </w:pPr>
      <w:r w:rsidRPr="00B831BC">
        <w:rPr>
          <w:rFonts w:cstheme="minorBidi"/>
        </w:rPr>
        <w:t>ВКР-23 проходила с 20 ноября по 15 декабря 2023 года в том же месте, что и АР-23. В работе ВКР-23 приняли участие более 3900 делегатов из 163 Государств-Членов, в том числе 88 участников на уровне министров. Женщины составили 22 процента от общего числа делегатов ВКР-23, что больше, чем на ВКР-19 в 2019 году (18 процентов). Пост Председателя ВКР-23 занимал г-н Мохаммед Аль-Рамси от Объединенных Арабских Эмиратов.</w:t>
      </w:r>
    </w:p>
    <w:p w14:paraId="12C59373" w14:textId="64F40B03" w:rsidR="00D57BBE" w:rsidRPr="00B831BC" w:rsidRDefault="00D57BBE" w:rsidP="00D57BBE">
      <w:pPr>
        <w:rPr>
          <w:rFonts w:cstheme="minorBidi"/>
        </w:rPr>
      </w:pPr>
      <w:r w:rsidRPr="00B831BC">
        <w:rPr>
          <w:rFonts w:cstheme="minorBidi"/>
        </w:rPr>
        <w:t xml:space="preserve">ПСК27-1 было проведено в Дубае </w:t>
      </w:r>
      <w:proofErr w:type="gramStart"/>
      <w:r w:rsidRPr="00B831BC">
        <w:rPr>
          <w:rFonts w:cstheme="minorBidi"/>
        </w:rPr>
        <w:t>18</w:t>
      </w:r>
      <w:r w:rsidR="00006132">
        <w:rPr>
          <w:rFonts w:cstheme="minorBidi"/>
        </w:rPr>
        <w:t>−</w:t>
      </w:r>
      <w:r w:rsidRPr="00B831BC">
        <w:rPr>
          <w:rFonts w:cstheme="minorBidi"/>
        </w:rPr>
        <w:t>19</w:t>
      </w:r>
      <w:proofErr w:type="gramEnd"/>
      <w:r w:rsidRPr="00B831BC">
        <w:rPr>
          <w:rFonts w:cstheme="minorBidi"/>
        </w:rPr>
        <w:t xml:space="preserve"> декабря 2023 года. В рамках мероприятия были организованы подготовительные исследования для ВКР-27 и предложена структура отчета для ВКР</w:t>
      </w:r>
      <w:r>
        <w:rPr>
          <w:rFonts w:cstheme="minorBidi"/>
        </w:rPr>
        <w:noBreakHyphen/>
      </w:r>
      <w:r w:rsidRPr="00B831BC">
        <w:rPr>
          <w:rFonts w:cstheme="minorBidi"/>
        </w:rPr>
        <w:t>27, а также назначены семь Докладчиков и Содокладчиков ПСК-27 по главам, которые будут оказывать поддержку Председателю ВКР-27 по вопросам управления подготовкой проекта отчета для ВКР-27.</w:t>
      </w:r>
    </w:p>
    <w:p w14:paraId="40B64B77" w14:textId="77777777" w:rsidR="00D57BBE" w:rsidRPr="00B831BC" w:rsidRDefault="00D57BBE" w:rsidP="00D57BBE">
      <w:r w:rsidRPr="00B831BC">
        <w:t>АР-23, ВКР-23 и ПСК27-1 проводились по приглашению Регуляторного органа электросвязи и цифрового управления (TDRA) ОАЭ.</w:t>
      </w:r>
    </w:p>
    <w:p w14:paraId="2C79DFE9" w14:textId="77777777" w:rsidR="00D57BBE" w:rsidRPr="00B831BC" w:rsidRDefault="00D57BBE" w:rsidP="00D57BBE">
      <w:pPr>
        <w:pStyle w:val="Heading1"/>
      </w:pPr>
      <w:r w:rsidRPr="00B831BC">
        <w:t>2</w:t>
      </w:r>
      <w:r w:rsidRPr="00B831BC">
        <w:tab/>
        <w:t>Ассамблея радиосвязи 2023 года (АР-23)</w:t>
      </w:r>
    </w:p>
    <w:p w14:paraId="5A8FB2A7" w14:textId="77777777" w:rsidR="00D57BBE" w:rsidRPr="00B831BC" w:rsidRDefault="00D57BBE" w:rsidP="00D57BBE">
      <w:r w:rsidRPr="00B831BC">
        <w:t>На АР-23 под председательством г-жи Кэрол Уилсон были определены программы будущей работы для Сектора радиосвязи МСЭ и утверждены стандарты (Рекомендации МСЭ-R) и Резолюции в области радиосвязи.</w:t>
      </w:r>
    </w:p>
    <w:p w14:paraId="55C595AC" w14:textId="77777777" w:rsidR="00D57BBE" w:rsidRPr="00B831BC" w:rsidRDefault="00D57BBE" w:rsidP="00D57BBE">
      <w:r w:rsidRPr="00B831BC">
        <w:t>Перечень Резолюций МСЭ-R (АР-23) доступен на веб-странице АР-23 (необходима учетная запись с доступом к TIES). Краткий обзор Резолюций МСЭ-R (АР-23) и их актуальности для работы МСЭ-D приведен в Приложении 1.</w:t>
      </w:r>
    </w:p>
    <w:p w14:paraId="180BBBA2" w14:textId="77777777" w:rsidR="00D57BBE" w:rsidRPr="00B831BC" w:rsidRDefault="00D57BBE" w:rsidP="00D57BBE">
      <w:pPr>
        <w:pStyle w:val="Heading1"/>
      </w:pPr>
      <w:r w:rsidRPr="00B831BC">
        <w:t>3</w:t>
      </w:r>
      <w:r w:rsidRPr="00B831BC">
        <w:tab/>
        <w:t>Всемирная конференция радиосвязи 2023 года (ВКР-23)</w:t>
      </w:r>
    </w:p>
    <w:p w14:paraId="1529E8A8" w14:textId="4FC137D3" w:rsidR="00D57BBE" w:rsidRPr="00B831BC" w:rsidRDefault="00D57BBE" w:rsidP="00D57BBE">
      <w:r w:rsidRPr="00B831BC">
        <w:t>Переговоры</w:t>
      </w:r>
      <w:r w:rsidR="00006132">
        <w:t xml:space="preserve"> в рамках</w:t>
      </w:r>
      <w:r w:rsidRPr="00B831BC">
        <w:t xml:space="preserve"> ВКР-23 велись под руководством Председателя Конференции Е.</w:t>
      </w:r>
      <w:r w:rsidR="00006132">
        <w:t> </w:t>
      </w:r>
      <w:r w:rsidRPr="00B831BC">
        <w:t>П.</w:t>
      </w:r>
      <w:r w:rsidR="00006132">
        <w:t> </w:t>
      </w:r>
      <w:r w:rsidRPr="00B831BC">
        <w:t>инж.</w:t>
      </w:r>
      <w:r w:rsidR="00006132">
        <w:t> </w:t>
      </w:r>
      <w:r w:rsidRPr="00B831BC">
        <w:t>Мохаммеда Аль-Рамси от Объединенных Арабских Эмиратов при содействии шести председателей Комитетов.</w:t>
      </w:r>
    </w:p>
    <w:p w14:paraId="03CF2E5B" w14:textId="77777777" w:rsidR="00D57BBE" w:rsidRPr="00B831BC" w:rsidRDefault="00D57BBE" w:rsidP="00D57BBE">
      <w:r w:rsidRPr="00B831BC">
        <w:t>ВКР-23 пересмотрела Регламент радиосвязи (РР) – международный договор, регулирующий использование радиочастотного спектра, а также геостационарной и негеостационарных спутниковых орбит.</w:t>
      </w:r>
    </w:p>
    <w:p w14:paraId="3E320AD0" w14:textId="77777777" w:rsidR="00D57BBE" w:rsidRPr="00B831BC" w:rsidRDefault="00D57BBE" w:rsidP="00D57BBE">
      <w:r w:rsidRPr="00B831BC">
        <w:t>В рамках повестки дня Конференции на ВКР-23 были рассмотрены вопросы радиосвязи всемирного характера для эффективного использования спектра и орбитальных ресурсов, а также определены Вопросы для исследования Ассамблеей радиосвязи и ее исследовательскими комиссиями при подготовке к будущим конференциям радиосвязи.</w:t>
      </w:r>
    </w:p>
    <w:p w14:paraId="20D5986B" w14:textId="77777777" w:rsidR="00D57BBE" w:rsidRPr="00B831BC" w:rsidRDefault="00D57BBE" w:rsidP="00D57BBE">
      <w:hyperlink r:id="rId20" w:anchor="/ru" w:history="1">
        <w:r w:rsidRPr="00B831BC">
          <w:rPr>
            <w:rStyle w:val="Hyperlink"/>
          </w:rPr>
          <w:t>Регламент радиосвязи издания 2024 года</w:t>
        </w:r>
      </w:hyperlink>
      <w:r w:rsidRPr="00B831BC">
        <w:t xml:space="preserve"> был опубликован на шести языках ООН (бесплатно). Основные итоги ВКР-23 включают:</w:t>
      </w:r>
    </w:p>
    <w:p w14:paraId="3D4505F5" w14:textId="77777777" w:rsidR="00D57BBE" w:rsidRPr="00B831BC" w:rsidRDefault="00D57BBE" w:rsidP="00D57BBE">
      <w:r w:rsidRPr="00B831BC">
        <w:t>В общей сложности ВКР-23 утвердила 43 новые Резолюции, пересмотрела 56 существующих Резолюци</w:t>
      </w:r>
      <w:r>
        <w:t>й</w:t>
      </w:r>
      <w:r w:rsidRPr="00B831BC">
        <w:t xml:space="preserve"> и исключила </w:t>
      </w:r>
      <w:r>
        <w:t>ряд Резолюций</w:t>
      </w:r>
      <w:r w:rsidRPr="00B831BC">
        <w:t>.</w:t>
      </w:r>
    </w:p>
    <w:p w14:paraId="1C024D9D" w14:textId="77777777" w:rsidR="00D57BBE" w:rsidRPr="00B831BC" w:rsidRDefault="00D57BBE" w:rsidP="00D57BBE">
      <w:r w:rsidRPr="00B831BC">
        <w:t>В таблице в Приложении 2 приведен краткий обзор важных Резолюций ВКР-23, актуальных для работы БРЭ и/или МСЭ-D.</w:t>
      </w:r>
    </w:p>
    <w:p w14:paraId="1F685010" w14:textId="77777777" w:rsidR="00D57BBE" w:rsidRPr="00B831BC" w:rsidRDefault="00D57BBE" w:rsidP="00D57BBE">
      <w:pPr>
        <w:pStyle w:val="Heading1"/>
      </w:pPr>
      <w:r w:rsidRPr="00B831BC">
        <w:lastRenderedPageBreak/>
        <w:t>4</w:t>
      </w:r>
      <w:r w:rsidRPr="00B831BC">
        <w:tab/>
        <w:t>Подготовительное собрание к конференции (ПСК27-1) для Всемирной конференции радиосвязи 2027 года (ВКР-27)</w:t>
      </w:r>
    </w:p>
    <w:p w14:paraId="7FD428FC" w14:textId="77777777" w:rsidR="00D57BBE" w:rsidRPr="00B831BC" w:rsidRDefault="00D57BBE" w:rsidP="00D57BBE">
      <w:r w:rsidRPr="00B831BC">
        <w:t>На перво</w:t>
      </w:r>
      <w:r>
        <w:t xml:space="preserve">й сессии </w:t>
      </w:r>
      <w:r w:rsidRPr="00B831BC">
        <w:t xml:space="preserve">Подготовительного собрания к Конференции </w:t>
      </w:r>
      <w:r>
        <w:t xml:space="preserve">для </w:t>
      </w:r>
      <w:r w:rsidRPr="00B831BC">
        <w:t xml:space="preserve">ВКР-27 (ПСК27-1) обсуждался проект структуры/оглавления отчета ПСК для ВКР-27 и предварительный проект распределения подготовительной работы МСЭ-R для ВКР-27 и ВКР-31. Подробная информация доступна на веб-сайте </w:t>
      </w:r>
      <w:hyperlink r:id="rId21" w:history="1">
        <w:r w:rsidRPr="00B831BC">
          <w:rPr>
            <w:rStyle w:val="Hyperlink"/>
          </w:rPr>
          <w:t>https://www.itu.int/md/R23-CPM27.1-C-0005/en</w:t>
        </w:r>
      </w:hyperlink>
      <w:r w:rsidRPr="00B831BC">
        <w:t xml:space="preserve"> (необходима учетная запись с доступом к TIES).</w:t>
      </w:r>
    </w:p>
    <w:p w14:paraId="09354E13" w14:textId="77777777" w:rsidR="00D57BBE" w:rsidRPr="00B831BC" w:rsidRDefault="00D57BBE" w:rsidP="00D57BBE"/>
    <w:p w14:paraId="5D00F290" w14:textId="77777777" w:rsidR="00D57BBE" w:rsidRPr="00B831BC" w:rsidRDefault="00D57BBE" w:rsidP="00D57BBE">
      <w:pPr>
        <w:sectPr w:rsidR="00D57BBE" w:rsidRPr="00B831BC" w:rsidSect="00D57BBE">
          <w:headerReference w:type="default" r:id="rId22"/>
          <w:footerReference w:type="first" r:id="rId23"/>
          <w:pgSz w:w="11907" w:h="16834" w:code="9"/>
          <w:pgMar w:top="1418" w:right="1134" w:bottom="1418" w:left="1134" w:header="567" w:footer="567" w:gutter="0"/>
          <w:paperSrc w:first="7" w:other="7"/>
          <w:cols w:space="720"/>
          <w:titlePg/>
          <w:docGrid w:linePitch="326"/>
        </w:sectPr>
      </w:pPr>
    </w:p>
    <w:p w14:paraId="6B719A5B" w14:textId="77777777" w:rsidR="00D57BBE" w:rsidRPr="001B02BB" w:rsidRDefault="00D57BBE" w:rsidP="00D57BBE">
      <w:pPr>
        <w:pStyle w:val="AnnexNo"/>
        <w:spacing w:before="120"/>
      </w:pPr>
      <w:r w:rsidRPr="001B02BB">
        <w:lastRenderedPageBreak/>
        <w:t>ПРИЛОЖЕНИЕ 1</w:t>
      </w:r>
    </w:p>
    <w:p w14:paraId="003B8681" w14:textId="77777777" w:rsidR="00D57BBE" w:rsidRPr="00B831BC" w:rsidRDefault="00D57BBE" w:rsidP="00D57BBE">
      <w:pPr>
        <w:pStyle w:val="Annextitle"/>
      </w:pPr>
      <w:r w:rsidRPr="00B831BC">
        <w:t>Краткий обзор Резолюций МСЭ-R (АР-23) и их актуальность для работы МСЭ-D</w:t>
      </w:r>
    </w:p>
    <w:p w14:paraId="06A3B6A4" w14:textId="77777777" w:rsidR="00D57BBE" w:rsidRPr="00B831BC" w:rsidRDefault="00D57BBE" w:rsidP="00D57BBE">
      <w:pPr>
        <w:pStyle w:val="Normalaftertitle"/>
        <w:spacing w:after="240"/>
      </w:pPr>
      <w:r w:rsidRPr="00B831BC">
        <w:t>В таблице</w:t>
      </w:r>
      <w:r>
        <w:t>,</w:t>
      </w:r>
      <w:r w:rsidRPr="00B831BC">
        <w:t xml:space="preserve"> ниже</w:t>
      </w:r>
      <w:r>
        <w:t>,</w:t>
      </w:r>
      <w:r w:rsidRPr="00B831BC">
        <w:t xml:space="preserve"> приведен краткий обзор Резолюций МСЭ-R АР-23 и их актуальность для работы МСЭ-D. Мандат, предоставленный БРЭ в соответствии с Резолюциями АР-23, будет включен в реализацию Кигалийского плана действий и соответствующих Резолюций ВКРЭ-25.</w:t>
      </w:r>
    </w:p>
    <w:tbl>
      <w:tblPr>
        <w:tblStyle w:val="GridTable5Dark-Accent11"/>
        <w:tblW w:w="5014" w:type="pct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761"/>
        <w:gridCol w:w="4157"/>
        <w:gridCol w:w="1597"/>
        <w:gridCol w:w="7082"/>
      </w:tblGrid>
      <w:tr w:rsidR="00D57BBE" w:rsidRPr="00B831BC" w14:paraId="556B5965" w14:textId="77777777" w:rsidTr="00DB75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  <w:vAlign w:val="center"/>
          </w:tcPr>
          <w:p w14:paraId="51A278C3" w14:textId="77777777" w:rsidR="00D57BBE" w:rsidRPr="00C9663E" w:rsidRDefault="00D57BBE" w:rsidP="00DB7508">
            <w:pPr>
              <w:pStyle w:val="Tablehead"/>
              <w:rPr>
                <w:b/>
                <w:bCs w:val="0"/>
              </w:rPr>
            </w:pPr>
            <w:r w:rsidRPr="00C9663E">
              <w:rPr>
                <w:b/>
                <w:bCs w:val="0"/>
              </w:rPr>
              <w:t>Резолюция</w:t>
            </w:r>
          </w:p>
        </w:tc>
        <w:tc>
          <w:tcPr>
            <w:tcW w:w="1424" w:type="pct"/>
            <w:vAlign w:val="center"/>
          </w:tcPr>
          <w:p w14:paraId="60FFA81E" w14:textId="77777777" w:rsidR="00D57BBE" w:rsidRPr="00B831BC" w:rsidRDefault="00D57BBE" w:rsidP="00DB7508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B831BC">
              <w:rPr>
                <w:b/>
                <w:bCs w:val="0"/>
              </w:rPr>
              <w:t>Название</w:t>
            </w:r>
          </w:p>
        </w:tc>
        <w:tc>
          <w:tcPr>
            <w:tcW w:w="547" w:type="pct"/>
            <w:vAlign w:val="center"/>
          </w:tcPr>
          <w:p w14:paraId="4AE16156" w14:textId="77777777" w:rsidR="00D57BBE" w:rsidRPr="00B831BC" w:rsidRDefault="00D57BBE" w:rsidP="00DB7508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>
              <w:rPr>
                <w:b/>
                <w:bCs w:val="0"/>
              </w:rPr>
              <w:t>Действие</w:t>
            </w:r>
            <w:r>
              <w:rPr>
                <w:b/>
                <w:bCs w:val="0"/>
              </w:rPr>
              <w:br/>
              <w:t>на АР-23</w:t>
            </w:r>
          </w:p>
        </w:tc>
        <w:tc>
          <w:tcPr>
            <w:tcW w:w="2427" w:type="pct"/>
            <w:vAlign w:val="center"/>
          </w:tcPr>
          <w:p w14:paraId="4360034C" w14:textId="77777777" w:rsidR="00D57BBE" w:rsidRPr="00B831BC" w:rsidRDefault="00D57BBE" w:rsidP="00DB7508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>
              <w:rPr>
                <w:b/>
                <w:bCs w:val="0"/>
              </w:rPr>
              <w:t>Комментарий</w:t>
            </w:r>
          </w:p>
        </w:tc>
      </w:tr>
      <w:tr w:rsidR="00D57BBE" w:rsidRPr="00B831BC" w14:paraId="0744D74C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25148EB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24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1-9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53670EF3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Методы работы ассамблеи радиосвязи, исследовательских комиссий по радиосвязи, Консультативной группы по радиосвязи и других групп Сектора радиосвязи</w:t>
            </w:r>
          </w:p>
        </w:tc>
        <w:tc>
          <w:tcPr>
            <w:tcW w:w="547" w:type="pct"/>
          </w:tcPr>
          <w:p w14:paraId="33B5673B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51460BF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7E6BD11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70441AB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25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2-9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79582CC3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Подготовительное собрание к конференции</w:t>
            </w:r>
          </w:p>
        </w:tc>
        <w:tc>
          <w:tcPr>
            <w:tcW w:w="547" w:type="pct"/>
          </w:tcPr>
          <w:p w14:paraId="46BA278E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6E8C5005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2765C50B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9EFE25C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26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4-9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52CBAB34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Структура исследовательских комиссий по радиосвязи</w:t>
            </w:r>
          </w:p>
        </w:tc>
        <w:tc>
          <w:tcPr>
            <w:tcW w:w="547" w:type="pct"/>
          </w:tcPr>
          <w:p w14:paraId="6A73C42D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7639EDD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6854D5A7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645078C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27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-9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213F4374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Программа работы и Вопросы исследовательских комиссий по радиосвязи</w:t>
            </w:r>
          </w:p>
        </w:tc>
        <w:tc>
          <w:tcPr>
            <w:tcW w:w="547" w:type="pct"/>
          </w:tcPr>
          <w:p w14:paraId="130B7875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3A18E6A3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61119238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9954ABA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28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9 г.)</w:t>
              </w:r>
            </w:hyperlink>
          </w:p>
        </w:tc>
        <w:tc>
          <w:tcPr>
            <w:tcW w:w="1424" w:type="pct"/>
          </w:tcPr>
          <w:p w14:paraId="0F6079FF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Связь и сотрудничество с Сектором стандартизации электросвязи МСЭ</w:t>
            </w:r>
          </w:p>
        </w:tc>
        <w:tc>
          <w:tcPr>
            <w:tcW w:w="547" w:type="pct"/>
          </w:tcPr>
          <w:p w14:paraId="0334D680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SUP</w:t>
            </w:r>
          </w:p>
        </w:tc>
        <w:tc>
          <w:tcPr>
            <w:tcW w:w="2427" w:type="pct"/>
          </w:tcPr>
          <w:p w14:paraId="1D159C15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См. новую Резолюцию МСЭ-R 75</w:t>
            </w:r>
          </w:p>
        </w:tc>
      </w:tr>
      <w:tr w:rsidR="00D57BBE" w:rsidRPr="00B831BC" w14:paraId="4ABE6FCD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A234ED9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29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7-4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9 г.)</w:t>
              </w:r>
            </w:hyperlink>
          </w:p>
        </w:tc>
        <w:tc>
          <w:tcPr>
            <w:tcW w:w="1424" w:type="pct"/>
          </w:tcPr>
          <w:p w14:paraId="3794D93D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Развитие электросвязи с учетом взаимодействия и сотрудничества с Сектором развития электросвязи МСЭ</w:t>
            </w:r>
          </w:p>
        </w:tc>
        <w:tc>
          <w:tcPr>
            <w:tcW w:w="547" w:type="pct"/>
          </w:tcPr>
          <w:p w14:paraId="645EBD1E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SUP</w:t>
            </w:r>
          </w:p>
        </w:tc>
        <w:tc>
          <w:tcPr>
            <w:tcW w:w="2427" w:type="pct"/>
          </w:tcPr>
          <w:p w14:paraId="218A1E7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См. новую Резолюцию МСЭ-R 75</w:t>
            </w:r>
          </w:p>
        </w:tc>
      </w:tr>
      <w:tr w:rsidR="00D57BBE" w:rsidRPr="00B831BC" w14:paraId="1B3F500C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6D3DF65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0" w:history="1">
              <w:bookmarkStart w:id="4" w:name="_Hlk211243071"/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8-4</w:t>
              </w:r>
              <w:proofErr w:type="gramEnd"/>
              <w:r>
                <w:rPr>
                  <w:rStyle w:val="Hyperlink"/>
                  <w:rFonts w:cstheme="minorHAnsi"/>
                  <w:b w:val="0"/>
                </w:rPr>
                <w:t xml:space="preserve"> </w:t>
              </w:r>
              <w:bookmarkEnd w:id="4"/>
              <w:r w:rsidRPr="00C9663E">
                <w:rPr>
                  <w:rStyle w:val="Hyperlink"/>
                  <w:rFonts w:cstheme="minorHAnsi"/>
                  <w:b w:val="0"/>
                </w:rPr>
                <w:t>(2023 г.)</w:t>
              </w:r>
            </w:hyperlink>
          </w:p>
        </w:tc>
        <w:tc>
          <w:tcPr>
            <w:tcW w:w="1424" w:type="pct"/>
          </w:tcPr>
          <w:p w14:paraId="092DE9F4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 распространения радиоволн и измерительные кампании в развивающихся странах</w:t>
            </w:r>
          </w:p>
        </w:tc>
        <w:tc>
          <w:tcPr>
            <w:tcW w:w="547" w:type="pct"/>
          </w:tcPr>
          <w:p w14:paraId="4174FB53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3FDA7625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учитывая</w:t>
            </w:r>
            <w:r w:rsidRPr="00B831BC">
              <w:rPr>
                <w:rFonts w:cstheme="minorHAnsi"/>
                <w:iCs/>
              </w:rPr>
              <w:t>,</w:t>
            </w:r>
          </w:p>
          <w:p w14:paraId="3AF33EDC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c)</w:t>
            </w:r>
            <w:r w:rsidRPr="00B831BC">
              <w:rPr>
                <w:rFonts w:cstheme="minorHAnsi"/>
              </w:rPr>
              <w:tab/>
              <w:t xml:space="preserve">что согласно Резолюции </w:t>
            </w:r>
            <w:r w:rsidRPr="00B831BC">
              <w:rPr>
                <w:rFonts w:cstheme="minorHAnsi"/>
                <w:b/>
                <w:bCs/>
              </w:rPr>
              <w:t>5 (Пересм. ВКР-15)</w:t>
            </w:r>
            <w:r w:rsidRPr="00B831BC">
              <w:rPr>
                <w:rFonts w:cstheme="minorHAnsi"/>
              </w:rPr>
              <w:t xml:space="preserve"> Генеральному секретарю решено поручить предложить помощь Союза развивающимся странам в тропических зонах, которые стремятся проводить национальные исследования распространения радиоволн для совершенствования и развития радиосвязи в своих странах, оказывать этим странам, при необходимости в сотрудничестве с международными и региональными организациями, которые могут быть заинтересованы в этом, помощь в выполнении национальных программ измерения распространения радиоволн, включая сбор соответствующих метеорологических данных, и выделить денежные средства и ресурсы для этой цели по линии Программы развития Организации Объединенных Наций </w:t>
            </w:r>
            <w:r w:rsidRPr="00B831BC">
              <w:rPr>
                <w:rFonts w:cstheme="minorHAnsi"/>
              </w:rPr>
              <w:lastRenderedPageBreak/>
              <w:t>(ПРООН) и из других источников, с тем чтобы Союз имел возможность предоставить заинтересованным странам соответствующую и эффективную техническую помощь согласно цели настоящей Резолюции,</w:t>
            </w:r>
          </w:p>
          <w:p w14:paraId="20BF5A7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решает</w:t>
            </w:r>
            <w:r w:rsidRPr="00B831BC">
              <w:rPr>
                <w:rFonts w:cstheme="minorHAnsi"/>
                <w:iCs/>
              </w:rPr>
              <w:t>,</w:t>
            </w:r>
          </w:p>
          <w:p w14:paraId="67FE20DB" w14:textId="3200CA49" w:rsidR="00D57BBE" w:rsidRPr="00B831BC" w:rsidRDefault="00E92D70" w:rsidP="00E92D70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>
              <w:rPr>
                <w:rFonts w:cstheme="minorHAnsi"/>
              </w:rPr>
              <w:tab/>
            </w:r>
            <w:r w:rsidR="00D57BBE" w:rsidRPr="00B831BC">
              <w:rPr>
                <w:rFonts w:cstheme="minorHAnsi"/>
              </w:rPr>
              <w:t>что Бюро радиосвязи, при соответствующей поддержке 3-й Исследовательской комиссии по радиосвязи, должно тесно сотрудничать с Бюро развития электросвязи в определении соответствующих кампаний по измерениям распространения радиоволн в регионах, представляющих интерес, и в предоставлении Бюро развития электросвязи любого технического руководства, требующегося для организации подобных измерений;</w:t>
            </w:r>
          </w:p>
        </w:tc>
      </w:tr>
      <w:tr w:rsidR="00D57BBE" w:rsidRPr="00B831BC" w14:paraId="406BDEA2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66EE91B5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1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9-7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6958B32E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Взаимодействие и сотрудничество с другими соответствующими организациями, в частности с ИСО, МЭК и СИСПР</w:t>
            </w:r>
          </w:p>
        </w:tc>
        <w:tc>
          <w:tcPr>
            <w:tcW w:w="547" w:type="pct"/>
          </w:tcPr>
          <w:p w14:paraId="0ADED12B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210B0FDA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77E4ABF0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548CEC9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2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11-6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5531B801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Дальнейшая разработка системы управления использованием спектра для развивающихся стран</w:t>
            </w:r>
          </w:p>
        </w:tc>
        <w:tc>
          <w:tcPr>
            <w:tcW w:w="547" w:type="pct"/>
          </w:tcPr>
          <w:p w14:paraId="6F6CE709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3FE83AF5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учитывая</w:t>
            </w:r>
            <w:r w:rsidRPr="00B831BC">
              <w:rPr>
                <w:rFonts w:cstheme="minorHAnsi"/>
                <w:iCs/>
              </w:rPr>
              <w:t>,</w:t>
            </w:r>
          </w:p>
          <w:p w14:paraId="4B2A980E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a)</w:t>
            </w:r>
            <w:r w:rsidRPr="00B831BC">
              <w:rPr>
                <w:rFonts w:cstheme="minorHAnsi"/>
              </w:rPr>
              <w:tab/>
              <w:t>что модернизированная система управления использованием спектра будет содержать изменения программного обеспечения к существующей Системе управления использованием спектра для развивающихся стран (SMS4DC) для поддержки и упрощения усовершенствованного управления и контроля за использованием спектра на национальном уровне, координации между администрациями, а также процедуры заявлений в Бюро радиосвязи (БР);</w:t>
            </w:r>
          </w:p>
          <w:p w14:paraId="3C181CC4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b)</w:t>
            </w:r>
            <w:r w:rsidRPr="00B831BC">
              <w:rPr>
                <w:rFonts w:cstheme="minorHAnsi"/>
              </w:rPr>
              <w:tab/>
              <w:t xml:space="preserve">что SMS4DC разработана в </w:t>
            </w:r>
            <w:proofErr w:type="spellStart"/>
            <w:r w:rsidRPr="00B831BC">
              <w:rPr>
                <w:rFonts w:cstheme="minorHAnsi"/>
              </w:rPr>
              <w:t>Unicode</w:t>
            </w:r>
            <w:proofErr w:type="spellEnd"/>
            <w:r w:rsidRPr="00B831BC">
              <w:rPr>
                <w:rFonts w:cstheme="minorHAnsi"/>
              </w:rPr>
              <w:t xml:space="preserve"> в Бюро развития электросвязи (БРЭ) в тесном сотрудничестве с БР на основе технических спецификаций, составленных группой экспертов МСЭ</w:t>
            </w:r>
            <w:r w:rsidRPr="00B831BC">
              <w:rPr>
                <w:rFonts w:cstheme="minorHAnsi"/>
              </w:rPr>
              <w:noBreakHyphen/>
              <w:t>R и МСЭ</w:t>
            </w:r>
            <w:r w:rsidRPr="00B831BC">
              <w:rPr>
                <w:rFonts w:cstheme="minorHAnsi"/>
              </w:rPr>
              <w:noBreakHyphen/>
              <w:t>D;</w:t>
            </w:r>
          </w:p>
          <w:p w14:paraId="04145037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с)</w:t>
            </w:r>
            <w:r w:rsidRPr="00B831BC">
              <w:rPr>
                <w:rFonts w:cstheme="minorHAnsi"/>
                <w:i/>
                <w:iCs/>
              </w:rPr>
              <w:tab/>
            </w:r>
            <w:r w:rsidRPr="00B831BC">
              <w:rPr>
                <w:rFonts w:cstheme="minorHAnsi"/>
              </w:rPr>
              <w:t>что основой для элементов данных, используемых в SMS4DC, являлись соответствующие Рекомендации МСЭ</w:t>
            </w:r>
            <w:r w:rsidRPr="00B831BC">
              <w:rPr>
                <w:rFonts w:cstheme="minorHAnsi"/>
              </w:rPr>
              <w:noBreakHyphen/>
              <w:t>R по управлению использованием спектра, в том числе предназначенные для целей заявления и координации;</w:t>
            </w:r>
          </w:p>
          <w:p w14:paraId="1A560CA0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d)</w:t>
            </w:r>
            <w:r w:rsidRPr="00B831BC">
              <w:rPr>
                <w:rFonts w:cstheme="minorHAnsi"/>
              </w:rPr>
              <w:tab/>
              <w:t>что многие администрации успешно внедрили автоматизированные системы управления базами данных (СУБД) в процесс разработки, сбора и хранения своих национальных данных об управлении использованием спектра,</w:t>
            </w:r>
          </w:p>
          <w:p w14:paraId="722F03E7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решает</w:t>
            </w:r>
            <w:r w:rsidRPr="00B831BC">
              <w:rPr>
                <w:rFonts w:cstheme="minorHAnsi"/>
                <w:iCs/>
              </w:rPr>
              <w:t>,</w:t>
            </w:r>
          </w:p>
          <w:p w14:paraId="10B5B473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1</w:t>
            </w:r>
            <w:r w:rsidRPr="00B831BC">
              <w:rPr>
                <w:rFonts w:cstheme="minorHAnsi"/>
              </w:rPr>
              <w:tab/>
              <w:t xml:space="preserve">что эксперты 1-й Исследовательской комиссии и БР должны продолжать оказывать помощь в дальнейшей разработке SMS4DC в соответствии с решениями ВКР и соответствующими Рекомендациями, включая методы </w:t>
            </w:r>
            <w:r w:rsidRPr="00B831BC">
              <w:rPr>
                <w:rFonts w:cstheme="minorHAnsi"/>
              </w:rPr>
              <w:lastRenderedPageBreak/>
              <w:t>прогнозирования распространения радиоволн из Рекомендаций серии Р, Справочниками и Отчетами МСЭ R;</w:t>
            </w:r>
          </w:p>
          <w:p w14:paraId="25D85940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2</w:t>
            </w:r>
            <w:r w:rsidRPr="00B831BC">
              <w:rPr>
                <w:rFonts w:cstheme="minorHAnsi"/>
              </w:rPr>
              <w:tab/>
              <w:t>что БР должно продолжать оказывать помощь БРЭ при внедрении системы управления использованием спектра в различных странах путем участия экспертов 1-й Исследовательской комиссии и БР в соответствующих проектах повышения квалификации, таких как Академия МСЭ.</w:t>
            </w:r>
          </w:p>
        </w:tc>
      </w:tr>
      <w:tr w:rsidR="00D57BBE" w:rsidRPr="00B831BC" w14:paraId="3B66F1F5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AA4FF2A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3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12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46DDB42A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Справочники и специальные публикации, относящиеся к развитию служб радиосвязи</w:t>
            </w:r>
          </w:p>
        </w:tc>
        <w:tc>
          <w:tcPr>
            <w:tcW w:w="547" w:type="pct"/>
          </w:tcPr>
          <w:p w14:paraId="42559B28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692E169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</w:p>
          <w:p w14:paraId="28255628" w14:textId="788915BB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Сектору развития электросвязи определить специальные темы, представляющие наибольший интерес для развивающихся стран, с тем чтобы можно было планировать издание справочников и специальных публикаций.</w:t>
            </w:r>
          </w:p>
        </w:tc>
      </w:tr>
      <w:tr w:rsidR="00D57BBE" w:rsidRPr="00B831BC" w14:paraId="5FEED450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75D0B08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4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15-6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5 г.)</w:t>
              </w:r>
            </w:hyperlink>
          </w:p>
        </w:tc>
        <w:tc>
          <w:tcPr>
            <w:tcW w:w="1424" w:type="pct"/>
          </w:tcPr>
          <w:p w14:paraId="477D399A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b/>
              </w:rPr>
            </w:pPr>
            <w:r w:rsidRPr="00B831BC">
              <w:rPr>
                <w:rFonts w:cstheme="minorBidi"/>
                <w:b/>
              </w:rPr>
              <w:t>Назначение и максимальный срок полномочий председателей и заместителей председателей исследовательских комиссий по радиосвязи, Координационного комитета по терминологии и Консультативной группы по радиосвязи</w:t>
            </w:r>
          </w:p>
        </w:tc>
        <w:tc>
          <w:tcPr>
            <w:tcW w:w="547" w:type="pct"/>
          </w:tcPr>
          <w:p w14:paraId="2A17A0FD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SUP</w:t>
            </w:r>
          </w:p>
        </w:tc>
        <w:tc>
          <w:tcPr>
            <w:tcW w:w="2427" w:type="pct"/>
          </w:tcPr>
          <w:p w14:paraId="6787CDC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252A187C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6853ECA8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5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19-6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76AAE2F0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Распространение текстов МСЭ-R</w:t>
            </w:r>
          </w:p>
        </w:tc>
        <w:tc>
          <w:tcPr>
            <w:tcW w:w="547" w:type="pct"/>
          </w:tcPr>
          <w:p w14:paraId="14D0FF56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30E03A52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5DC2C74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5AFA0577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6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22-6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44B09DD1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Совершенствование практики и методов управления использованием радиоспектра на национальном уровне</w:t>
            </w:r>
          </w:p>
        </w:tc>
        <w:tc>
          <w:tcPr>
            <w:tcW w:w="547" w:type="pct"/>
          </w:tcPr>
          <w:p w14:paraId="46A330DE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7D969B99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01094CD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3AA218F6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7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23-4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77A45F65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Расширение системы международного радиоконтроля до всемирного масштаба</w:t>
            </w:r>
          </w:p>
        </w:tc>
        <w:tc>
          <w:tcPr>
            <w:tcW w:w="547" w:type="pct"/>
          </w:tcPr>
          <w:p w14:paraId="77EC9136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498BB7A2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2DA0087A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672932DE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8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25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2 г.)</w:t>
              </w:r>
            </w:hyperlink>
          </w:p>
        </w:tc>
        <w:tc>
          <w:tcPr>
            <w:tcW w:w="1424" w:type="pct"/>
          </w:tcPr>
          <w:p w14:paraId="329169E8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Компьютерные программы и связанные с ними исходные численные данные для исследований по распространению радиоволн</w:t>
            </w:r>
          </w:p>
        </w:tc>
        <w:tc>
          <w:tcPr>
            <w:tcW w:w="547" w:type="pct"/>
          </w:tcPr>
          <w:p w14:paraId="0F98BB68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715A3B4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02AEC665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6F71FE78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39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28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2 г.)</w:t>
              </w:r>
            </w:hyperlink>
          </w:p>
        </w:tc>
        <w:tc>
          <w:tcPr>
            <w:tcW w:w="1424" w:type="pct"/>
          </w:tcPr>
          <w:p w14:paraId="033C2CBF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злучение стандартных частот и сигналов времени</w:t>
            </w:r>
          </w:p>
        </w:tc>
        <w:tc>
          <w:tcPr>
            <w:tcW w:w="547" w:type="pct"/>
          </w:tcPr>
          <w:p w14:paraId="368D4546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64A75683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3DD679A4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5FDCC43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0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36-6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7491E953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Координация работы над терминологией на шести официальных языках Союза на равной основе в Секторе радиосвязи МСЭ</w:t>
            </w:r>
          </w:p>
        </w:tc>
        <w:tc>
          <w:tcPr>
            <w:tcW w:w="547" w:type="pct"/>
          </w:tcPr>
          <w:p w14:paraId="1CB114D3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50789AC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BC00B0C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68056F01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1" w:history="1">
              <w:r w:rsidRPr="00C9663E">
                <w:rPr>
                  <w:rStyle w:val="Hyperlink"/>
                  <w:rFonts w:cstheme="minorHAnsi"/>
                  <w:b w:val="0"/>
                </w:rPr>
                <w:t>Рез. 37 (1995 г.)</w:t>
              </w:r>
            </w:hyperlink>
          </w:p>
        </w:tc>
        <w:tc>
          <w:tcPr>
            <w:tcW w:w="1424" w:type="pct"/>
          </w:tcPr>
          <w:p w14:paraId="33805ED1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 распространения радиоволн для проектирования систем и планирования обслуживания</w:t>
            </w:r>
          </w:p>
        </w:tc>
        <w:tc>
          <w:tcPr>
            <w:tcW w:w="547" w:type="pct"/>
          </w:tcPr>
          <w:p w14:paraId="5EC24F84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5F7161C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1461ACB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31748E59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2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40-4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5 г.)</w:t>
              </w:r>
            </w:hyperlink>
          </w:p>
        </w:tc>
        <w:tc>
          <w:tcPr>
            <w:tcW w:w="1424" w:type="pct"/>
          </w:tcPr>
          <w:p w14:paraId="5F85AEA4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Всемирные базы данных о высотах местности и характеристиках земной поверхности</w:t>
            </w:r>
          </w:p>
        </w:tc>
        <w:tc>
          <w:tcPr>
            <w:tcW w:w="547" w:type="pct"/>
          </w:tcPr>
          <w:p w14:paraId="2689C044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0DA1BFC2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37BBA994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497EA2C1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3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47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2 г.)</w:t>
              </w:r>
            </w:hyperlink>
          </w:p>
        </w:tc>
        <w:tc>
          <w:tcPr>
            <w:tcW w:w="1424" w:type="pct"/>
          </w:tcPr>
          <w:p w14:paraId="1A36AB1F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Будущее представление предложений по технологиям спутниковой радиопередачи для системы IMT-2000</w:t>
            </w:r>
          </w:p>
        </w:tc>
        <w:tc>
          <w:tcPr>
            <w:tcW w:w="547" w:type="pct"/>
          </w:tcPr>
          <w:p w14:paraId="3E4F720B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08D6E92A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5740FCC1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35656AE2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4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48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9 г.)</w:t>
              </w:r>
            </w:hyperlink>
          </w:p>
        </w:tc>
        <w:tc>
          <w:tcPr>
            <w:tcW w:w="1424" w:type="pct"/>
          </w:tcPr>
          <w:p w14:paraId="0EC22AF5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Укрепление регионального присутствия в работе исследовательских комиссий по радиосвязи</w:t>
            </w:r>
          </w:p>
        </w:tc>
        <w:tc>
          <w:tcPr>
            <w:tcW w:w="547" w:type="pct"/>
          </w:tcPr>
          <w:p w14:paraId="49F6BE16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SUP</w:t>
            </w:r>
          </w:p>
        </w:tc>
        <w:tc>
          <w:tcPr>
            <w:tcW w:w="2427" w:type="pct"/>
          </w:tcPr>
          <w:p w14:paraId="19E73DF7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3ED6D935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32D51A6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5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0-5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2CA24FD5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Роль Сектора радиосвязи МСЭ в текущем развитии Международной подвижной электросвязи</w:t>
            </w:r>
          </w:p>
        </w:tc>
        <w:tc>
          <w:tcPr>
            <w:tcW w:w="547" w:type="pct"/>
          </w:tcPr>
          <w:p w14:paraId="69DD6209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6D06F44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31B53822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535798C0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6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2-1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5 г.)</w:t>
              </w:r>
            </w:hyperlink>
          </w:p>
        </w:tc>
        <w:tc>
          <w:tcPr>
            <w:tcW w:w="1424" w:type="pct"/>
          </w:tcPr>
          <w:p w14:paraId="628BD710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Предоставление Консультативной группе по радиосвязи (КГР) полномочий действовать в период между ассамблеями радиосвязи (АР)</w:t>
            </w:r>
          </w:p>
        </w:tc>
        <w:tc>
          <w:tcPr>
            <w:tcW w:w="547" w:type="pct"/>
          </w:tcPr>
          <w:p w14:paraId="29C66E6F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3C876833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77D979CD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0372E65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7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4-4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2FFB9B74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, направленные на согласование спектра для устройств малого радиуса действия</w:t>
            </w:r>
          </w:p>
        </w:tc>
        <w:tc>
          <w:tcPr>
            <w:tcW w:w="547" w:type="pct"/>
          </w:tcPr>
          <w:p w14:paraId="628784E9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0402BB5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7691160C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6D22AA13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48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5-4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65E39DCD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 МСЭ-R в области прогнозирования, обнаружения, смягчения последствий бедствий и оказания помощи при бедствиях</w:t>
            </w:r>
          </w:p>
        </w:tc>
        <w:tc>
          <w:tcPr>
            <w:tcW w:w="547" w:type="pct"/>
          </w:tcPr>
          <w:p w14:paraId="6829A7E6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211B0803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отмечая</w:t>
            </w:r>
          </w:p>
          <w:p w14:paraId="250F0C52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a)</w:t>
            </w:r>
            <w:r w:rsidRPr="00B831BC">
              <w:rPr>
                <w:rFonts w:cstheme="minorHAnsi"/>
              </w:rPr>
              <w:tab/>
              <w:t>Резолюцию 34 (Пересм. Кигали, 2022 г.) Всемирной конференции по развитию электросвязи "Роль электросвязи/информационно-коммуникационных технологий в обеспечении подготовленности к бедствиям, при раннем предупреждении, спасании, смягчении последствий бедствий, а также при оказании помощи и принятии мер реагирования";</w:t>
            </w:r>
          </w:p>
          <w:p w14:paraId="4D58663A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редлагает исследовательским комиссиям</w:t>
            </w:r>
          </w:p>
          <w:p w14:paraId="5356A100" w14:textId="5500DD3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 xml:space="preserve">принять во внимание сферу охвата текущих исследований/виды деятельности, о которых говорится на веб-странице МСЭ-R о радиосвязи в чрезвычайных </w:t>
            </w:r>
            <w:r w:rsidRPr="00B831BC">
              <w:rPr>
                <w:rFonts w:cstheme="minorHAnsi"/>
              </w:rPr>
              <w:lastRenderedPageBreak/>
              <w:t>ситуациях</w:t>
            </w:r>
            <w:r w:rsidR="009F05DC" w:rsidRPr="009F05DC">
              <w:rPr>
                <w:rStyle w:val="FootnoteReference"/>
              </w:rPr>
              <w:footnoteReference w:customMarkFollows="1" w:id="1"/>
              <w:t>1</w:t>
            </w:r>
            <w:r w:rsidRPr="00B831BC">
              <w:rPr>
                <w:rFonts w:cstheme="minorHAnsi"/>
              </w:rPr>
              <w:t>, и информацию, предоставляемую Бюро по соответствующей деятельности двух других Секторов и Генерального секретариата, при составлении своих программ работы во избежание дублирования усилий.</w:t>
            </w:r>
          </w:p>
          <w:p w14:paraId="3D6B665A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C424D0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(</w:t>
            </w:r>
            <w:r w:rsidRPr="00AA0F93">
              <w:rPr>
                <w:rFonts w:cstheme="minorHAnsi"/>
                <w:b/>
                <w:bCs/>
              </w:rPr>
              <w:t>Примечание</w:t>
            </w:r>
            <w:r w:rsidRPr="00B831BC">
              <w:rPr>
                <w:rFonts w:cstheme="minorHAnsi"/>
              </w:rPr>
              <w:t>. − В приложении к данной Резолюции приводится список всех соответствующих Рекомендаций, Отчетов и справочников Сектора МСЭ-</w:t>
            </w:r>
            <w:r w:rsidRPr="00B831BC">
              <w:rPr>
                <w:rFonts w:cstheme="minorHAnsi"/>
                <w:lang w:val="en-US"/>
              </w:rPr>
              <w:t>R</w:t>
            </w:r>
            <w:r w:rsidRPr="00B831BC">
              <w:rPr>
                <w:rFonts w:cstheme="minorHAnsi"/>
              </w:rPr>
              <w:t xml:space="preserve">, касающихся данного вопроса. Также </w:t>
            </w:r>
            <w:r>
              <w:rPr>
                <w:rFonts w:cstheme="minorHAnsi"/>
              </w:rPr>
              <w:t>приведена</w:t>
            </w:r>
            <w:r w:rsidRPr="00B831BC">
              <w:rPr>
                <w:rFonts w:cstheme="minorHAnsi"/>
              </w:rPr>
              <w:t xml:space="preserve"> ссылк</w:t>
            </w:r>
            <w:r>
              <w:rPr>
                <w:rFonts w:cstheme="minorHAnsi"/>
              </w:rPr>
              <w:t>а</w:t>
            </w:r>
            <w:r w:rsidRPr="00B831BC">
              <w:rPr>
                <w:rFonts w:cstheme="minorHAnsi"/>
              </w:rPr>
              <w:t xml:space="preserve"> на отчет МСЭ-</w:t>
            </w:r>
            <w:r w:rsidRPr="00B831BC">
              <w:rPr>
                <w:rFonts w:cstheme="minorHAnsi"/>
                <w:lang w:val="en-US"/>
              </w:rPr>
              <w:t>D</w:t>
            </w:r>
            <w:r w:rsidRPr="00B831BC">
              <w:rPr>
                <w:rFonts w:cstheme="minorHAnsi"/>
              </w:rPr>
              <w:t xml:space="preserve"> </w:t>
            </w:r>
            <w:hyperlink r:id="rId49" w:history="1">
              <w:r w:rsidRPr="00B831BC">
                <w:rPr>
                  <w:rStyle w:val="Hyperlink"/>
                  <w:rFonts w:cstheme="minorHAnsi"/>
                  <w:lang w:val="en-US"/>
                </w:rPr>
                <w:t>https</w:t>
              </w:r>
              <w:r w:rsidRPr="00B831BC">
                <w:rPr>
                  <w:rStyle w:val="Hyperlink"/>
                  <w:rFonts w:cstheme="minorHAnsi"/>
                </w:rPr>
                <w:t>://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www</w:t>
              </w:r>
              <w:r w:rsidRPr="00B831BC">
                <w:rPr>
                  <w:rStyle w:val="Hyperlink"/>
                  <w:rFonts w:cstheme="minorHAnsi"/>
                </w:rPr>
                <w:t>.</w:t>
              </w:r>
              <w:proofErr w:type="spellStart"/>
              <w:r w:rsidRPr="00B831BC">
                <w:rPr>
                  <w:rStyle w:val="Hyperlink"/>
                  <w:rFonts w:cstheme="minorHAnsi"/>
                  <w:lang w:val="en-US"/>
                </w:rPr>
                <w:t>itu</w:t>
              </w:r>
              <w:proofErr w:type="spellEnd"/>
              <w:r w:rsidRPr="00B831BC">
                <w:rPr>
                  <w:rStyle w:val="Hyperlink"/>
                  <w:rFonts w:cstheme="minorHAnsi"/>
                </w:rPr>
                <w:t>.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int</w:t>
              </w:r>
              <w:r w:rsidRPr="00B831BC">
                <w:rPr>
                  <w:rStyle w:val="Hyperlink"/>
                  <w:rFonts w:cstheme="minorHAnsi"/>
                </w:rPr>
                <w:t>/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hub</w:t>
              </w:r>
              <w:r w:rsidRPr="00B831BC">
                <w:rPr>
                  <w:rStyle w:val="Hyperlink"/>
                  <w:rFonts w:cstheme="minorHAnsi"/>
                </w:rPr>
                <w:t>/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publication</w:t>
              </w:r>
              <w:r w:rsidRPr="00B831BC">
                <w:rPr>
                  <w:rStyle w:val="Hyperlink"/>
                  <w:rFonts w:cstheme="minorHAnsi"/>
                </w:rPr>
                <w:t>/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d</w:t>
              </w:r>
              <w:r w:rsidRPr="00B831BC">
                <w:rPr>
                  <w:rStyle w:val="Hyperlink"/>
                  <w:rFonts w:cstheme="minorHAnsi"/>
                </w:rPr>
                <w:t>-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stg</w:t>
              </w:r>
              <w:r w:rsidRPr="00B831BC">
                <w:rPr>
                  <w:rStyle w:val="Hyperlink"/>
                  <w:rFonts w:cstheme="minorHAnsi"/>
                </w:rPr>
                <w:t>-</w:t>
              </w:r>
              <w:r w:rsidRPr="00B831BC">
                <w:rPr>
                  <w:rStyle w:val="Hyperlink"/>
                  <w:rFonts w:cstheme="minorHAnsi"/>
                  <w:lang w:val="en-US"/>
                </w:rPr>
                <w:t>sg</w:t>
              </w:r>
              <w:r w:rsidRPr="00B831BC">
                <w:rPr>
                  <w:rStyle w:val="Hyperlink"/>
                  <w:rFonts w:cstheme="minorHAnsi"/>
                </w:rPr>
                <w:t>02-05-2-2021</w:t>
              </w:r>
            </w:hyperlink>
            <w:r w:rsidRPr="00B831BC">
              <w:rPr>
                <w:rFonts w:cstheme="minorHAnsi"/>
              </w:rPr>
              <w:t>/</w:t>
            </w:r>
            <w:r>
              <w:rPr>
                <w:rFonts w:cstheme="minorHAnsi"/>
              </w:rPr>
              <w:t>.</w:t>
            </w:r>
            <w:r w:rsidRPr="00B831BC">
              <w:rPr>
                <w:rFonts w:cstheme="minorHAnsi"/>
              </w:rPr>
              <w:t>)</w:t>
            </w:r>
          </w:p>
        </w:tc>
      </w:tr>
      <w:tr w:rsidR="00D57BBE" w:rsidRPr="00B831BC" w14:paraId="4A1B9E54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3707BFC6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0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6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3F54DAAF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Определение названий для Международной подвижной электросвязи</w:t>
            </w:r>
          </w:p>
        </w:tc>
        <w:tc>
          <w:tcPr>
            <w:tcW w:w="547" w:type="pct"/>
          </w:tcPr>
          <w:p w14:paraId="3556378D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479DFD1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решает</w:t>
            </w:r>
            <w:r w:rsidRPr="00B831BC">
              <w:rPr>
                <w:rFonts w:cstheme="minorHAnsi"/>
                <w:iCs/>
              </w:rPr>
              <w:t>,</w:t>
            </w:r>
          </w:p>
          <w:p w14:paraId="1303C955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 w:rsidRPr="00B831BC">
              <w:rPr>
                <w:rFonts w:cstheme="minorHAnsi"/>
              </w:rPr>
              <w:t>1</w:t>
            </w:r>
            <w:r w:rsidRPr="00B831BC">
              <w:rPr>
                <w:rFonts w:cstheme="minorHAnsi"/>
              </w:rPr>
              <w:tab/>
            </w:r>
            <w:r w:rsidRPr="00B831BC">
              <w:rPr>
                <w:lang w:eastAsia="ja-JP"/>
              </w:rPr>
              <w:t>что под термином "IMT</w:t>
            </w:r>
            <w:r w:rsidRPr="00B831BC">
              <w:rPr>
                <w:lang w:eastAsia="ja-JP"/>
              </w:rPr>
              <w:noBreakHyphen/>
              <w:t xml:space="preserve">2000" понимается также усовершенствование и будущее </w:t>
            </w:r>
            <w:r w:rsidRPr="00E937F3">
              <w:rPr>
                <w:rFonts w:cstheme="minorHAnsi"/>
              </w:rPr>
              <w:t>развитие</w:t>
            </w:r>
            <w:r w:rsidRPr="00B831BC">
              <w:rPr>
                <w:lang w:eastAsia="ja-JP"/>
              </w:rPr>
              <w:t xml:space="preserve"> IMT-2000 </w:t>
            </w:r>
            <w:r w:rsidRPr="00B831BC">
              <w:rPr>
                <w:lang w:eastAsia="zh-CN"/>
              </w:rPr>
              <w:t xml:space="preserve">с учетом применения пункта </w:t>
            </w:r>
            <w:r w:rsidRPr="00B831BC">
              <w:rPr>
                <w:i/>
                <w:lang w:eastAsia="zh-CN"/>
              </w:rPr>
              <w:t>g)</w:t>
            </w:r>
            <w:r w:rsidRPr="00B831BC">
              <w:rPr>
                <w:lang w:eastAsia="zh-CN"/>
              </w:rPr>
              <w:t xml:space="preserve"> раздела </w:t>
            </w:r>
            <w:r w:rsidRPr="00B831BC">
              <w:rPr>
                <w:i/>
                <w:iCs/>
                <w:lang w:eastAsia="zh-CN"/>
              </w:rPr>
              <w:t>признавая</w:t>
            </w:r>
            <w:r w:rsidRPr="00B831BC">
              <w:rPr>
                <w:lang w:eastAsia="ja-JP"/>
              </w:rPr>
              <w:t>;</w:t>
            </w:r>
          </w:p>
          <w:p w14:paraId="134F7129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 w:rsidRPr="00B831BC">
              <w:rPr>
                <w:lang w:eastAsia="ja-JP"/>
              </w:rPr>
              <w:t>2</w:t>
            </w:r>
            <w:r w:rsidRPr="00B831BC">
              <w:rPr>
                <w:lang w:eastAsia="ja-JP"/>
              </w:rPr>
              <w:tab/>
              <w:t xml:space="preserve">что </w:t>
            </w:r>
            <w:r w:rsidRPr="00E937F3">
              <w:rPr>
                <w:rFonts w:cstheme="minorHAnsi"/>
              </w:rPr>
              <w:t>под</w:t>
            </w:r>
            <w:r w:rsidRPr="00B831BC">
              <w:rPr>
                <w:lang w:eastAsia="ja-JP"/>
              </w:rPr>
              <w:t xml:space="preserve"> термином "IMT</w:t>
            </w:r>
            <w:r w:rsidRPr="00B831BC">
              <w:rPr>
                <w:lang w:eastAsia="ja-JP"/>
              </w:rPr>
              <w:noBreakHyphen/>
              <w:t xml:space="preserve">Advanced" понимается также усовершенствование и будущее развитие </w:t>
            </w:r>
            <w:r w:rsidRPr="00B831BC">
              <w:rPr>
                <w:lang w:eastAsia="zh-CN"/>
              </w:rPr>
              <w:t>IMT-Advanced</w:t>
            </w:r>
            <w:r w:rsidRPr="00B831BC" w:rsidDel="0005442C">
              <w:rPr>
                <w:lang w:eastAsia="ja-JP"/>
              </w:rPr>
              <w:t xml:space="preserve"> </w:t>
            </w:r>
            <w:r w:rsidRPr="00B831BC">
              <w:rPr>
                <w:lang w:eastAsia="ja-JP"/>
              </w:rPr>
              <w:t xml:space="preserve">с учетом применения </w:t>
            </w:r>
            <w:r w:rsidRPr="00B831BC">
              <w:rPr>
                <w:lang w:eastAsia="zh-CN"/>
              </w:rPr>
              <w:t xml:space="preserve">пункта </w:t>
            </w:r>
            <w:r w:rsidRPr="00B831BC">
              <w:rPr>
                <w:i/>
                <w:lang w:eastAsia="zh-CN"/>
              </w:rPr>
              <w:t>h)</w:t>
            </w:r>
            <w:r w:rsidRPr="00B831BC">
              <w:rPr>
                <w:lang w:eastAsia="zh-CN"/>
              </w:rPr>
              <w:t xml:space="preserve"> раздела </w:t>
            </w:r>
            <w:r w:rsidRPr="00B831BC">
              <w:rPr>
                <w:i/>
                <w:iCs/>
                <w:lang w:eastAsia="zh-CN"/>
              </w:rPr>
              <w:t>признавая</w:t>
            </w:r>
            <w:r w:rsidRPr="00B831BC">
              <w:rPr>
                <w:lang w:eastAsia="zh-CN"/>
              </w:rPr>
              <w:t>;</w:t>
            </w:r>
          </w:p>
          <w:p w14:paraId="69B4FCF8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B831BC">
              <w:rPr>
                <w:lang w:eastAsia="zh-CN"/>
              </w:rPr>
              <w:t>3</w:t>
            </w:r>
            <w:r w:rsidRPr="00B831BC">
              <w:rPr>
                <w:lang w:eastAsia="zh-CN"/>
              </w:rPr>
              <w:tab/>
            </w:r>
            <w:r w:rsidRPr="00B831BC">
              <w:rPr>
                <w:lang w:eastAsia="ja-JP"/>
              </w:rPr>
              <w:t xml:space="preserve">что </w:t>
            </w:r>
            <w:r w:rsidRPr="00E937F3">
              <w:rPr>
                <w:rFonts w:cstheme="minorHAnsi"/>
              </w:rPr>
              <w:t>термин</w:t>
            </w:r>
            <w:r w:rsidRPr="00B831BC">
              <w:rPr>
                <w:lang w:eastAsia="ja-JP"/>
              </w:rPr>
              <w:t xml:space="preserve"> "IMT</w:t>
            </w:r>
            <w:r w:rsidRPr="00B831BC">
              <w:rPr>
                <w:lang w:eastAsia="ja-JP"/>
              </w:rPr>
              <w:noBreakHyphen/>
              <w:t>2020" включает также усовершенствования и будущие разработки IMT</w:t>
            </w:r>
            <w:r w:rsidRPr="00B831BC">
              <w:rPr>
                <w:lang w:eastAsia="ja-JP"/>
              </w:rPr>
              <w:noBreakHyphen/>
              <w:t xml:space="preserve">2020 </w:t>
            </w:r>
            <w:r w:rsidRPr="00B831BC">
              <w:rPr>
                <w:lang w:eastAsia="zh-CN"/>
              </w:rPr>
              <w:t>с учетом применения пункта</w:t>
            </w:r>
            <w:r w:rsidRPr="00B831BC">
              <w:rPr>
                <w:i/>
                <w:lang w:eastAsia="zh-CN"/>
              </w:rPr>
              <w:t xml:space="preserve"> i)</w:t>
            </w:r>
            <w:r w:rsidRPr="00B831BC">
              <w:rPr>
                <w:lang w:eastAsia="zh-CN"/>
              </w:rPr>
              <w:t xml:space="preserve"> раздела </w:t>
            </w:r>
            <w:r w:rsidRPr="00B831BC">
              <w:rPr>
                <w:i/>
                <w:iCs/>
                <w:lang w:eastAsia="zh-CN"/>
              </w:rPr>
              <w:t>признавая</w:t>
            </w:r>
            <w:r w:rsidRPr="00B831BC">
              <w:rPr>
                <w:lang w:eastAsia="zh-CN"/>
              </w:rPr>
              <w:t>;</w:t>
            </w:r>
          </w:p>
          <w:p w14:paraId="5F59B672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B831BC">
              <w:rPr>
                <w:lang w:eastAsia="zh-CN"/>
              </w:rPr>
              <w:t>4</w:t>
            </w:r>
            <w:r w:rsidRPr="00B831BC">
              <w:rPr>
                <w:lang w:eastAsia="zh-CN"/>
              </w:rPr>
              <w:tab/>
              <w:t xml:space="preserve">что термин </w:t>
            </w:r>
            <w:r w:rsidRPr="00B831BC">
              <w:rPr>
                <w:lang w:eastAsia="ja-JP"/>
              </w:rPr>
              <w:t>"</w:t>
            </w:r>
            <w:r w:rsidRPr="00B831BC">
              <w:rPr>
                <w:lang w:eastAsia="zh-CN"/>
              </w:rPr>
              <w:t>IMT-2030</w:t>
            </w:r>
            <w:r w:rsidRPr="00B831BC">
              <w:rPr>
                <w:lang w:eastAsia="ja-JP"/>
              </w:rPr>
              <w:t>"</w:t>
            </w:r>
            <w:r w:rsidRPr="00B831BC">
              <w:rPr>
                <w:lang w:eastAsia="zh-CN"/>
              </w:rPr>
              <w:t xml:space="preserve"> следует применять к тем системам, системным </w:t>
            </w:r>
            <w:r w:rsidRPr="00B831BC">
              <w:rPr>
                <w:rFonts w:cstheme="minorHAnsi"/>
              </w:rPr>
              <w:t>компонентам</w:t>
            </w:r>
            <w:r w:rsidRPr="00B831BC">
              <w:rPr>
                <w:lang w:eastAsia="zh-CN"/>
              </w:rPr>
              <w:t xml:space="preserve"> и связанным с ними аспектам, которые включают радиоинтерфейс(ы), поддерживающий(ие) дополнительные возможности систем, помимо IMT-2000, IMT-Advanced и IMT-2020, и что применяется пункт </w:t>
            </w:r>
            <w:r w:rsidRPr="00B831BC">
              <w:rPr>
                <w:i/>
                <w:iCs/>
                <w:lang w:eastAsia="zh-CN"/>
              </w:rPr>
              <w:t>j)</w:t>
            </w:r>
            <w:r w:rsidRPr="00B831BC">
              <w:rPr>
                <w:lang w:eastAsia="zh-CN"/>
              </w:rPr>
              <w:t xml:space="preserve"> раздела </w:t>
            </w:r>
            <w:r w:rsidRPr="00B831BC">
              <w:rPr>
                <w:i/>
                <w:iCs/>
                <w:lang w:eastAsia="zh-CN"/>
              </w:rPr>
              <w:t>признавая</w:t>
            </w:r>
            <w:r w:rsidRPr="00B831BC">
              <w:rPr>
                <w:lang w:eastAsia="zh-CN"/>
              </w:rPr>
              <w:t>;</w:t>
            </w:r>
          </w:p>
          <w:p w14:paraId="0FB91307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t>5</w:t>
            </w:r>
            <w:r w:rsidRPr="00B831BC">
              <w:tab/>
            </w:r>
            <w:r w:rsidRPr="00B831BC">
              <w:rPr>
                <w:rFonts w:cstheme="minorHAnsi"/>
              </w:rPr>
              <w:t>что</w:t>
            </w:r>
            <w:r w:rsidRPr="00B831BC">
              <w:t xml:space="preserve"> </w:t>
            </w:r>
            <w:r w:rsidRPr="00E937F3">
              <w:rPr>
                <w:rFonts w:cstheme="minorHAnsi"/>
              </w:rPr>
              <w:t>термин</w:t>
            </w:r>
            <w:r w:rsidRPr="00B831BC">
              <w:t xml:space="preserve"> "IMT" применяется в качестве единого названия для "IMT</w:t>
            </w:r>
            <w:r w:rsidRPr="00B831BC">
              <w:noBreakHyphen/>
              <w:t>2000", "IMT</w:t>
            </w:r>
            <w:r w:rsidRPr="00B831BC">
              <w:noBreakHyphen/>
              <w:t>Advanced", "IMT</w:t>
            </w:r>
            <w:r w:rsidRPr="00B831BC">
              <w:noBreakHyphen/>
              <w:t>2020" и "</w:t>
            </w:r>
            <w:r w:rsidRPr="00B831BC">
              <w:rPr>
                <w:lang w:eastAsia="zh-CN"/>
              </w:rPr>
              <w:t>IMT-2030</w:t>
            </w:r>
            <w:r w:rsidRPr="00B831BC">
              <w:t>".</w:t>
            </w:r>
          </w:p>
        </w:tc>
      </w:tr>
      <w:tr w:rsidR="00D57BBE" w:rsidRPr="00B831BC" w14:paraId="43ACEF7D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2095CB7E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1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7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5 г.)</w:t>
              </w:r>
            </w:hyperlink>
          </w:p>
        </w:tc>
        <w:tc>
          <w:tcPr>
            <w:tcW w:w="1424" w:type="pct"/>
          </w:tcPr>
          <w:p w14:paraId="2DAC657C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Принципы процесса разработки системы IMT-Advanced</w:t>
            </w:r>
          </w:p>
        </w:tc>
        <w:tc>
          <w:tcPr>
            <w:tcW w:w="547" w:type="pct"/>
          </w:tcPr>
          <w:p w14:paraId="49BE0F2D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1B5915F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7C383652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5C6C55D1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2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8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19 г.)</w:t>
              </w:r>
            </w:hyperlink>
          </w:p>
        </w:tc>
        <w:tc>
          <w:tcPr>
            <w:tcW w:w="1424" w:type="pct"/>
          </w:tcPr>
          <w:p w14:paraId="432510BC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, касающиеся реализации и использования систем когнитивного радио</w:t>
            </w:r>
          </w:p>
        </w:tc>
        <w:tc>
          <w:tcPr>
            <w:tcW w:w="547" w:type="pct"/>
          </w:tcPr>
          <w:p w14:paraId="7FFFE604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172832F9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39E1E532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388ED04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3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59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06F9646F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  <w:lang w:eastAsia="nl-NL"/>
              </w:rPr>
              <w:t xml:space="preserve">Исследования, касающиеся доступности полос частот для согласования на всемирном и/или региональном уровнях и </w:t>
            </w:r>
            <w:r w:rsidRPr="00B831BC">
              <w:rPr>
                <w:rFonts w:cstheme="minorHAnsi"/>
                <w:b/>
                <w:lang w:eastAsia="nl-NL"/>
              </w:rPr>
              <w:lastRenderedPageBreak/>
              <w:t>условий для их использования наземными системами электронного сбора новостей</w:t>
            </w:r>
          </w:p>
        </w:tc>
        <w:tc>
          <w:tcPr>
            <w:tcW w:w="547" w:type="pct"/>
          </w:tcPr>
          <w:p w14:paraId="288EAFB9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lastRenderedPageBreak/>
              <w:t>MOD</w:t>
            </w:r>
          </w:p>
        </w:tc>
        <w:tc>
          <w:tcPr>
            <w:tcW w:w="2427" w:type="pct"/>
          </w:tcPr>
          <w:p w14:paraId="04F804EF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3B09C45F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2A2274A0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4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0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06E0E037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  <w:lang w:eastAsia="nl-NL"/>
              </w:rPr>
              <w:t>Уменьшение потребления электроэнергии в целях защиты окружающей среды и ослабления изменения климата путем использования технологий и систем ИКТ/радиосвязи</w:t>
            </w:r>
          </w:p>
        </w:tc>
        <w:tc>
          <w:tcPr>
            <w:tcW w:w="547" w:type="pct"/>
          </w:tcPr>
          <w:p w14:paraId="7C065965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1AA07978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учитывая</w:t>
            </w:r>
            <w:r w:rsidRPr="00B831BC">
              <w:rPr>
                <w:rFonts w:cstheme="minorHAnsi"/>
                <w:iCs/>
              </w:rPr>
              <w:t>,</w:t>
            </w:r>
          </w:p>
          <w:p w14:paraId="1960BB26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theme="minorHAnsi"/>
              </w:rPr>
            </w:pPr>
            <w:r w:rsidRPr="00B831BC">
              <w:rPr>
                <w:rFonts w:eastAsia="MS Mincho" w:cstheme="minorHAnsi"/>
                <w:i/>
                <w:iCs/>
              </w:rPr>
              <w:t>g)</w:t>
            </w:r>
            <w:r w:rsidRPr="00B831BC">
              <w:rPr>
                <w:rFonts w:eastAsia="MS Mincho" w:cstheme="minorHAnsi"/>
              </w:rPr>
              <w:tab/>
              <w:t xml:space="preserve">что МСЭ на Конференции Организации Объединенных Наций по изменению </w:t>
            </w:r>
            <w:r w:rsidRPr="00E937F3">
              <w:rPr>
                <w:rFonts w:cstheme="minorHAnsi"/>
              </w:rPr>
              <w:t>климата</w:t>
            </w:r>
            <w:r w:rsidRPr="00B831BC">
              <w:rPr>
                <w:rFonts w:eastAsia="MS Mincho" w:cstheme="minorHAnsi"/>
              </w:rPr>
              <w:t xml:space="preserve">, состоявшейся в Бали, Индонезия, </w:t>
            </w:r>
            <w:proofErr w:type="gramStart"/>
            <w:r w:rsidRPr="00B831BC">
              <w:rPr>
                <w:rFonts w:eastAsia="MS Mincho" w:cstheme="minorHAnsi"/>
              </w:rPr>
              <w:t>3−14</w:t>
            </w:r>
            <w:proofErr w:type="gramEnd"/>
            <w:r w:rsidRPr="00B831BC">
              <w:rPr>
                <w:rFonts w:eastAsia="MS Mincho" w:cstheme="minorHAnsi"/>
              </w:rPr>
              <w:t xml:space="preserve"> декабря 2007 года, подчеркнул роль ИКТ, которые являются как причиной изменения климата, так и важным элементом решения этой проблемы;</w:t>
            </w:r>
          </w:p>
          <w:p w14:paraId="2EF87061" w14:textId="77777777" w:rsidR="00D57BBE" w:rsidRPr="00B831BC" w:rsidRDefault="00D57BBE" w:rsidP="00006132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6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theme="minorHAnsi"/>
                <w:i/>
              </w:rPr>
            </w:pPr>
            <w:r w:rsidRPr="00B831BC">
              <w:t>учитывая далее,</w:t>
            </w:r>
          </w:p>
          <w:p w14:paraId="0BFC0F56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rPr>
                <w:rFonts w:eastAsia="MS Mincho" w:cstheme="minorHAnsi"/>
                <w:i/>
                <w:iCs/>
              </w:rPr>
              <w:t>d)</w:t>
            </w:r>
            <w:r w:rsidRPr="00B831BC">
              <w:rPr>
                <w:rFonts w:eastAsia="MS Mincho" w:cstheme="minorHAnsi"/>
              </w:rPr>
              <w:tab/>
            </w:r>
            <w:r w:rsidRPr="00B831BC">
              <w:t xml:space="preserve">отчет по </w:t>
            </w:r>
            <w:r w:rsidRPr="00B831BC">
              <w:rPr>
                <w:rFonts w:eastAsia="MS Mincho" w:cstheme="minorHAnsi"/>
              </w:rPr>
              <w:t>Вопросу</w:t>
            </w:r>
            <w:r w:rsidRPr="00B831BC">
              <w:t xml:space="preserve"> 3/1 МСЭ-D об использовании электросвязи/ИКТ для снижения риска бедствий и управления операциями в случае бедствий, ресурсов, а также активных и пассивных систем зондирования космического базирования применительно к оказанию помощи при бедствиях и в чрезвычайных ситуациях;</w:t>
            </w:r>
          </w:p>
          <w:p w14:paraId="5FE4FE67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rPr>
                <w:i/>
                <w:iCs/>
              </w:rPr>
              <w:t>e)</w:t>
            </w:r>
            <w:r w:rsidRPr="00B831BC">
              <w:tab/>
              <w:t xml:space="preserve">что в рамках Вопроса 6/2 МСЭ-D рассматриваются связи между ИКТ, изменением </w:t>
            </w:r>
            <w:r w:rsidRPr="00E937F3">
              <w:rPr>
                <w:rFonts w:cstheme="minorHAnsi"/>
              </w:rPr>
              <w:t>климата</w:t>
            </w:r>
            <w:r w:rsidRPr="00B831BC">
              <w:t>, сокращением глобальных выбросов парниковых газов и развитием, поскольку эти области становятся все более взаимосвязанными вследствие усиливающегося влияния изменения климата на существующие проблемы развития и уязвимости;</w:t>
            </w:r>
          </w:p>
          <w:p w14:paraId="6F009D0B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theme="minorHAnsi"/>
              </w:rPr>
            </w:pPr>
            <w:r w:rsidRPr="00B831BC">
              <w:rPr>
                <w:i/>
                <w:iCs/>
              </w:rPr>
              <w:t>f)</w:t>
            </w:r>
            <w:r w:rsidRPr="00B831BC">
              <w:tab/>
              <w:t xml:space="preserve">что в </w:t>
            </w:r>
            <w:r w:rsidRPr="00B831BC">
              <w:rPr>
                <w:rFonts w:eastAsia="MS Mincho" w:cstheme="minorHAnsi"/>
              </w:rPr>
              <w:t>рамках</w:t>
            </w:r>
            <w:r w:rsidRPr="00B831BC">
              <w:t xml:space="preserve"> Вопроса 6/2 МСЭ-D рассматривается также роль наблюдения </w:t>
            </w:r>
            <w:r w:rsidRPr="00E937F3">
              <w:rPr>
                <w:rFonts w:cstheme="minorHAnsi"/>
              </w:rPr>
              <w:t>Земли</w:t>
            </w:r>
            <w:r w:rsidRPr="00B831BC">
              <w:t xml:space="preserve"> при изменении климата, поскольку технологии радиосвязи придается важное значение в наблюдении за состоянием Земли с точки зрения климата и его изменения</w:t>
            </w:r>
            <w:r w:rsidRPr="00B831BC">
              <w:rPr>
                <w:rFonts w:eastAsia="MS Mincho" w:cstheme="minorHAnsi"/>
              </w:rPr>
              <w:t>,</w:t>
            </w:r>
          </w:p>
          <w:p w14:paraId="059590D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theme="minorHAnsi"/>
                <w:i/>
              </w:rPr>
            </w:pPr>
            <w:bookmarkStart w:id="5" w:name="_Hlk211243886"/>
            <w:r w:rsidRPr="00B831BC">
              <w:rPr>
                <w:rFonts w:cstheme="minorHAnsi"/>
                <w:i/>
              </w:rPr>
              <w:t>принимая</w:t>
            </w:r>
            <w:r w:rsidRPr="00B831BC">
              <w:rPr>
                <w:rFonts w:eastAsia="MS Mincho" w:cstheme="minorHAnsi"/>
                <w:i/>
              </w:rPr>
              <w:t xml:space="preserve"> во внимание</w:t>
            </w:r>
            <w:bookmarkEnd w:id="5"/>
          </w:p>
          <w:p w14:paraId="55E2DDBA" w14:textId="49EC72A9" w:rsidR="00D57BBE" w:rsidRPr="00B831BC" w:rsidRDefault="003B5B86" w:rsidP="003B5B86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theme="minorHAnsi"/>
              </w:rPr>
            </w:pPr>
            <w:bookmarkStart w:id="6" w:name="_Hlk211243875"/>
            <w:r>
              <w:rPr>
                <w:rFonts w:eastAsia="MS Mincho" w:cstheme="minorHAnsi"/>
                <w:i/>
                <w:iCs/>
                <w:lang w:val="en-US"/>
              </w:rPr>
              <w:t>c</w:t>
            </w:r>
            <w:r w:rsidRPr="00B831BC">
              <w:rPr>
                <w:rFonts w:eastAsia="MS Mincho" w:cstheme="minorHAnsi"/>
                <w:i/>
                <w:iCs/>
              </w:rPr>
              <w:t>)</w:t>
            </w:r>
            <w:r w:rsidRPr="00B831BC">
              <w:rPr>
                <w:rFonts w:eastAsia="MS Mincho" w:cstheme="minorHAnsi"/>
              </w:rPr>
              <w:tab/>
            </w:r>
            <w:bookmarkEnd w:id="6"/>
            <w:r w:rsidR="00D57BBE" w:rsidRPr="00B831BC">
              <w:rPr>
                <w:rFonts w:eastAsia="MS Mincho" w:cstheme="minorHAnsi"/>
              </w:rPr>
              <w:t>Резолюцию 66 (Пересм. Кигали, 2022 г.) об информационно-коммуникационных технологиях, окружающей среде, изменении климата и циркуляционной экономике, принятую Всемирной конференцией по развитию электросвязи;</w:t>
            </w:r>
          </w:p>
          <w:p w14:paraId="7B60FCF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theme="minorHAnsi"/>
                <w:i/>
              </w:rPr>
            </w:pPr>
            <w:r w:rsidRPr="00B831BC">
              <w:rPr>
                <w:rFonts w:cstheme="minorHAnsi"/>
                <w:i/>
              </w:rPr>
              <w:t>решает</w:t>
            </w:r>
          </w:p>
          <w:p w14:paraId="52D47142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eastAsia="MS Mincho" w:cstheme="minorHAnsi"/>
              </w:rPr>
              <w:t>3</w:t>
            </w:r>
            <w:r w:rsidRPr="00B831BC">
              <w:rPr>
                <w:rFonts w:eastAsia="MS Mincho" w:cstheme="minorHAnsi"/>
              </w:rPr>
              <w:tab/>
              <w:t>поддерживать тесное сотрудничество и регулярно взаимодействовать с МСЭ-T, МСЭ D и Генеральным секретариатом и учитывать результаты работы, проводимой в этих секторах, а также избегать дублирования деятельности,</w:t>
            </w:r>
          </w:p>
        </w:tc>
      </w:tr>
      <w:tr w:rsidR="00D57BBE" w:rsidRPr="00B831BC" w14:paraId="5E492262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0BF50B9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5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1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>(2023 г.)</w:t>
              </w:r>
            </w:hyperlink>
          </w:p>
        </w:tc>
        <w:tc>
          <w:tcPr>
            <w:tcW w:w="1424" w:type="pct"/>
          </w:tcPr>
          <w:p w14:paraId="46888560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 xml:space="preserve">Вклад МСЭ-R в выполнение решений Всемирной встречи на высшем уровне по вопросам информационного общества и </w:t>
            </w:r>
            <w:r w:rsidRPr="00B831BC">
              <w:rPr>
                <w:rFonts w:cstheme="minorHAnsi"/>
                <w:b/>
              </w:rPr>
              <w:lastRenderedPageBreak/>
              <w:t>Повестки дня в области устойчивого развития на период до 2030 года</w:t>
            </w:r>
          </w:p>
        </w:tc>
        <w:tc>
          <w:tcPr>
            <w:tcW w:w="547" w:type="pct"/>
          </w:tcPr>
          <w:p w14:paraId="7E71883E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lastRenderedPageBreak/>
              <w:t>MOD</w:t>
            </w:r>
          </w:p>
        </w:tc>
        <w:tc>
          <w:tcPr>
            <w:tcW w:w="2427" w:type="pct"/>
          </w:tcPr>
          <w:p w14:paraId="6484AC0E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ризнавая</w:t>
            </w:r>
          </w:p>
          <w:p w14:paraId="50C986E7" w14:textId="0FDBE44E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b)</w:t>
            </w:r>
            <w:r w:rsidRPr="00B831BC">
              <w:rPr>
                <w:rFonts w:cstheme="minorHAnsi"/>
              </w:rPr>
              <w:tab/>
              <w:t>программы, мероприятия и региональную деятельность, проводимые в соответствии с решениями ВКРЭ-22 с целью преодоления цифрового разрыва;</w:t>
            </w:r>
          </w:p>
        </w:tc>
      </w:tr>
      <w:tr w:rsidR="00D57BBE" w:rsidRPr="00B831BC" w14:paraId="19BEF75A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36B8FAF8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6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2-3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7180CF1D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, касающиеся проверки на соответствие Рекомендациям МСЭ-R и функциональную совместимость оборудования и систем радиосвязи</w:t>
            </w:r>
          </w:p>
        </w:tc>
        <w:tc>
          <w:tcPr>
            <w:tcW w:w="547" w:type="pct"/>
          </w:tcPr>
          <w:p w14:paraId="75966F43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2737548D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ризнавая</w:t>
            </w:r>
          </w:p>
          <w:p w14:paraId="10B37EC4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d)</w:t>
            </w:r>
            <w:r w:rsidRPr="00B831BC">
              <w:rPr>
                <w:rFonts w:cstheme="minorHAnsi"/>
              </w:rPr>
              <w:tab/>
              <w:t>отчеты о ходе работы, представленные Директором Бюро стандартизации электросвязи Совету МСЭ, а также Полномочной конференции,</w:t>
            </w:r>
          </w:p>
          <w:p w14:paraId="5112DB0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учитывая</w:t>
            </w:r>
            <w:r w:rsidRPr="00B831BC">
              <w:rPr>
                <w:rFonts w:cstheme="minorHAnsi"/>
                <w:iCs/>
              </w:rPr>
              <w:t>,</w:t>
            </w:r>
          </w:p>
          <w:p w14:paraId="5B6878DF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a)</w:t>
            </w:r>
            <w:r w:rsidRPr="00B831BC">
              <w:rPr>
                <w:rFonts w:cstheme="minorHAnsi"/>
              </w:rPr>
              <w:tab/>
              <w:t>что появляется все больше жалоб на то, что часто оборудование не полностью функционально совместимо с другим оборудованием;</w:t>
            </w:r>
          </w:p>
          <w:p w14:paraId="51F1F61A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b)</w:t>
            </w:r>
            <w:r w:rsidRPr="00B831BC">
              <w:rPr>
                <w:rFonts w:cstheme="minorHAnsi"/>
              </w:rPr>
              <w:tab/>
              <w:t>что некоторые страны, особенно развивающиеся страны, еще не имеют возможности проверять оборудование и давать гарантии потребителям в их странах;</w:t>
            </w:r>
          </w:p>
          <w:p w14:paraId="4A7B1D49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  <w:i/>
                <w:iCs/>
              </w:rPr>
              <w:t>c)</w:t>
            </w:r>
            <w:r w:rsidRPr="00B831BC">
              <w:rPr>
                <w:rFonts w:cstheme="minorHAnsi"/>
              </w:rPr>
              <w:tab/>
              <w:t>что бóльшая уверенность в соответствии оборудования радиосвязи может увеличить шансы сквозной функциональной совместимости оборудования различных производителей и помочь развивающимся странам в выборе решений,</w:t>
            </w:r>
          </w:p>
          <w:p w14:paraId="701F4B3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ринимая во внимание</w:t>
            </w:r>
          </w:p>
          <w:p w14:paraId="7B94703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опыт, накопленный МСЭ-Т и МСЭ-D в рамках реализации Резолюции 177 (Пересм. Бухарест, 2022 г.) Полномочной конференции, Резолюции 76 (Пересм. Женева, 2022 г.) Всемирной ассамблеи по стандартизации электросвязи и Резолюции 47 (Пересм. Кигали, 2022 г.) Всемирной конференции по развитию электросвязи,</w:t>
            </w:r>
          </w:p>
          <w:p w14:paraId="08A0D61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решает</w:t>
            </w:r>
            <w:r w:rsidRPr="00B831BC">
              <w:rPr>
                <w:rFonts w:cstheme="minorHAnsi"/>
                <w:iCs/>
              </w:rPr>
              <w:t>,</w:t>
            </w:r>
          </w:p>
          <w:p w14:paraId="1D42763E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t xml:space="preserve">что МСЭ-R будет сотрудничать с МСЭ-T и МСЭ-D и по их запросу предоставлять им информацию по проверке соответствия и функциональной совместимости в рамках своего действующего мандата в соответствии с Резолюцией 177 (Пересм. Бухарест, 2022 г.) Полномочной конференции (см. раздел </w:t>
            </w:r>
            <w:r w:rsidRPr="00B831BC">
              <w:rPr>
                <w:i/>
                <w:iCs/>
              </w:rPr>
              <w:t>отмечая</w:t>
            </w:r>
            <w:r w:rsidRPr="00B831BC">
              <w:t>),</w:t>
            </w:r>
          </w:p>
        </w:tc>
      </w:tr>
      <w:tr w:rsidR="00D57BBE" w:rsidRPr="00B831BC" w14:paraId="1E6B05DC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4E23EE78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7" w:history="1">
              <w:r w:rsidRPr="00C9663E">
                <w:rPr>
                  <w:rStyle w:val="Hyperlink"/>
                  <w:rFonts w:cstheme="minorHAnsi"/>
                  <w:b w:val="0"/>
                </w:rPr>
                <w:t>Рез. 64 (2015 г.)</w:t>
              </w:r>
            </w:hyperlink>
          </w:p>
        </w:tc>
        <w:tc>
          <w:tcPr>
            <w:tcW w:w="1424" w:type="pct"/>
          </w:tcPr>
          <w:p w14:paraId="538042F7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Руководящие указания по управлению несанкционированной работой терминалов земных станций</w:t>
            </w:r>
          </w:p>
        </w:tc>
        <w:tc>
          <w:tcPr>
            <w:tcW w:w="547" w:type="pct"/>
          </w:tcPr>
          <w:p w14:paraId="7A95E19B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62FCFC6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AF56E15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0ACC7CA0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8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5-1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61D5C656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Принципы процесса будущего развития систем IMT-2020 и IMT-2030</w:t>
            </w:r>
          </w:p>
        </w:tc>
        <w:tc>
          <w:tcPr>
            <w:tcW w:w="547" w:type="pct"/>
          </w:tcPr>
          <w:p w14:paraId="6126C4A1" w14:textId="77777777" w:rsidR="00D57BBE" w:rsidRPr="00B831BC" w:rsidDel="00CE083E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27524A3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244907E9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548CD027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59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6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391A4EAC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Исследования, касающиеся беспроводных систем и приложений для развития интернета вещей</w:t>
            </w:r>
          </w:p>
        </w:tc>
        <w:tc>
          <w:tcPr>
            <w:tcW w:w="547" w:type="pct"/>
          </w:tcPr>
          <w:p w14:paraId="4148E28B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2427C1F8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4545AB84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20C12DB1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0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7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2E02B40C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Доступность электросвязи/ИКТ для лиц с ограниченными возможностями и лиц с особыми потребностями</w:t>
            </w:r>
          </w:p>
        </w:tc>
        <w:tc>
          <w:tcPr>
            <w:tcW w:w="547" w:type="pct"/>
          </w:tcPr>
          <w:p w14:paraId="38C1F48B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03CF5D9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6ACE89CF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CD1BC00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1" w:history="1">
              <w:r w:rsidRPr="00C9663E">
                <w:rPr>
                  <w:rStyle w:val="Hyperlink"/>
                  <w:rFonts w:cstheme="minorHAnsi"/>
                  <w:b w:val="0"/>
                </w:rPr>
                <w:t>Рез. 68 (2015 г.)</w:t>
              </w:r>
            </w:hyperlink>
          </w:p>
        </w:tc>
        <w:tc>
          <w:tcPr>
            <w:tcW w:w="1424" w:type="pct"/>
          </w:tcPr>
          <w:p w14:paraId="352605B2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Улучшение распространения знаний о применимых регламентарных процедурах для малых спутников, включая наноспутники и пикоспутники</w:t>
            </w:r>
          </w:p>
        </w:tc>
        <w:tc>
          <w:tcPr>
            <w:tcW w:w="547" w:type="pct"/>
          </w:tcPr>
          <w:p w14:paraId="0EB55243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NOC</w:t>
            </w:r>
          </w:p>
        </w:tc>
        <w:tc>
          <w:tcPr>
            <w:tcW w:w="2427" w:type="pct"/>
          </w:tcPr>
          <w:p w14:paraId="5D218A9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679C4345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1089CAEE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2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69-2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113AC256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</w:rPr>
              <w:t>Развитие и развертывание международной электросвязи общего пользования, осуществляемой через спутник, в развивающихся странах</w:t>
            </w:r>
          </w:p>
        </w:tc>
        <w:tc>
          <w:tcPr>
            <w:tcW w:w="547" w:type="pct"/>
          </w:tcPr>
          <w:p w14:paraId="163E27B9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6986ACCF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 w:rsidRPr="00B831BC">
              <w:rPr>
                <w:rFonts w:cstheme="minorHAnsi"/>
                <w:i/>
              </w:rPr>
              <w:t>предлагает Директору Бюро развития электросвязи</w:t>
            </w:r>
          </w:p>
          <w:p w14:paraId="6EA081C6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1</w:t>
            </w:r>
            <w:r w:rsidRPr="00B831BC">
              <w:rPr>
                <w:rFonts w:cstheme="minorHAnsi"/>
              </w:rPr>
              <w:tab/>
              <w:t>организовать семинары-практикумы, семинары и учебные курсы, специально посвященные устойчивому и приемлемому в ценовом отношении доступу к спутниковой электросвязи, включая широкополосные соединения, и продолжать деятельность между соответствующими исследовательскими комиссиями МСЭ-D и МСЭ-R, которая помогла бы развивающимся странам расширить и активизировать деятельность по созданию потенциала в области использования широкополосных соединений на основе спутниковой связи;</w:t>
            </w:r>
          </w:p>
          <w:p w14:paraId="1E9F7D72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 w:rsidRPr="00B831BC">
              <w:rPr>
                <w:rFonts w:cstheme="minorHAnsi"/>
              </w:rPr>
              <w:t>2</w:t>
            </w:r>
            <w:r w:rsidRPr="00B831BC">
              <w:rPr>
                <w:rFonts w:cstheme="minorHAnsi"/>
              </w:rPr>
              <w:tab/>
              <w:t>довести настоящую Резолюцию до сведения Всемирной конференции по развитию электросвязи,</w:t>
            </w:r>
          </w:p>
        </w:tc>
      </w:tr>
      <w:tr w:rsidR="00D57BBE" w:rsidRPr="00B831BC" w14:paraId="5584A144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0CDAB7E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3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70-1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1D390387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  <w:color w:val="000000"/>
                <w:lang w:eastAsia="en-GB"/>
              </w:rPr>
              <w:t>Принципы будущего развития радиовещания</w:t>
            </w:r>
          </w:p>
        </w:tc>
        <w:tc>
          <w:tcPr>
            <w:tcW w:w="547" w:type="pct"/>
          </w:tcPr>
          <w:p w14:paraId="2F49042C" w14:textId="77777777" w:rsidR="00D57BBE" w:rsidRPr="00B831BC" w:rsidDel="00093DAB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1F31D352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80F9E10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5C2B9B8C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4" w:history="1">
              <w:r w:rsidRPr="00C9663E">
                <w:rPr>
                  <w:rStyle w:val="Hyperlink"/>
                  <w:rFonts w:cstheme="minorHAnsi"/>
                  <w:b w:val="0"/>
                </w:rPr>
                <w:t xml:space="preserve">Рез. </w:t>
              </w:r>
              <w:proofErr w:type="gramStart"/>
              <w:r w:rsidRPr="00C9663E">
                <w:rPr>
                  <w:rStyle w:val="Hyperlink"/>
                  <w:rFonts w:cstheme="minorHAnsi"/>
                  <w:b w:val="0"/>
                </w:rPr>
                <w:t>71-1</w:t>
              </w:r>
              <w:proofErr w:type="gramEnd"/>
              <w:r w:rsidRPr="00C9663E">
                <w:rPr>
                  <w:rStyle w:val="Hyperlink"/>
                  <w:rFonts w:cstheme="minorHAnsi"/>
                  <w:b w:val="0"/>
                </w:rPr>
                <w:t xml:space="preserve"> (2023 г.)</w:t>
              </w:r>
            </w:hyperlink>
          </w:p>
        </w:tc>
        <w:tc>
          <w:tcPr>
            <w:tcW w:w="1424" w:type="pct"/>
          </w:tcPr>
          <w:p w14:paraId="0FFB2EA4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B831BC">
              <w:rPr>
                <w:rFonts w:cstheme="minorHAnsi"/>
                <w:b/>
                <w:color w:val="000000"/>
                <w:lang w:eastAsia="en-GB"/>
              </w:rPr>
              <w:t>Роль Сектора радиосвязи в текущем развитии телевизионного, звукового и мультимедийного радиовещания</w:t>
            </w:r>
          </w:p>
        </w:tc>
        <w:tc>
          <w:tcPr>
            <w:tcW w:w="547" w:type="pct"/>
          </w:tcPr>
          <w:p w14:paraId="323908D2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MOD</w:t>
            </w:r>
          </w:p>
        </w:tc>
        <w:tc>
          <w:tcPr>
            <w:tcW w:w="2427" w:type="pct"/>
          </w:tcPr>
          <w:p w14:paraId="51141F7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решает</w:t>
            </w:r>
            <w:r w:rsidRPr="00B831BC">
              <w:rPr>
                <w:rFonts w:cstheme="minorHAnsi"/>
                <w:iCs/>
              </w:rPr>
              <w:t>,</w:t>
            </w:r>
          </w:p>
          <w:p w14:paraId="0C0783B4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1</w:t>
            </w:r>
            <w:r w:rsidRPr="00B831BC">
              <w:rPr>
                <w:rFonts w:cstheme="minorHAnsi"/>
              </w:rPr>
              <w:tab/>
            </w:r>
            <w:r w:rsidRPr="00B831BC">
              <w:rPr>
                <w:rFonts w:cstheme="minorHAnsi"/>
                <w:spacing w:val="-2"/>
              </w:rPr>
              <w:t xml:space="preserve">что соответствующей исследовательской комиссии по радиосвязи следует </w:t>
            </w:r>
            <w:r w:rsidRPr="00E937F3">
              <w:rPr>
                <w:rFonts w:cstheme="minorHAnsi"/>
              </w:rPr>
              <w:t>разработать</w:t>
            </w:r>
            <w:r w:rsidRPr="00B831BC">
              <w:rPr>
                <w:rFonts w:cstheme="minorHAnsi"/>
                <w:spacing w:val="-2"/>
              </w:rPr>
              <w:t xml:space="preserve"> дорожную карту деятельности МСЭ R в области радиовещания, для того чтобы обеспечить эффективное и результативное выполнение этой работы во взаимодействии с другими исследовательскими комиссиями МСЭ-R, с МСЭ-Т и МСЭ-D, а также с организациями, внешними по отношению к МСЭ</w:t>
            </w:r>
            <w:r w:rsidRPr="00B831BC">
              <w:rPr>
                <w:rFonts w:cstheme="minorHAnsi"/>
              </w:rPr>
              <w:t>;</w:t>
            </w:r>
          </w:p>
          <w:p w14:paraId="17544CB6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2</w:t>
            </w:r>
            <w:r w:rsidRPr="00B831BC">
              <w:rPr>
                <w:rFonts w:cstheme="minorHAnsi"/>
              </w:rPr>
              <w:tab/>
              <w:t xml:space="preserve">что, учитывая установленные процедуры </w:t>
            </w:r>
            <w:proofErr w:type="spellStart"/>
            <w:r w:rsidRPr="00B831BC">
              <w:rPr>
                <w:rFonts w:cstheme="minorHAnsi"/>
              </w:rPr>
              <w:t>межсекторальной</w:t>
            </w:r>
            <w:proofErr w:type="spellEnd"/>
            <w:r w:rsidRPr="00B831BC">
              <w:rPr>
                <w:rFonts w:cstheme="minorHAnsi"/>
              </w:rPr>
              <w:t xml:space="preserve"> деятельности по координации между МСЭ-R и МСЭ-D в области радиовещания, эту деятельность следует продолжать и расширять;</w:t>
            </w:r>
          </w:p>
        </w:tc>
      </w:tr>
      <w:tr w:rsidR="00D57BBE" w:rsidRPr="00B831BC" w14:paraId="501B7B05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2A2F8B47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5" w:history="1">
              <w:r w:rsidRPr="00C9663E">
                <w:rPr>
                  <w:rStyle w:val="Hyperlink"/>
                  <w:rFonts w:cstheme="minorHAnsi"/>
                  <w:b w:val="0"/>
                </w:rPr>
                <w:t>Рез. 72 (2023 г.)</w:t>
              </w:r>
            </w:hyperlink>
          </w:p>
        </w:tc>
        <w:tc>
          <w:tcPr>
            <w:tcW w:w="1424" w:type="pct"/>
          </w:tcPr>
          <w:p w14:paraId="7CFEF6DC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/>
                <w:lang w:eastAsia="en-GB"/>
              </w:rPr>
            </w:pPr>
            <w:r w:rsidRPr="00B831BC">
              <w:rPr>
                <w:rFonts w:cstheme="minorHAnsi"/>
                <w:b/>
                <w:color w:val="000000"/>
                <w:lang w:eastAsia="en-GB"/>
              </w:rPr>
              <w:t xml:space="preserve">Поощрение гендерного равенства и равноправия и преодоление разрыва в том, </w:t>
            </w:r>
            <w:r w:rsidRPr="00B831BC">
              <w:rPr>
                <w:rFonts w:cstheme="minorHAnsi"/>
                <w:b/>
                <w:color w:val="000000"/>
                <w:lang w:eastAsia="en-GB"/>
              </w:rPr>
              <w:lastRenderedPageBreak/>
              <w:t>что касается участия и вклада женщин и мужчин в деятельность МСЭ-R</w:t>
            </w:r>
          </w:p>
        </w:tc>
        <w:tc>
          <w:tcPr>
            <w:tcW w:w="547" w:type="pct"/>
          </w:tcPr>
          <w:p w14:paraId="5C514E7B" w14:textId="77777777" w:rsidR="00D57BBE" w:rsidRPr="00B831BC" w:rsidDel="007B5FE1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lastRenderedPageBreak/>
              <w:t>ADD</w:t>
            </w:r>
          </w:p>
        </w:tc>
        <w:tc>
          <w:tcPr>
            <w:tcW w:w="2427" w:type="pct"/>
          </w:tcPr>
          <w:p w14:paraId="363CA89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4908D7E6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494B5F6F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6" w:history="1">
              <w:r w:rsidRPr="00C9663E">
                <w:rPr>
                  <w:rStyle w:val="Hyperlink"/>
                  <w:rFonts w:cstheme="minorHAnsi"/>
                  <w:b w:val="0"/>
                </w:rPr>
                <w:t>Рез. 73 (2023 г.)</w:t>
              </w:r>
            </w:hyperlink>
          </w:p>
        </w:tc>
        <w:tc>
          <w:tcPr>
            <w:tcW w:w="1424" w:type="pct"/>
          </w:tcPr>
          <w:p w14:paraId="6B98FF63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/>
                <w:lang w:eastAsia="en-GB"/>
              </w:rPr>
            </w:pPr>
            <w:r w:rsidRPr="00B831BC">
              <w:rPr>
                <w:rFonts w:cstheme="minorHAnsi"/>
                <w:b/>
                <w:color w:val="000000"/>
                <w:lang w:eastAsia="en-GB"/>
              </w:rPr>
              <w:t>Использование технологий Международной подвижной электросвязи для фиксированной беспроводной широкополосной связи в полосах частот, распределенных фиксированной службе на первичной основе</w:t>
            </w:r>
          </w:p>
        </w:tc>
        <w:tc>
          <w:tcPr>
            <w:tcW w:w="547" w:type="pct"/>
          </w:tcPr>
          <w:p w14:paraId="678A5F8A" w14:textId="77777777" w:rsidR="00D57BBE" w:rsidRPr="00B831BC" w:rsidDel="007B5FE1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ADD</w:t>
            </w:r>
          </w:p>
        </w:tc>
        <w:tc>
          <w:tcPr>
            <w:tcW w:w="2427" w:type="pct"/>
          </w:tcPr>
          <w:p w14:paraId="42802499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1CE0F352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34F75FB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7" w:history="1">
              <w:r w:rsidRPr="00C9663E">
                <w:rPr>
                  <w:rStyle w:val="Hyperlink"/>
                  <w:rFonts w:cstheme="minorHAnsi"/>
                  <w:b w:val="0"/>
                </w:rPr>
                <w:t>Рез. 74 (2023 г.)</w:t>
              </w:r>
            </w:hyperlink>
          </w:p>
        </w:tc>
        <w:tc>
          <w:tcPr>
            <w:tcW w:w="1424" w:type="pct"/>
          </w:tcPr>
          <w:p w14:paraId="4A6E1FCF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/>
                <w:lang w:eastAsia="en-GB"/>
              </w:rPr>
            </w:pPr>
            <w:r w:rsidRPr="00B831BC">
              <w:rPr>
                <w:rFonts w:cstheme="minorHAnsi"/>
                <w:b/>
                <w:color w:val="000000"/>
                <w:lang w:eastAsia="en-GB"/>
              </w:rPr>
              <w:t>Деятельность в области устойчивого использования ресурсов радиочастотного спектра и связанных с ним спутниковых орбит космическими службами</w:t>
            </w:r>
          </w:p>
        </w:tc>
        <w:tc>
          <w:tcPr>
            <w:tcW w:w="547" w:type="pct"/>
          </w:tcPr>
          <w:p w14:paraId="7DC72B53" w14:textId="77777777" w:rsidR="00D57BBE" w:rsidRPr="00B831BC" w:rsidDel="007B5FE1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ADD</w:t>
            </w:r>
          </w:p>
        </w:tc>
        <w:tc>
          <w:tcPr>
            <w:tcW w:w="2427" w:type="pct"/>
          </w:tcPr>
          <w:p w14:paraId="5CD61B4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57BBE" w:rsidRPr="00B831BC" w14:paraId="5D2E24B4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pct"/>
          </w:tcPr>
          <w:p w14:paraId="7CE34EAD" w14:textId="77777777" w:rsidR="00D57BBE" w:rsidRPr="00C9663E" w:rsidRDefault="00D57BBE" w:rsidP="00DB7508">
            <w:pPr>
              <w:pStyle w:val="Tabletext"/>
              <w:jc w:val="center"/>
              <w:rPr>
                <w:rFonts w:cstheme="minorHAnsi"/>
                <w:b w:val="0"/>
              </w:rPr>
            </w:pPr>
            <w:hyperlink r:id="rId68" w:history="1">
              <w:r w:rsidRPr="00C9663E">
                <w:rPr>
                  <w:rStyle w:val="Hyperlink"/>
                  <w:rFonts w:cstheme="minorHAnsi"/>
                  <w:b w:val="0"/>
                </w:rPr>
                <w:t>Рез. 75 (2023 г.)</w:t>
              </w:r>
            </w:hyperlink>
          </w:p>
        </w:tc>
        <w:tc>
          <w:tcPr>
            <w:tcW w:w="1424" w:type="pct"/>
          </w:tcPr>
          <w:p w14:paraId="374E4466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/>
                <w:lang w:eastAsia="en-GB"/>
              </w:rPr>
            </w:pPr>
            <w:r w:rsidRPr="00B831BC">
              <w:rPr>
                <w:rFonts w:cstheme="minorHAnsi"/>
                <w:b/>
                <w:color w:val="000000"/>
                <w:lang w:eastAsia="en-GB"/>
              </w:rPr>
              <w:t>Усиление координации и сотрудничества между тремя Секторами МСЭ по вопросам, представляющим взаимный интерес</w:t>
            </w:r>
          </w:p>
        </w:tc>
        <w:tc>
          <w:tcPr>
            <w:tcW w:w="547" w:type="pct"/>
          </w:tcPr>
          <w:p w14:paraId="50A2D924" w14:textId="77777777" w:rsidR="00D57BBE" w:rsidRPr="00B831BC" w:rsidDel="007B5FE1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ADD</w:t>
            </w:r>
          </w:p>
        </w:tc>
        <w:tc>
          <w:tcPr>
            <w:tcW w:w="2427" w:type="pct"/>
          </w:tcPr>
          <w:p w14:paraId="12711CFD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bookmarkStart w:id="7" w:name="_Hlk211244116"/>
            <w:r w:rsidRPr="00B831BC">
              <w:rPr>
                <w:rFonts w:cstheme="minorHAnsi"/>
                <w:i/>
              </w:rPr>
              <w:t>предлагает Директорам Бюро</w:t>
            </w:r>
            <w:bookmarkEnd w:id="7"/>
          </w:p>
          <w:p w14:paraId="1871C066" w14:textId="4C077819" w:rsidR="00D57BBE" w:rsidRPr="00B831BC" w:rsidRDefault="003B5B86" w:rsidP="003B5B86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1</w:t>
            </w:r>
            <w:r w:rsidRPr="00B831BC">
              <w:rPr>
                <w:rFonts w:cstheme="minorHAnsi"/>
              </w:rPr>
              <w:tab/>
            </w:r>
            <w:r w:rsidR="00D57BBE" w:rsidRPr="00B831BC">
              <w:rPr>
                <w:rFonts w:cstheme="minorHAnsi"/>
              </w:rPr>
              <w:t>продолжить создание механизмов сотрудничества на уровне секретариата по вопросам, представляющим взаимный интерес для трех Секторов;</w:t>
            </w:r>
          </w:p>
          <w:p w14:paraId="5EEEBC27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редлагает Консультативной группе по развитию электросвязи в сотрудничестве с Консультативной группой по радиосвязи и Консультативной группой по стандартизации электросвязи</w:t>
            </w:r>
          </w:p>
          <w:p w14:paraId="07B51FBA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Cs/>
              </w:rPr>
            </w:pPr>
            <w:r w:rsidRPr="00B831BC">
              <w:rPr>
                <w:rFonts w:cstheme="minorHAnsi"/>
                <w:iCs/>
              </w:rPr>
              <w:t>продолжить оказывать МСКГ содействие в определении тем, представляющих взаимный интерес для трех Секторов, а также необходимых механизмов для укрепления сотрудничества и взаимодействия между ними, уделяя особое внимание интересам развивающихся стран,</w:t>
            </w:r>
          </w:p>
          <w:p w14:paraId="4A8EEA3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оручает исследовательским комиссиям по радиосвязи</w:t>
            </w:r>
          </w:p>
          <w:p w14:paraId="67BB993E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продолжить сотрудничество с исследовательскими комиссиями двух других Секторов, с тем чтобы избегать дублирования усилий и активно использовать результаты работы исследовательских комиссий этих двух Секторов,</w:t>
            </w:r>
          </w:p>
          <w:p w14:paraId="22F2BCE3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</w:rPr>
            </w:pPr>
            <w:r w:rsidRPr="00B831BC">
              <w:rPr>
                <w:rFonts w:cstheme="minorHAnsi"/>
                <w:i/>
              </w:rPr>
              <w:t>поручает председателям исследовательских комиссий и Директору Бюро радиосвязи</w:t>
            </w:r>
          </w:p>
          <w:p w14:paraId="5545106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rPr>
                <w:rFonts w:cstheme="minorHAnsi"/>
              </w:rPr>
              <w:t>принять все необходимые меры для выполнения этой Резолюции, включая, среди прочего, поощрение предоставления помощи МСЭ-D со стороны участников работы МСЭ-R,</w:t>
            </w:r>
          </w:p>
          <w:p w14:paraId="559230C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t xml:space="preserve"> </w:t>
            </w:r>
            <w:r w:rsidRPr="00B831BC">
              <w:rPr>
                <w:rFonts w:cstheme="minorHAnsi"/>
                <w:i/>
              </w:rPr>
              <w:t>Государствам</w:t>
            </w:r>
            <w:r w:rsidRPr="00B831BC">
              <w:t>-Членам и Членам Секторов</w:t>
            </w:r>
          </w:p>
          <w:p w14:paraId="64653BF2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lastRenderedPageBreak/>
              <w:t>1</w:t>
            </w:r>
            <w:r w:rsidRPr="00B831BC">
              <w:tab/>
            </w:r>
            <w:r w:rsidRPr="00B831BC">
              <w:rPr>
                <w:rFonts w:cstheme="minorHAnsi"/>
              </w:rPr>
              <w:t>поддерживать</w:t>
            </w:r>
            <w:r w:rsidRPr="00B831BC">
              <w:t xml:space="preserve"> усилия по совершенствованию </w:t>
            </w:r>
            <w:proofErr w:type="spellStart"/>
            <w:r w:rsidRPr="00B831BC">
              <w:t>межсекторальной</w:t>
            </w:r>
            <w:proofErr w:type="spellEnd"/>
            <w:r w:rsidRPr="00B831BC">
              <w:t xml:space="preserve"> координации;</w:t>
            </w:r>
          </w:p>
          <w:p w14:paraId="1AB998F8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31BC">
              <w:t>2</w:t>
            </w:r>
            <w:r w:rsidRPr="00B831BC">
              <w:tab/>
              <w:t xml:space="preserve">активно участвовать в выполнении этой Резолюции, в том числе путем </w:t>
            </w:r>
            <w:r w:rsidRPr="00B831BC">
              <w:rPr>
                <w:rFonts w:cstheme="minorHAnsi"/>
              </w:rPr>
              <w:t>предоставления</w:t>
            </w:r>
            <w:r w:rsidRPr="00B831BC">
              <w:t xml:space="preserve"> специалистов для оказания помощи развивающимся странам, оказания содействия работе информационных собраний, семинаров и семинаров-практикумов, проведения необходимых консультаций по вопросам, находящимся на рассмотрении исследовательских комиссий МСЭ-D и принятия у себя стажеров из развивающихся стран</w:t>
            </w:r>
            <w:r w:rsidRPr="00B831BC">
              <w:rPr>
                <w:rFonts w:cstheme="minorHAnsi"/>
              </w:rPr>
              <w:t>.</w:t>
            </w:r>
          </w:p>
        </w:tc>
      </w:tr>
    </w:tbl>
    <w:p w14:paraId="4E42F996" w14:textId="77777777" w:rsidR="00D57BBE" w:rsidRPr="00B831BC" w:rsidRDefault="00D57BBE" w:rsidP="00D57BBE">
      <w:pPr>
        <w:pStyle w:val="AnnexNo"/>
        <w:pageBreakBefore/>
        <w:spacing w:before="240"/>
      </w:pPr>
      <w:r w:rsidRPr="00B831BC">
        <w:lastRenderedPageBreak/>
        <w:t>ПРИЛОЖЕНИЕ 2</w:t>
      </w:r>
    </w:p>
    <w:p w14:paraId="7A6DD46B" w14:textId="77777777" w:rsidR="00D57BBE" w:rsidRPr="00B831BC" w:rsidRDefault="00D57BBE" w:rsidP="00D57BBE">
      <w:pPr>
        <w:pStyle w:val="Annextitle"/>
      </w:pPr>
      <w:r w:rsidRPr="00B831BC">
        <w:t>Резолюции Всемирной конференции радиосвязи 2023 года (ВКР-23), имеющие отношение к работе БРЭ и/или МСЭ-D</w:t>
      </w:r>
    </w:p>
    <w:p w14:paraId="627B0069" w14:textId="5AA6CDAD" w:rsidR="00D57BBE" w:rsidRPr="00B831BC" w:rsidRDefault="00D57BBE" w:rsidP="00D57BBE">
      <w:pPr>
        <w:pStyle w:val="Normalaftertitle"/>
        <w:spacing w:after="240"/>
      </w:pPr>
      <w:r w:rsidRPr="00B831BC">
        <w:t>В таблице</w:t>
      </w:r>
      <w:r>
        <w:t>,</w:t>
      </w:r>
      <w:r w:rsidRPr="00B831BC">
        <w:t xml:space="preserve"> ниже</w:t>
      </w:r>
      <w:r>
        <w:t>,</w:t>
      </w:r>
      <w:r w:rsidRPr="00B831BC">
        <w:t xml:space="preserve"> приведен краткий обзор Резолюций ВКР-23, имеющих отношение к работе МСЭ-D/БРЭ. Мандат, предоставленный БРЭ в соответствии с</w:t>
      </w:r>
      <w:r w:rsidR="009F05DC">
        <w:t> </w:t>
      </w:r>
      <w:r w:rsidRPr="00B831BC">
        <w:t>Резолюциями ВКР, будет включен в реализацию Кигалийского плана действий и соответствующих Резолюций ВКРЭ</w:t>
      </w:r>
      <w:r w:rsidRPr="00827F31">
        <w:t>-22</w:t>
      </w:r>
      <w:r w:rsidRPr="00B831BC">
        <w:t>.</w:t>
      </w:r>
    </w:p>
    <w:tbl>
      <w:tblPr>
        <w:tblStyle w:val="GridTable5Dark-Accent11"/>
        <w:tblW w:w="5004" w:type="pct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759"/>
        <w:gridCol w:w="4158"/>
        <w:gridCol w:w="1594"/>
        <w:gridCol w:w="7057"/>
      </w:tblGrid>
      <w:tr w:rsidR="00D57BBE" w:rsidRPr="00B831BC" w14:paraId="5E8A8724" w14:textId="77777777" w:rsidTr="00DB75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  <w:vAlign w:val="center"/>
          </w:tcPr>
          <w:p w14:paraId="23CB9995" w14:textId="77777777" w:rsidR="00D57BBE" w:rsidRPr="00B831BC" w:rsidRDefault="00D57BBE" w:rsidP="00DB7508">
            <w:pPr>
              <w:pStyle w:val="Tablehead"/>
              <w:rPr>
                <w:b/>
                <w:bCs w:val="0"/>
              </w:rPr>
            </w:pPr>
            <w:r w:rsidRPr="00B831BC">
              <w:rPr>
                <w:b/>
                <w:bCs w:val="0"/>
              </w:rPr>
              <w:t>Резолюция</w:t>
            </w:r>
          </w:p>
        </w:tc>
        <w:tc>
          <w:tcPr>
            <w:tcW w:w="1427" w:type="pct"/>
            <w:vAlign w:val="center"/>
          </w:tcPr>
          <w:p w14:paraId="54CFB003" w14:textId="77777777" w:rsidR="00D57BBE" w:rsidRPr="00B831BC" w:rsidRDefault="00D57BBE" w:rsidP="00DB7508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B831BC">
              <w:rPr>
                <w:b/>
                <w:bCs w:val="0"/>
              </w:rPr>
              <w:t>Название</w:t>
            </w:r>
          </w:p>
        </w:tc>
        <w:tc>
          <w:tcPr>
            <w:tcW w:w="547" w:type="pct"/>
            <w:vAlign w:val="center"/>
          </w:tcPr>
          <w:p w14:paraId="3EA0367C" w14:textId="047F10FC" w:rsidR="00D57BBE" w:rsidRPr="00B831BC" w:rsidRDefault="009F05DC" w:rsidP="00DB7508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>
              <w:rPr>
                <w:b/>
                <w:bCs w:val="0"/>
              </w:rPr>
              <w:t>Действие</w:t>
            </w:r>
            <w:r>
              <w:rPr>
                <w:b/>
                <w:bCs w:val="0"/>
              </w:rPr>
              <w:br/>
              <w:t>на</w:t>
            </w:r>
            <w:r w:rsidRPr="00B831BC">
              <w:rPr>
                <w:b/>
                <w:bCs w:val="0"/>
              </w:rPr>
              <w:t xml:space="preserve"> </w:t>
            </w:r>
            <w:r w:rsidR="00D57BBE" w:rsidRPr="00B831BC">
              <w:rPr>
                <w:b/>
                <w:bCs w:val="0"/>
              </w:rPr>
              <w:t>ВКР-23</w:t>
            </w:r>
          </w:p>
        </w:tc>
        <w:tc>
          <w:tcPr>
            <w:tcW w:w="2422" w:type="pct"/>
            <w:vAlign w:val="center"/>
          </w:tcPr>
          <w:p w14:paraId="23571342" w14:textId="77777777" w:rsidR="00D57BBE" w:rsidRPr="00B831BC" w:rsidRDefault="00D57BBE" w:rsidP="00DB7508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>
              <w:rPr>
                <w:b/>
                <w:bCs w:val="0"/>
              </w:rPr>
              <w:t>Комментарий</w:t>
            </w:r>
          </w:p>
        </w:tc>
      </w:tr>
      <w:tr w:rsidR="00D57BBE" w:rsidRPr="00B831BC" w14:paraId="6ADF47DD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036F6AD1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t>РЕЗОЛЮЦИЯ 5 (ПЕРЕСМ. ВКР-23)</w:t>
            </w:r>
          </w:p>
        </w:tc>
        <w:tc>
          <w:tcPr>
            <w:tcW w:w="1427" w:type="pct"/>
          </w:tcPr>
          <w:p w14:paraId="64617544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>Техническое сотрудничество с развивающимися странами в вопросах исследования распространения радиоволн в тропических и сходных с ними зонах</w:t>
            </w:r>
          </w:p>
        </w:tc>
        <w:tc>
          <w:tcPr>
            <w:tcW w:w="547" w:type="pct"/>
          </w:tcPr>
          <w:p w14:paraId="09DCAB64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71A7CE3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algun Gothic"/>
                <w:i/>
                <w:iCs/>
                <w:lang w:eastAsia="ko-KR"/>
              </w:rPr>
            </w:pPr>
            <w:r w:rsidRPr="00B831BC">
              <w:rPr>
                <w:rFonts w:cstheme="minorHAnsi"/>
                <w:i/>
              </w:rPr>
              <w:t>отметив</w:t>
            </w:r>
            <w:r w:rsidRPr="00B831BC">
              <w:rPr>
                <w:rFonts w:eastAsia="Malgun Gothic"/>
                <w:lang w:eastAsia="ko-KR"/>
              </w:rPr>
              <w:t>,</w:t>
            </w:r>
          </w:p>
          <w:p w14:paraId="4D9E878B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algun Gothic"/>
                <w:lang w:eastAsia="ko-KR"/>
              </w:rPr>
            </w:pPr>
            <w:r w:rsidRPr="00B831BC">
              <w:rPr>
                <w:rFonts w:eastAsia="Malgun Gothic"/>
                <w:lang w:eastAsia="ko-KR"/>
              </w:rPr>
              <w:t>что помощь в области электросвязи, предоставляемая развивающимся странам Союзом в сотрудничестве с другими специализированными учреждениями Организации Объединенных Наций, такими как Программа развития Организации Объединенных Наций (ПРООН), будет весьма полезной в будущем,</w:t>
            </w:r>
          </w:p>
          <w:p w14:paraId="55C2B3A4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algun Gothic"/>
                <w:i/>
                <w:lang w:eastAsia="ko-KR"/>
              </w:rPr>
            </w:pPr>
            <w:r w:rsidRPr="00B831BC">
              <w:rPr>
                <w:rFonts w:cstheme="minorHAnsi"/>
                <w:i/>
              </w:rPr>
              <w:t>решает</w:t>
            </w:r>
            <w:r w:rsidRPr="00B831BC">
              <w:rPr>
                <w:rFonts w:eastAsia="Malgun Gothic"/>
                <w:i/>
                <w:lang w:eastAsia="ko-KR"/>
              </w:rPr>
              <w:t xml:space="preserve"> поручить Генеральному секретарю</w:t>
            </w:r>
          </w:p>
          <w:p w14:paraId="297273BF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algun Gothic"/>
                <w:lang w:eastAsia="ko-KR"/>
              </w:rPr>
            </w:pPr>
            <w:r w:rsidRPr="00B831BC">
              <w:rPr>
                <w:rFonts w:eastAsia="Malgun Gothic"/>
                <w:lang w:eastAsia="ko-KR"/>
              </w:rPr>
              <w:t>1</w:t>
            </w:r>
            <w:r w:rsidRPr="00B831BC">
              <w:rPr>
                <w:rFonts w:eastAsia="Malgun Gothic"/>
                <w:lang w:eastAsia="ko-KR"/>
              </w:rPr>
              <w:tab/>
              <w:t xml:space="preserve">предлагать </w:t>
            </w:r>
            <w:r w:rsidRPr="00AA0F93">
              <w:rPr>
                <w:rFonts w:eastAsia="Malgun Gothic"/>
                <w:b/>
                <w:bCs/>
                <w:lang w:eastAsia="ko-KR"/>
              </w:rPr>
              <w:t>помощь Союза тем развивающимся странам</w:t>
            </w:r>
            <w:r w:rsidRPr="00B831BC">
              <w:rPr>
                <w:rFonts w:eastAsia="Malgun Gothic"/>
                <w:lang w:eastAsia="ko-KR"/>
              </w:rPr>
              <w:t xml:space="preserve"> в тропических зонах, </w:t>
            </w:r>
            <w:r w:rsidRPr="00E937F3">
              <w:rPr>
                <w:rFonts w:cstheme="minorHAnsi"/>
              </w:rPr>
              <w:t>которые</w:t>
            </w:r>
            <w:r w:rsidRPr="00B831BC">
              <w:rPr>
                <w:rFonts w:eastAsia="Malgun Gothic"/>
                <w:lang w:eastAsia="ko-KR"/>
              </w:rPr>
              <w:t xml:space="preserve"> стремятся проводить исследования по распространению радиоволн на национальном уровне в целях совершенствования и развития радиосвязи в своих странах;</w:t>
            </w:r>
          </w:p>
          <w:p w14:paraId="26CF1FB5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algun Gothic"/>
                <w:lang w:eastAsia="ko-KR"/>
              </w:rPr>
            </w:pPr>
            <w:r w:rsidRPr="00B831BC">
              <w:rPr>
                <w:rFonts w:eastAsia="Malgun Gothic"/>
                <w:lang w:eastAsia="ko-KR"/>
              </w:rPr>
              <w:t>2</w:t>
            </w:r>
            <w:r w:rsidRPr="00B831BC">
              <w:rPr>
                <w:rFonts w:eastAsia="Malgun Gothic"/>
                <w:lang w:eastAsia="ko-KR"/>
              </w:rPr>
              <w:tab/>
              <w:t xml:space="preserve">оказывать помощь указанным странам, при необходимости в </w:t>
            </w:r>
            <w:r w:rsidRPr="00E937F3">
              <w:rPr>
                <w:rFonts w:cstheme="minorHAnsi"/>
              </w:rPr>
              <w:t>сотрудничестве</w:t>
            </w:r>
            <w:r w:rsidRPr="00B831BC">
              <w:rPr>
                <w:rFonts w:eastAsia="Malgun Gothic"/>
                <w:lang w:eastAsia="ko-KR"/>
              </w:rPr>
              <w:t xml:space="preserve"> с международными и региональными организациями, которые могут быть заинтересованы в этом, такими как Азиатско-тихоокеанский радиовещательный союз (АТРС), Радиовещательный союз арабских государств (РСАГ), Африканский союз электросвязи (АСЭ) и Африканский союз радиовещания (AUB), в выполнении национальных программ измерения распространения радиоволн, включая сбор соответствующих метеорологических данных, на основе Рекомендаций и Вопросов МСЭ-R, с тем чтобы улучшить использование радиочастотного спектра;</w:t>
            </w:r>
          </w:p>
          <w:p w14:paraId="73003ADE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rPr>
                <w:rFonts w:eastAsia="Malgun Gothic"/>
                <w:lang w:eastAsia="ko-KR"/>
              </w:rPr>
              <w:t>3</w:t>
            </w:r>
            <w:r w:rsidRPr="00B831BC">
              <w:rPr>
                <w:rFonts w:eastAsia="Malgun Gothic"/>
                <w:lang w:eastAsia="ko-KR"/>
              </w:rPr>
              <w:tab/>
              <w:t xml:space="preserve">выделить фонды и ресурсы для этой цели по линии ПРООН или из других </w:t>
            </w:r>
            <w:r w:rsidRPr="00E937F3">
              <w:rPr>
                <w:rFonts w:cstheme="minorHAnsi"/>
              </w:rPr>
              <w:t>источников</w:t>
            </w:r>
            <w:r w:rsidRPr="00B831BC">
              <w:rPr>
                <w:rFonts w:eastAsia="Malgun Gothic"/>
                <w:lang w:eastAsia="ko-KR"/>
              </w:rPr>
              <w:t>, с тем чтобы дать возможность Союзу обеспечить оказание заинтересованным странам соответствующей и эффективной технической помощи в целях, изложенных в настоящей Резолюции,</w:t>
            </w:r>
          </w:p>
        </w:tc>
      </w:tr>
      <w:tr w:rsidR="00D57BBE" w:rsidRPr="00B831BC" w14:paraId="415000C3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12D4D4CF" w14:textId="77777777" w:rsidR="00D57BBE" w:rsidRPr="00B831BC" w:rsidRDefault="00D57BBE" w:rsidP="00DB7508">
            <w:pPr>
              <w:pStyle w:val="Tabletext"/>
              <w:keepNext/>
              <w:jc w:val="center"/>
            </w:pPr>
            <w:r w:rsidRPr="00B831BC">
              <w:lastRenderedPageBreak/>
              <w:t>РЕЗОЛЮЦИЯ 12 (ПЕРЕСМ. ВКР-23)</w:t>
            </w:r>
          </w:p>
        </w:tc>
        <w:tc>
          <w:tcPr>
            <w:tcW w:w="1427" w:type="pct"/>
          </w:tcPr>
          <w:p w14:paraId="09F4D5DB" w14:textId="77777777" w:rsidR="00D57BBE" w:rsidRPr="00B831BC" w:rsidRDefault="00D57BBE" w:rsidP="00DB7508">
            <w:pPr>
              <w:pStyle w:val="Tabletex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>Помощь и поддержка Палестине</w:t>
            </w:r>
          </w:p>
        </w:tc>
        <w:tc>
          <w:tcPr>
            <w:tcW w:w="547" w:type="pct"/>
          </w:tcPr>
          <w:p w14:paraId="10BCDF12" w14:textId="77777777" w:rsidR="00D57BBE" w:rsidRPr="00B831BC" w:rsidRDefault="00D57BBE" w:rsidP="00DB7508">
            <w:pPr>
              <w:pStyle w:val="Tabletext"/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38C664F8" w14:textId="77777777" w:rsidR="00D57BBE" w:rsidRPr="00B831BC" w:rsidRDefault="00D57BBE" w:rsidP="00DB7508">
            <w:pPr>
              <w:pStyle w:val="Tabletext"/>
              <w:keepNext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/>
                <w:i/>
                <w:iCs/>
                <w:lang w:eastAsia="ko-KR"/>
              </w:rPr>
            </w:pPr>
            <w:r w:rsidRPr="00B831BC">
              <w:rPr>
                <w:rFonts w:cstheme="minorHAnsi"/>
                <w:i/>
              </w:rPr>
              <w:t>напоминая</w:t>
            </w:r>
          </w:p>
          <w:p w14:paraId="2E1C571C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/>
                <w:lang w:eastAsia="ko-KR"/>
              </w:rPr>
            </w:pPr>
            <w:r w:rsidRPr="00B831BC">
              <w:rPr>
                <w:rFonts w:eastAsia="Malgun Gothic"/>
                <w:i/>
                <w:iCs/>
                <w:lang w:eastAsia="ko-KR"/>
              </w:rPr>
              <w:t>g)</w:t>
            </w:r>
            <w:r w:rsidRPr="00B831BC">
              <w:rPr>
                <w:rFonts w:eastAsia="Malgun Gothic"/>
                <w:lang w:eastAsia="ko-KR"/>
              </w:rPr>
              <w:tab/>
              <w:t xml:space="preserve">Резолюцию 18 (Пересм. Кигали, 2022 г.), Резолюцию 18 (Пересм. Буэнос-Айрес, 2017 г.), Резолюцию 18 (Пересм. Дубай, 2014 г.) и Резолюцию 18 (Пересм. Хайдарабад, 2010 г.) Всемирной конференции по развитию электросвязи (ВКРЭ) о специальной технической помощи Палестине; </w:t>
            </w:r>
          </w:p>
          <w:p w14:paraId="10469EEC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/>
                <w:lang w:eastAsia="ko-KR"/>
              </w:rPr>
            </w:pPr>
            <w:r w:rsidRPr="00B831BC">
              <w:rPr>
                <w:rFonts w:eastAsia="Malgun Gothic"/>
                <w:i/>
                <w:iCs/>
                <w:lang w:eastAsia="ko-KR"/>
              </w:rPr>
              <w:t>h)</w:t>
            </w:r>
            <w:r w:rsidRPr="00B831BC">
              <w:rPr>
                <w:rFonts w:eastAsia="Malgun Gothic"/>
                <w:lang w:eastAsia="ko-KR"/>
              </w:rPr>
              <w:tab/>
            </w:r>
            <w:r w:rsidRPr="00E937F3">
              <w:rPr>
                <w:rFonts w:cstheme="minorHAnsi"/>
              </w:rPr>
              <w:t>Резолюцию</w:t>
            </w:r>
            <w:r w:rsidRPr="00B831BC">
              <w:rPr>
                <w:rFonts w:eastAsia="Malgun Gothic"/>
                <w:lang w:eastAsia="ko-KR"/>
              </w:rPr>
              <w:t xml:space="preserve"> 9 (Пересм. Кигали, 2022 г.), Резолюцию 9 (Пересм. Буэнос-Айрес, 2017 г.) и Резолюцию 9 (Пересм. Дубай, 2014 г.) ВКРЭ, в которой признается, что каждое государство обладает суверенным правом управлять использованием спектра в пределах своей территории;</w:t>
            </w:r>
          </w:p>
          <w:p w14:paraId="004B7DBC" w14:textId="77777777" w:rsidR="00D57BBE" w:rsidRPr="00B831BC" w:rsidRDefault="00D57BBE" w:rsidP="00DB7508">
            <w:pPr>
              <w:pStyle w:val="Tabletext"/>
              <w:keepNext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/>
                <w:i/>
                <w:iCs/>
                <w:lang w:eastAsia="ko-KR"/>
              </w:rPr>
            </w:pPr>
            <w:r w:rsidRPr="00B831BC">
              <w:rPr>
                <w:rFonts w:cstheme="minorHAnsi"/>
                <w:i/>
              </w:rPr>
              <w:t>решает</w:t>
            </w:r>
          </w:p>
          <w:p w14:paraId="6B233909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algun Gothic"/>
                <w:i/>
                <w:iCs/>
                <w:lang w:eastAsia="ko-KR"/>
              </w:rPr>
            </w:pPr>
            <w:r w:rsidRPr="00B831BC">
              <w:rPr>
                <w:rFonts w:eastAsia="Malgun Gothic"/>
                <w:lang w:eastAsia="ko-KR"/>
              </w:rPr>
              <w:t>1</w:t>
            </w:r>
            <w:r w:rsidRPr="00B831BC">
              <w:rPr>
                <w:rFonts w:eastAsia="Malgun Gothic"/>
                <w:lang w:eastAsia="ko-KR"/>
              </w:rPr>
              <w:tab/>
              <w:t xml:space="preserve">продолжить в рамках Сектора радиосвязи МСЭ (МСЭ-R) и в </w:t>
            </w:r>
            <w:r w:rsidRPr="00E937F3">
              <w:rPr>
                <w:rFonts w:cstheme="minorHAnsi"/>
              </w:rPr>
              <w:t>сотрудничестве</w:t>
            </w:r>
            <w:r w:rsidRPr="00B831BC">
              <w:rPr>
                <w:rFonts w:eastAsia="Malgun Gothic"/>
                <w:lang w:eastAsia="ko-KR"/>
              </w:rPr>
              <w:t xml:space="preserve"> с </w:t>
            </w:r>
            <w:r w:rsidRPr="00AA0F93">
              <w:rPr>
                <w:rFonts w:eastAsia="Malgun Gothic"/>
                <w:b/>
                <w:bCs/>
                <w:lang w:eastAsia="ko-KR"/>
              </w:rPr>
              <w:t>Сектором развития МСЭ</w:t>
            </w:r>
            <w:r w:rsidRPr="00B831BC">
              <w:rPr>
                <w:rFonts w:eastAsia="Malgun Gothic"/>
                <w:lang w:eastAsia="ko-KR"/>
              </w:rPr>
              <w:t xml:space="preserve"> (МСЭ-D) оказание помощи Палестине во исполнение соответствующих Резолюций и Решений МСЭ, в частности в области создания потенциала, управления использованием спектра и присвоения частот, с тем чтобы обеспечить Палестине возможность управления использованием своего радиочастотного спектра и его использования;</w:t>
            </w:r>
          </w:p>
        </w:tc>
      </w:tr>
      <w:tr w:rsidR="00D57BBE" w:rsidRPr="00B831BC" w14:paraId="5A2093D5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353A0FAF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t>РЕЗОЛЮЦИЯ 25 (ПЕРЕСМ. ВКР-23)</w:t>
            </w:r>
          </w:p>
        </w:tc>
        <w:tc>
          <w:tcPr>
            <w:tcW w:w="1427" w:type="pct"/>
          </w:tcPr>
          <w:p w14:paraId="0F78740F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>Эксплуатация глобальных спутниковых систем персональной связи</w:t>
            </w:r>
          </w:p>
        </w:tc>
        <w:tc>
          <w:tcPr>
            <w:tcW w:w="547" w:type="pct"/>
          </w:tcPr>
          <w:p w14:paraId="1B0921DE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486500E3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rPr>
                <w:rFonts w:cstheme="minorHAnsi"/>
                <w:i/>
              </w:rPr>
              <w:t>учитывая</w:t>
            </w:r>
            <w:r w:rsidRPr="00B831BC">
              <w:rPr>
                <w:iCs/>
              </w:rPr>
              <w:t>,</w:t>
            </w:r>
          </w:p>
          <w:p w14:paraId="65DFE9FE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algun Gothic"/>
                <w:i/>
                <w:iCs/>
                <w:lang w:eastAsia="ko-KR"/>
              </w:rPr>
            </w:pPr>
            <w:r w:rsidRPr="00B831BC">
              <w:rPr>
                <w:i/>
                <w:iCs/>
              </w:rPr>
              <w:t>c)</w:t>
            </w:r>
            <w:r w:rsidRPr="00B831BC">
              <w:rPr>
                <w:i/>
                <w:iCs/>
              </w:rPr>
              <w:tab/>
            </w:r>
            <w:r w:rsidRPr="00B831BC">
              <w:t xml:space="preserve">что Сектор развития электросвязи изучает вопросы, направленные на определение </w:t>
            </w:r>
            <w:r w:rsidRPr="00E937F3">
              <w:rPr>
                <w:rFonts w:cstheme="minorHAnsi"/>
              </w:rPr>
              <w:t>преимуществ</w:t>
            </w:r>
            <w:r w:rsidRPr="00B831BC">
              <w:t>, которые могут получить развивающиеся страны в результате использования новых технологий;</w:t>
            </w:r>
          </w:p>
        </w:tc>
      </w:tr>
      <w:tr w:rsidR="00D57BBE" w:rsidRPr="00B831BC" w14:paraId="2D74DBCF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2ED43510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t>РЕЗОЛЮЦИЯ 224 (ПЕРЕСМ. ВКР-23)</w:t>
            </w:r>
          </w:p>
        </w:tc>
        <w:tc>
          <w:tcPr>
            <w:tcW w:w="1427" w:type="pct"/>
          </w:tcPr>
          <w:p w14:paraId="1E0462C2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>Полосы частот ниже 1 ГГц для наземного сегмента Международной подвижной электросвязи</w:t>
            </w:r>
          </w:p>
        </w:tc>
        <w:tc>
          <w:tcPr>
            <w:tcW w:w="547" w:type="pct"/>
          </w:tcPr>
          <w:p w14:paraId="294D6BF1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1A32D09F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rPr>
                <w:i/>
                <w:iCs/>
                <w:color w:val="000000"/>
              </w:rPr>
              <w:t xml:space="preserve"> Директору Бюро развития электросвязи</w:t>
            </w:r>
          </w:p>
          <w:p w14:paraId="2A7A35F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>привлечь внимание Сектора развития электросвязи к настоящей Резолюции.</w:t>
            </w:r>
          </w:p>
        </w:tc>
      </w:tr>
      <w:tr w:rsidR="00D57BBE" w:rsidRPr="00B831BC" w14:paraId="24537B4A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77216BF0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t>РЕЗОЛЮЦИЯ 225 (ПЕРЕСМ. ВКР-23)</w:t>
            </w:r>
          </w:p>
        </w:tc>
        <w:tc>
          <w:tcPr>
            <w:tcW w:w="1427" w:type="pct"/>
          </w:tcPr>
          <w:p w14:paraId="5836CAED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>Использование дополнительных полос частот для спутникового сегмента IMT</w:t>
            </w:r>
          </w:p>
        </w:tc>
        <w:tc>
          <w:tcPr>
            <w:tcW w:w="547" w:type="pct"/>
          </w:tcPr>
          <w:p w14:paraId="4913BFF0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15B72BDD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rPr>
                <w:i/>
                <w:iCs/>
                <w:color w:val="000000"/>
              </w:rPr>
              <w:t xml:space="preserve"> Директору Бюро развития электросвязи</w:t>
            </w:r>
          </w:p>
          <w:p w14:paraId="2F1A705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t>привлечь внимание Сектора развития электросвязи МСЭ к настоящей Резолюции.</w:t>
            </w:r>
          </w:p>
        </w:tc>
      </w:tr>
      <w:tr w:rsidR="00D57BBE" w:rsidRPr="00B831BC" w14:paraId="3A098CDD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31AD91A3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t>РЕЗОЛЮЦИЯ 235 (ПЕРЕСМ. ВКР-23)</w:t>
            </w:r>
          </w:p>
        </w:tc>
        <w:tc>
          <w:tcPr>
            <w:tcW w:w="1427" w:type="pct"/>
          </w:tcPr>
          <w:p w14:paraId="6AB8E631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 xml:space="preserve">Рассмотрение использования спектра в полосе частот </w:t>
            </w:r>
            <w:proofErr w:type="gramStart"/>
            <w:r w:rsidRPr="00B831BC">
              <w:rPr>
                <w:b/>
              </w:rPr>
              <w:t>470−694</w:t>
            </w:r>
            <w:proofErr w:type="gramEnd"/>
            <w:r w:rsidRPr="00B831BC">
              <w:rPr>
                <w:b/>
              </w:rPr>
              <w:t xml:space="preserve"> МГц или ее частях для некоторых стран в Районе 1</w:t>
            </w:r>
          </w:p>
        </w:tc>
        <w:tc>
          <w:tcPr>
            <w:tcW w:w="547" w:type="pct"/>
          </w:tcPr>
          <w:p w14:paraId="5263C6AF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58C9FC18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rPr>
                <w:i/>
                <w:iCs/>
                <w:color w:val="000000"/>
              </w:rPr>
              <w:t xml:space="preserve"> далее Сектору радиосвязи МСЭ</w:t>
            </w:r>
          </w:p>
          <w:p w14:paraId="57D8FA5C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>при выполнении настоящей Резолюции обеспечивать межсекторальное сотрудничество с Сектором развития электросвязи МСЭ.</w:t>
            </w:r>
          </w:p>
        </w:tc>
      </w:tr>
      <w:tr w:rsidR="00D57BBE" w:rsidRPr="00B831BC" w14:paraId="37D1FE9C" w14:textId="77777777" w:rsidTr="00DB7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1B6DD447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t>РЕЗОЛЮЦИЯ 716 (ПЕРЕСМ. ВКР-23)</w:t>
            </w:r>
          </w:p>
        </w:tc>
        <w:tc>
          <w:tcPr>
            <w:tcW w:w="1427" w:type="pct"/>
          </w:tcPr>
          <w:p w14:paraId="5F756109" w14:textId="77777777" w:rsidR="00D57BBE" w:rsidRPr="00B831BC" w:rsidRDefault="00D57BBE" w:rsidP="00DB7508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 xml:space="preserve">Использование полос частот 1980–2010 МГц и 2170–2200 МГц во всех трех Районах и 2010–2025 МГц и 2160–2170 МГц в Районе 2 </w:t>
            </w:r>
            <w:r w:rsidRPr="00B831BC">
              <w:rPr>
                <w:b/>
              </w:rPr>
              <w:lastRenderedPageBreak/>
              <w:t>фиксированной и подвижной спутниковой службами и соответствующие переходные мероприятия</w:t>
            </w:r>
          </w:p>
        </w:tc>
        <w:tc>
          <w:tcPr>
            <w:tcW w:w="547" w:type="pct"/>
          </w:tcPr>
          <w:p w14:paraId="35188DC8" w14:textId="77777777" w:rsidR="00D57BBE" w:rsidRPr="00B831BC" w:rsidRDefault="00D57BBE" w:rsidP="00DB7508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lastRenderedPageBreak/>
              <w:t>MOD</w:t>
            </w:r>
          </w:p>
        </w:tc>
        <w:tc>
          <w:tcPr>
            <w:tcW w:w="2422" w:type="pct"/>
          </w:tcPr>
          <w:p w14:paraId="0A0400A2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831BC">
              <w:rPr>
                <w:rFonts w:cstheme="minorHAnsi"/>
                <w:i/>
              </w:rPr>
              <w:t>признавая</w:t>
            </w:r>
            <w:r w:rsidRPr="00B831BC">
              <w:t>,</w:t>
            </w:r>
          </w:p>
          <w:p w14:paraId="56990B8F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rPr>
                <w:i/>
                <w:iCs/>
              </w:rPr>
              <w:t>b)</w:t>
            </w:r>
            <w:r w:rsidRPr="00B831BC">
              <w:rPr>
                <w:i/>
                <w:iCs/>
              </w:rPr>
              <w:tab/>
            </w:r>
            <w:r w:rsidRPr="00B831BC">
              <w:t xml:space="preserve">что ВАРК-92 решила обратиться к Бюро развития электросвязи с просьбой о том, чтобы при составлении срочных планов помощи </w:t>
            </w:r>
            <w:r w:rsidRPr="00B831BC">
              <w:lastRenderedPageBreak/>
              <w:t>развивающимся странам оно рассматривало введение конкретных изменений в сети радиосвязи развивающихся стран, и что будущая конференция по развитию должна рассмотреть потребности этих стран и помочь им необходимыми ресурсами для введения требуемых изменений в их сети радиосвязи,</w:t>
            </w:r>
          </w:p>
          <w:p w14:paraId="485D5C7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831BC">
              <w:rPr>
                <w:rFonts w:cstheme="minorHAnsi"/>
                <w:i/>
              </w:rPr>
              <w:t>решает</w:t>
            </w:r>
          </w:p>
          <w:p w14:paraId="40B03FAE" w14:textId="77777777" w:rsidR="00D57BBE" w:rsidRPr="00B831BC" w:rsidRDefault="00D57BBE" w:rsidP="00E937F3">
            <w:pPr>
              <w:pStyle w:val="Tabletext"/>
              <w:tabs>
                <w:tab w:val="clear" w:pos="284"/>
                <w:tab w:val="clear" w:pos="79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  <w:tab w:val="left" w:pos="5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t>6</w:t>
            </w:r>
            <w:r w:rsidRPr="00B831BC">
              <w:tab/>
              <w:t xml:space="preserve">предложить Бюро развития электросвязи оказывать помощь </w:t>
            </w:r>
            <w:r w:rsidRPr="00E937F3">
              <w:rPr>
                <w:rFonts w:cstheme="minorHAnsi"/>
              </w:rPr>
              <w:t>развивающимся</w:t>
            </w:r>
            <w:r w:rsidRPr="00B831BC">
              <w:t xml:space="preserve"> странам по их запросу при введении конкретных изменений в их сети радиосвязи, которые облегчат их доступ к новым технологиям, разрабатываемым в диапазоне 2 ГГц, а также во всех видах координационной деятельности;</w:t>
            </w:r>
          </w:p>
          <w:p w14:paraId="4487CDE1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rPr>
                <w:i/>
                <w:iCs/>
                <w:color w:val="000000"/>
              </w:rPr>
              <w:t xml:space="preserve"> </w:t>
            </w:r>
            <w:r w:rsidRPr="00AA0F93">
              <w:rPr>
                <w:b/>
                <w:bCs/>
                <w:i/>
                <w:iCs/>
                <w:color w:val="000000"/>
              </w:rPr>
              <w:t>Сектору развития электросвязи МСЭ</w:t>
            </w:r>
          </w:p>
          <w:p w14:paraId="28F1F826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color w:val="000000"/>
              </w:rPr>
              <w:t xml:space="preserve">в срочном порядке оценить финансовое и экономическое влияние на развивающиеся страны перевода фиксированных служб и представить результаты оценки будущей компетентной всемирной конференции радиосвязи и/или всемирной конференции по развитию электросвязи, </w:t>
            </w:r>
          </w:p>
          <w:p w14:paraId="65C98140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rPr>
                <w:i/>
                <w:iCs/>
                <w:color w:val="000000"/>
              </w:rPr>
              <w:t xml:space="preserve"> </w:t>
            </w:r>
            <w:r w:rsidRPr="000214FF">
              <w:rPr>
                <w:b/>
                <w:bCs/>
                <w:i/>
                <w:iCs/>
                <w:color w:val="000000"/>
              </w:rPr>
              <w:t>Директору Бюро развития электросвязи</w:t>
            </w:r>
          </w:p>
          <w:p w14:paraId="7E705DF8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31BC">
              <w:t xml:space="preserve">выполнять раздел </w:t>
            </w:r>
            <w:r w:rsidRPr="000214FF">
              <w:rPr>
                <w:i/>
                <w:iCs/>
              </w:rPr>
              <w:t>предлагает Сектору развития электросвязи МСЭ</w:t>
            </w:r>
            <w:r w:rsidRPr="00B831BC">
              <w:t>, поощряя совместную деятельность соответствующих исследовательских комиссий Секторов МСЭ-R и МСЭ-D,</w:t>
            </w:r>
          </w:p>
        </w:tc>
      </w:tr>
      <w:tr w:rsidR="00D57BBE" w:rsidRPr="00B831BC" w14:paraId="558767CD" w14:textId="77777777" w:rsidTr="00DB7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4" w:type="pct"/>
          </w:tcPr>
          <w:p w14:paraId="0E2188E8" w14:textId="77777777" w:rsidR="00D57BBE" w:rsidRPr="00B831BC" w:rsidRDefault="00D57BBE" w:rsidP="00DB7508">
            <w:pPr>
              <w:pStyle w:val="Tabletext"/>
              <w:jc w:val="center"/>
            </w:pPr>
            <w:r w:rsidRPr="00B831BC">
              <w:lastRenderedPageBreak/>
              <w:t>РЕЗОЛЮЦИЯ 760 (ПЕРЕСМ. ВКР-23)</w:t>
            </w:r>
          </w:p>
        </w:tc>
        <w:tc>
          <w:tcPr>
            <w:tcW w:w="1427" w:type="pct"/>
          </w:tcPr>
          <w:p w14:paraId="378DE4C7" w14:textId="77777777" w:rsidR="00D57BBE" w:rsidRPr="00B831BC" w:rsidRDefault="00D57BBE" w:rsidP="00DB75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31BC">
              <w:rPr>
                <w:b/>
              </w:rPr>
              <w:t>Положения, касающиеся использования полосы частот 694–790 МГц в Районе 1 подвижной, за исключением воздушной подвижной, службой и другими службами</w:t>
            </w:r>
          </w:p>
        </w:tc>
        <w:tc>
          <w:tcPr>
            <w:tcW w:w="547" w:type="pct"/>
          </w:tcPr>
          <w:p w14:paraId="598E7E7B" w14:textId="77777777" w:rsidR="00D57BBE" w:rsidRPr="00B831BC" w:rsidRDefault="00D57BBE" w:rsidP="00DB7508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>MOD</w:t>
            </w:r>
          </w:p>
        </w:tc>
        <w:tc>
          <w:tcPr>
            <w:tcW w:w="2422" w:type="pct"/>
          </w:tcPr>
          <w:p w14:paraId="4A972CDE" w14:textId="369F7EDE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B831BC">
              <w:rPr>
                <w:rFonts w:cstheme="minorHAnsi"/>
                <w:i/>
              </w:rPr>
              <w:t>предлагает</w:t>
            </w:r>
            <w:r w:rsidRPr="00B831BC">
              <w:rPr>
                <w:i/>
                <w:iCs/>
                <w:color w:val="000000"/>
              </w:rPr>
              <w:t xml:space="preserve"> </w:t>
            </w:r>
            <w:r w:rsidRPr="000214FF">
              <w:rPr>
                <w:i/>
                <w:iCs/>
                <w:color w:val="000000"/>
              </w:rPr>
              <w:t>Директору Бюро ра</w:t>
            </w:r>
            <w:r w:rsidR="000214FF" w:rsidRPr="000214FF">
              <w:rPr>
                <w:i/>
                <w:iCs/>
                <w:color w:val="000000"/>
              </w:rPr>
              <w:t>диосвязи</w:t>
            </w:r>
          </w:p>
          <w:p w14:paraId="24A127FA" w14:textId="77777777" w:rsidR="00D57BBE" w:rsidRPr="00B831BC" w:rsidRDefault="00D57BBE" w:rsidP="00DB7508">
            <w:pPr>
              <w:pStyle w:val="Tabletext"/>
              <w:tabs>
                <w:tab w:val="clear" w:pos="284"/>
                <w:tab w:val="clear" w:pos="851"/>
                <w:tab w:val="clear" w:pos="1418"/>
                <w:tab w:val="clear" w:pos="1985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31BC">
              <w:t xml:space="preserve">работать во взаимодействии с </w:t>
            </w:r>
            <w:r w:rsidRPr="00AA0F93">
              <w:rPr>
                <w:b/>
                <w:bCs/>
              </w:rPr>
              <w:t>Директором Бюро развития электросвязи</w:t>
            </w:r>
            <w:r w:rsidRPr="00B831BC">
              <w:t xml:space="preserve"> для оказания содействия развивающимся странам, желающим реализовать новое распределение подвижной службе, с тем чтобы помочь этим администрациям в определении изменений к записям в Соглашении GE06 согласно их потребностям,</w:t>
            </w:r>
          </w:p>
        </w:tc>
      </w:tr>
    </w:tbl>
    <w:p w14:paraId="181BA506" w14:textId="140E70BF" w:rsidR="00362627" w:rsidRPr="00D57BBE" w:rsidRDefault="00D57BBE" w:rsidP="00D57BBE">
      <w:pPr>
        <w:tabs>
          <w:tab w:val="clear" w:pos="794"/>
        </w:tabs>
        <w:spacing w:before="720"/>
        <w:jc w:val="center"/>
        <w:rPr>
          <w:lang w:val="en-US"/>
        </w:rPr>
      </w:pPr>
      <w:r w:rsidRPr="00B831BC">
        <w:t>_______________</w:t>
      </w:r>
    </w:p>
    <w:sectPr w:rsidR="00362627" w:rsidRPr="00D57BBE" w:rsidSect="00D57BBE">
      <w:headerReference w:type="default" r:id="rId69"/>
      <w:headerReference w:type="first" r:id="rId70"/>
      <w:footerReference w:type="first" r:id="rId71"/>
      <w:pgSz w:w="16834" w:h="11907" w:orient="landscape" w:code="9"/>
      <w:pgMar w:top="1134" w:right="1134" w:bottom="1134" w:left="1134" w:header="567" w:footer="567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7C826E" w14:textId="77777777" w:rsidR="00A96415" w:rsidRDefault="00A96415">
      <w:r>
        <w:separator/>
      </w:r>
    </w:p>
  </w:endnote>
  <w:endnote w:type="continuationSeparator" w:id="0">
    <w:p w14:paraId="6D623FE0" w14:textId="77777777" w:rsidR="00A96415" w:rsidRDefault="00A96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526"/>
      <w:gridCol w:w="3152"/>
      <w:gridCol w:w="4961"/>
    </w:tblGrid>
    <w:tr w:rsidR="00577890" w:rsidRPr="00CD786C" w14:paraId="3ABF1515" w14:textId="77777777" w:rsidTr="00577890">
      <w:tc>
        <w:tcPr>
          <w:tcW w:w="1526" w:type="dxa"/>
          <w:tcBorders>
            <w:top w:val="single" w:sz="4" w:space="0" w:color="000000"/>
          </w:tcBorders>
        </w:tcPr>
        <w:p w14:paraId="42641B4B" w14:textId="77777777" w:rsidR="00577890" w:rsidRPr="00200B06" w:rsidRDefault="00577890" w:rsidP="0057789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>Для контактов</w:t>
          </w:r>
          <w:r w:rsidRPr="00200B06">
            <w:rPr>
              <w:sz w:val="18"/>
              <w:szCs w:val="18"/>
              <w:lang w:val="en-US"/>
            </w:rPr>
            <w:t>:</w:t>
          </w:r>
        </w:p>
      </w:tc>
      <w:tc>
        <w:tcPr>
          <w:tcW w:w="3152" w:type="dxa"/>
          <w:tcBorders>
            <w:top w:val="single" w:sz="4" w:space="0" w:color="000000"/>
          </w:tcBorders>
        </w:tcPr>
        <w:p w14:paraId="1577DE98" w14:textId="77777777" w:rsidR="00577890" w:rsidRPr="00200B06" w:rsidRDefault="00577890" w:rsidP="00577890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00B06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0AD6C05B" w14:textId="2809F2F9" w:rsidR="00577890" w:rsidRPr="00200B06" w:rsidRDefault="00006132" w:rsidP="00577890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006132">
            <w:rPr>
              <w:sz w:val="18"/>
              <w:szCs w:val="18"/>
            </w:rPr>
            <w:t xml:space="preserve">г-н Марко </w:t>
          </w:r>
          <w:proofErr w:type="spellStart"/>
          <w:r w:rsidRPr="00006132">
            <w:rPr>
              <w:sz w:val="18"/>
              <w:szCs w:val="18"/>
            </w:rPr>
            <w:t>Обисо</w:t>
          </w:r>
          <w:proofErr w:type="spellEnd"/>
          <w:r w:rsidRPr="00006132">
            <w:rPr>
              <w:sz w:val="18"/>
              <w:szCs w:val="18"/>
            </w:rPr>
            <w:t xml:space="preserve"> (Mr </w:t>
          </w:r>
          <w:proofErr w:type="spellStart"/>
          <w:r w:rsidRPr="00006132">
            <w:rPr>
              <w:sz w:val="18"/>
              <w:szCs w:val="18"/>
            </w:rPr>
            <w:t>Marco</w:t>
          </w:r>
          <w:proofErr w:type="spellEnd"/>
          <w:r w:rsidRPr="00006132">
            <w:rPr>
              <w:sz w:val="18"/>
              <w:szCs w:val="18"/>
            </w:rPr>
            <w:t xml:space="preserve"> </w:t>
          </w:r>
          <w:proofErr w:type="spellStart"/>
          <w:r w:rsidRPr="00006132">
            <w:rPr>
              <w:sz w:val="18"/>
              <w:szCs w:val="18"/>
            </w:rPr>
            <w:t>Obiso</w:t>
          </w:r>
          <w:proofErr w:type="spellEnd"/>
          <w:r w:rsidRPr="00006132">
            <w:rPr>
              <w:sz w:val="18"/>
              <w:szCs w:val="18"/>
            </w:rPr>
            <w:t>), руководитель Департамента цифровых сетей и окружающей среды Бюро развития электросвязи</w:t>
          </w:r>
        </w:p>
      </w:tc>
      <w:bookmarkStart w:id="1" w:name="OrgName"/>
      <w:bookmarkEnd w:id="1"/>
    </w:tr>
    <w:tr w:rsidR="00577890" w:rsidRPr="00200B06" w14:paraId="2CCD50F3" w14:textId="77777777" w:rsidTr="00577890">
      <w:tc>
        <w:tcPr>
          <w:tcW w:w="1526" w:type="dxa"/>
        </w:tcPr>
        <w:p w14:paraId="4F9895C1" w14:textId="77777777" w:rsidR="00577890" w:rsidRPr="00D06DC9" w:rsidRDefault="00577890" w:rsidP="0057789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152" w:type="dxa"/>
        </w:tcPr>
        <w:p w14:paraId="2BB5DFC3" w14:textId="77777777" w:rsidR="00577890" w:rsidRPr="00200B06" w:rsidRDefault="00577890" w:rsidP="0057789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00B06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2D6E3970" w14:textId="26E53FF1" w:rsidR="00577890" w:rsidRPr="00200B06" w:rsidRDefault="00577890" w:rsidP="0057789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511EE1">
            <w:rPr>
              <w:sz w:val="18"/>
              <w:szCs w:val="18"/>
              <w:lang w:val="en-US"/>
            </w:rPr>
            <w:t>+41 22 730 6760</w:t>
          </w:r>
        </w:p>
      </w:tc>
      <w:bookmarkStart w:id="2" w:name="PhoneNo"/>
      <w:bookmarkEnd w:id="2"/>
    </w:tr>
    <w:tr w:rsidR="00577890" w:rsidRPr="00200B06" w14:paraId="04851774" w14:textId="77777777" w:rsidTr="00577890">
      <w:tc>
        <w:tcPr>
          <w:tcW w:w="1526" w:type="dxa"/>
        </w:tcPr>
        <w:p w14:paraId="5BA74AF9" w14:textId="77777777" w:rsidR="00577890" w:rsidRPr="00200B06" w:rsidRDefault="00577890" w:rsidP="0057789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3152" w:type="dxa"/>
        </w:tcPr>
        <w:p w14:paraId="3BF42459" w14:textId="77777777" w:rsidR="00577890" w:rsidRPr="00200B06" w:rsidRDefault="00577890" w:rsidP="00577890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200B06">
            <w:rPr>
              <w:sz w:val="18"/>
              <w:szCs w:val="18"/>
            </w:rPr>
            <w:t>Эл. почта:</w:t>
          </w:r>
        </w:p>
      </w:tc>
      <w:tc>
        <w:tcPr>
          <w:tcW w:w="4961" w:type="dxa"/>
        </w:tcPr>
        <w:p w14:paraId="6DF8230E" w14:textId="43D2C436" w:rsidR="00577890" w:rsidRDefault="00577890" w:rsidP="00577890">
          <w:pPr>
            <w:pStyle w:val="FirstFooter"/>
            <w:tabs>
              <w:tab w:val="left" w:pos="2302"/>
            </w:tabs>
          </w:pPr>
          <w:hyperlink r:id="rId1" w:history="1">
            <w:r w:rsidRPr="00511EE1">
              <w:rPr>
                <w:rStyle w:val="Hyperlink"/>
                <w:sz w:val="18"/>
                <w:szCs w:val="18"/>
              </w:rPr>
              <w:t>marco.obiso@itu.int</w:t>
            </w:r>
          </w:hyperlink>
          <w:r w:rsidRPr="00511EE1">
            <w:rPr>
              <w:sz w:val="18"/>
              <w:szCs w:val="18"/>
            </w:rPr>
            <w:t xml:space="preserve"> </w:t>
          </w:r>
        </w:p>
      </w:tc>
      <w:bookmarkStart w:id="3" w:name="Email"/>
      <w:bookmarkEnd w:id="3"/>
    </w:tr>
  </w:tbl>
  <w:p w14:paraId="00E16A2D" w14:textId="77777777" w:rsidR="00D57BBE" w:rsidRPr="004146FD" w:rsidRDefault="00D57BBE" w:rsidP="00527295">
    <w:pPr>
      <w:pStyle w:val="Footer"/>
      <w:rPr>
        <w:sz w:val="18"/>
        <w:szCs w:val="18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FECB6" w14:textId="7C84314B" w:rsidR="00D57BBE" w:rsidRPr="004146FD" w:rsidRDefault="00D57BBE" w:rsidP="00527295">
    <w:pPr>
      <w:pStyle w:val="Footer"/>
      <w:rPr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196CCE" w14:textId="77777777" w:rsidR="00A96415" w:rsidRDefault="00A96415">
      <w:r>
        <w:rPr>
          <w:b/>
        </w:rPr>
        <w:t>_______________</w:t>
      </w:r>
    </w:p>
  </w:footnote>
  <w:footnote w:type="continuationSeparator" w:id="0">
    <w:p w14:paraId="45CB7C62" w14:textId="77777777" w:rsidR="00A96415" w:rsidRDefault="00A96415">
      <w:r>
        <w:continuationSeparator/>
      </w:r>
    </w:p>
  </w:footnote>
  <w:footnote w:id="1">
    <w:p w14:paraId="1D335B5A" w14:textId="2986E949" w:rsidR="009F05DC" w:rsidRPr="007101D2" w:rsidRDefault="009F05DC" w:rsidP="009F05DC">
      <w:pPr>
        <w:pStyle w:val="FootnoteText"/>
      </w:pPr>
      <w:r w:rsidRPr="007101D2">
        <w:rPr>
          <w:rStyle w:val="FR1"/>
        </w:rPr>
        <w:t>1</w:t>
      </w:r>
      <w:r>
        <w:tab/>
      </w:r>
      <w:hyperlink r:id="rId1" w:history="1">
        <w:r w:rsidRPr="003E5FC5">
          <w:rPr>
            <w:rStyle w:val="Hyperlink"/>
          </w:rPr>
          <w:t>https://www.itu.int/en/ITU</w:t>
        </w:r>
        <w:r w:rsidRPr="003E5FC5">
          <w:rPr>
            <w:rStyle w:val="Hyperlink"/>
          </w:rPr>
          <w:noBreakHyphen/>
          <w:t>R/information/Pages/emergency.aspx</w:t>
        </w:r>
      </w:hyperlink>
      <w:r w:rsidRPr="007101D2">
        <w:rPr>
          <w:rStyle w:val="spell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658FB" w14:textId="08F9812D" w:rsidR="00D57BBE" w:rsidRPr="001B02BB" w:rsidRDefault="00D57BBE" w:rsidP="009D2668">
    <w:pPr>
      <w:tabs>
        <w:tab w:val="clear" w:pos="794"/>
        <w:tab w:val="center" w:pos="4820"/>
        <w:tab w:val="right" w:pos="10206"/>
      </w:tabs>
      <w:spacing w:before="0"/>
      <w:rPr>
        <w:rStyle w:val="PageNumber"/>
        <w:smallCaps/>
        <w:spacing w:val="24"/>
        <w:sz w:val="20"/>
        <w:lang w:val="es-ES_tradnl"/>
      </w:rPr>
    </w:pPr>
    <w:r w:rsidRPr="001B02BB">
      <w:rPr>
        <w:sz w:val="20"/>
      </w:rPr>
      <w:tab/>
    </w:r>
    <w:r>
      <w:rPr>
        <w:sz w:val="20"/>
        <w:lang w:val="es-ES_tradnl"/>
      </w:rPr>
      <w:t>WTDC-25</w:t>
    </w:r>
    <w:r w:rsidRPr="001B02BB">
      <w:rPr>
        <w:sz w:val="20"/>
        <w:lang w:val="es-ES_tradnl"/>
      </w:rPr>
      <w:t>/</w:t>
    </w:r>
    <w:r>
      <w:rPr>
        <w:sz w:val="20"/>
        <w:lang w:val="es-ES_tradnl"/>
      </w:rPr>
      <w:t>10</w:t>
    </w:r>
    <w:r w:rsidRPr="001B02BB">
      <w:rPr>
        <w:sz w:val="20"/>
        <w:lang w:val="es-ES_tradnl"/>
      </w:rPr>
      <w:t>-R</w:t>
    </w:r>
    <w:r w:rsidRPr="001B02BB">
      <w:rPr>
        <w:sz w:val="20"/>
        <w:lang w:val="es-ES_tradnl"/>
      </w:rPr>
      <w:tab/>
    </w:r>
    <w:r w:rsidRPr="001B02BB">
      <w:rPr>
        <w:sz w:val="20"/>
      </w:rPr>
      <w:t>Страница</w:t>
    </w:r>
    <w:r w:rsidRPr="001B02BB">
      <w:rPr>
        <w:sz w:val="20"/>
        <w:lang w:val="es-ES_tradnl"/>
      </w:rPr>
      <w:t xml:space="preserve"> </w:t>
    </w:r>
    <w:r w:rsidRPr="001B02BB">
      <w:rPr>
        <w:sz w:val="20"/>
      </w:rPr>
      <w:fldChar w:fldCharType="begin"/>
    </w:r>
    <w:r w:rsidRPr="001B02BB">
      <w:rPr>
        <w:sz w:val="20"/>
        <w:lang w:val="es-ES_tradnl"/>
      </w:rPr>
      <w:instrText xml:space="preserve"> PAGE </w:instrText>
    </w:r>
    <w:r w:rsidRPr="001B02BB">
      <w:rPr>
        <w:sz w:val="20"/>
      </w:rPr>
      <w:fldChar w:fldCharType="separate"/>
    </w:r>
    <w:r w:rsidRPr="001B02BB">
      <w:rPr>
        <w:sz w:val="20"/>
      </w:rPr>
      <w:t>2</w:t>
    </w:r>
    <w:r w:rsidRPr="001B02BB">
      <w:rPr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3CC89" w14:textId="24DEF9F5" w:rsidR="00D57BBE" w:rsidRPr="001B02BB" w:rsidRDefault="00D57BBE" w:rsidP="001B02BB">
    <w:pPr>
      <w:tabs>
        <w:tab w:val="clear" w:pos="794"/>
        <w:tab w:val="center" w:pos="7230"/>
        <w:tab w:val="right" w:pos="14566"/>
      </w:tabs>
      <w:spacing w:before="0"/>
      <w:rPr>
        <w:rStyle w:val="PageNumber"/>
        <w:smallCaps/>
        <w:spacing w:val="24"/>
        <w:sz w:val="20"/>
        <w:lang w:val="es-ES_tradnl"/>
      </w:rPr>
    </w:pPr>
    <w:r w:rsidRPr="001B02BB">
      <w:rPr>
        <w:sz w:val="20"/>
      </w:rPr>
      <w:tab/>
    </w:r>
    <w:r>
      <w:rPr>
        <w:sz w:val="20"/>
        <w:lang w:val="es-ES_tradnl"/>
      </w:rPr>
      <w:t>WTDC-25</w:t>
    </w:r>
    <w:r w:rsidRPr="001B02BB">
      <w:rPr>
        <w:sz w:val="20"/>
        <w:lang w:val="es-ES_tradnl"/>
      </w:rPr>
      <w:t>/</w:t>
    </w:r>
    <w:r>
      <w:rPr>
        <w:sz w:val="20"/>
        <w:lang w:val="es-ES_tradnl"/>
      </w:rPr>
      <w:t>10</w:t>
    </w:r>
    <w:r w:rsidRPr="001B02BB">
      <w:rPr>
        <w:sz w:val="20"/>
        <w:lang w:val="es-ES_tradnl"/>
      </w:rPr>
      <w:t>-R</w:t>
    </w:r>
    <w:r w:rsidRPr="001B02BB">
      <w:rPr>
        <w:sz w:val="20"/>
        <w:lang w:val="es-ES_tradnl"/>
      </w:rPr>
      <w:tab/>
    </w:r>
    <w:r w:rsidRPr="001B02BB">
      <w:rPr>
        <w:sz w:val="20"/>
      </w:rPr>
      <w:t>Страница</w:t>
    </w:r>
    <w:r w:rsidRPr="001B02BB">
      <w:rPr>
        <w:sz w:val="20"/>
        <w:lang w:val="es-ES_tradnl"/>
      </w:rPr>
      <w:t xml:space="preserve"> </w:t>
    </w:r>
    <w:r w:rsidRPr="001B02BB">
      <w:rPr>
        <w:sz w:val="20"/>
      </w:rPr>
      <w:fldChar w:fldCharType="begin"/>
    </w:r>
    <w:r w:rsidRPr="001B02BB">
      <w:rPr>
        <w:sz w:val="20"/>
        <w:lang w:val="es-ES_tradnl"/>
      </w:rPr>
      <w:instrText xml:space="preserve"> PAGE </w:instrText>
    </w:r>
    <w:r w:rsidRPr="001B02BB">
      <w:rPr>
        <w:sz w:val="20"/>
      </w:rPr>
      <w:fldChar w:fldCharType="separate"/>
    </w:r>
    <w:r w:rsidRPr="001B02BB">
      <w:rPr>
        <w:sz w:val="20"/>
      </w:rPr>
      <w:t>3</w:t>
    </w:r>
    <w:r w:rsidRPr="001B02BB">
      <w:rPr>
        <w:sz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251F6" w14:textId="3A42F9CA" w:rsidR="00D57BBE" w:rsidRPr="001B02BB" w:rsidRDefault="00D57BBE" w:rsidP="001B02BB">
    <w:pPr>
      <w:tabs>
        <w:tab w:val="clear" w:pos="794"/>
        <w:tab w:val="center" w:pos="7230"/>
        <w:tab w:val="right" w:pos="14566"/>
      </w:tabs>
      <w:spacing w:before="0"/>
      <w:rPr>
        <w:rFonts w:asciiTheme="minorHAnsi" w:hAnsiTheme="minorHAnsi"/>
        <w:smallCaps/>
        <w:spacing w:val="24"/>
        <w:sz w:val="20"/>
        <w:lang w:val="es-ES_tradnl"/>
      </w:rPr>
    </w:pPr>
    <w:r w:rsidRPr="001B02BB">
      <w:rPr>
        <w:sz w:val="20"/>
      </w:rPr>
      <w:tab/>
    </w:r>
    <w:r w:rsidR="00E937F3">
      <w:rPr>
        <w:sz w:val="20"/>
        <w:lang w:val="es-ES_tradnl"/>
      </w:rPr>
      <w:t>WTDC-25</w:t>
    </w:r>
    <w:r w:rsidR="00E937F3" w:rsidRPr="001B02BB">
      <w:rPr>
        <w:sz w:val="20"/>
        <w:lang w:val="es-ES_tradnl"/>
      </w:rPr>
      <w:t>/</w:t>
    </w:r>
    <w:r w:rsidR="00E937F3">
      <w:rPr>
        <w:sz w:val="20"/>
        <w:lang w:val="es-ES_tradnl"/>
      </w:rPr>
      <w:t>10</w:t>
    </w:r>
    <w:r w:rsidR="00E937F3" w:rsidRPr="001B02BB">
      <w:rPr>
        <w:sz w:val="20"/>
        <w:lang w:val="es-ES_tradnl"/>
      </w:rPr>
      <w:t>-R</w:t>
    </w:r>
    <w:r w:rsidRPr="001B02BB">
      <w:rPr>
        <w:sz w:val="20"/>
        <w:lang w:val="es-ES_tradnl"/>
      </w:rPr>
      <w:tab/>
    </w:r>
    <w:r w:rsidRPr="001B02BB">
      <w:rPr>
        <w:sz w:val="20"/>
      </w:rPr>
      <w:t>Страница</w:t>
    </w:r>
    <w:r w:rsidRPr="001B02BB">
      <w:rPr>
        <w:sz w:val="20"/>
        <w:lang w:val="es-ES_tradnl"/>
      </w:rPr>
      <w:t xml:space="preserve"> </w:t>
    </w:r>
    <w:r w:rsidRPr="001B02BB">
      <w:rPr>
        <w:sz w:val="20"/>
      </w:rPr>
      <w:fldChar w:fldCharType="begin"/>
    </w:r>
    <w:r w:rsidRPr="001B02BB">
      <w:rPr>
        <w:sz w:val="20"/>
        <w:lang w:val="es-ES_tradnl"/>
      </w:rPr>
      <w:instrText xml:space="preserve"> PAGE </w:instrText>
    </w:r>
    <w:r w:rsidRPr="001B02BB">
      <w:rPr>
        <w:sz w:val="20"/>
      </w:rPr>
      <w:fldChar w:fldCharType="separate"/>
    </w:r>
    <w:r w:rsidRPr="001B02BB">
      <w:rPr>
        <w:sz w:val="20"/>
      </w:rPr>
      <w:t>2</w:t>
    </w:r>
    <w:r w:rsidRPr="001B02BB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5"/>
  </w:num>
  <w:num w:numId="4" w16cid:durableId="762068190">
    <w:abstractNumId w:val="2"/>
  </w:num>
  <w:num w:numId="5" w16cid:durableId="1978797025">
    <w:abstractNumId w:val="4"/>
  </w:num>
  <w:num w:numId="6" w16cid:durableId="12925184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06132"/>
    <w:rsid w:val="000214FF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946E0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47F87"/>
    <w:rsid w:val="00152957"/>
    <w:rsid w:val="0017536A"/>
    <w:rsid w:val="00187BD9"/>
    <w:rsid w:val="00190B55"/>
    <w:rsid w:val="00190BB1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25DC5"/>
    <w:rsid w:val="00236E8A"/>
    <w:rsid w:val="0027099E"/>
    <w:rsid w:val="00271316"/>
    <w:rsid w:val="00296313"/>
    <w:rsid w:val="002D58BE"/>
    <w:rsid w:val="002E2CB0"/>
    <w:rsid w:val="002F7CA7"/>
    <w:rsid w:val="003013EE"/>
    <w:rsid w:val="00317931"/>
    <w:rsid w:val="00362627"/>
    <w:rsid w:val="00377BD3"/>
    <w:rsid w:val="0038081B"/>
    <w:rsid w:val="00384088"/>
    <w:rsid w:val="0038489B"/>
    <w:rsid w:val="0039169B"/>
    <w:rsid w:val="00392297"/>
    <w:rsid w:val="003A7F8C"/>
    <w:rsid w:val="003B532E"/>
    <w:rsid w:val="003B5B86"/>
    <w:rsid w:val="003B6F14"/>
    <w:rsid w:val="003C0B72"/>
    <w:rsid w:val="003D0F8B"/>
    <w:rsid w:val="003E3D0E"/>
    <w:rsid w:val="004131D4"/>
    <w:rsid w:val="0041348E"/>
    <w:rsid w:val="00447308"/>
    <w:rsid w:val="004620D4"/>
    <w:rsid w:val="004765FF"/>
    <w:rsid w:val="004836C7"/>
    <w:rsid w:val="00492075"/>
    <w:rsid w:val="004969AD"/>
    <w:rsid w:val="004B13CB"/>
    <w:rsid w:val="004B4FDF"/>
    <w:rsid w:val="004C25CE"/>
    <w:rsid w:val="004D5D5C"/>
    <w:rsid w:val="004E7B86"/>
    <w:rsid w:val="0050139F"/>
    <w:rsid w:val="0050311B"/>
    <w:rsid w:val="00521223"/>
    <w:rsid w:val="00524DF1"/>
    <w:rsid w:val="00535005"/>
    <w:rsid w:val="0055140B"/>
    <w:rsid w:val="00554C4F"/>
    <w:rsid w:val="00561D72"/>
    <w:rsid w:val="00577890"/>
    <w:rsid w:val="00587173"/>
    <w:rsid w:val="005964AB"/>
    <w:rsid w:val="00597B4F"/>
    <w:rsid w:val="005B44F5"/>
    <w:rsid w:val="005B4874"/>
    <w:rsid w:val="005C099A"/>
    <w:rsid w:val="005C1C8D"/>
    <w:rsid w:val="005C31A5"/>
    <w:rsid w:val="005E10C9"/>
    <w:rsid w:val="005E61DD"/>
    <w:rsid w:val="005E6321"/>
    <w:rsid w:val="005F23F0"/>
    <w:rsid w:val="005F7BA5"/>
    <w:rsid w:val="006023DF"/>
    <w:rsid w:val="0064322F"/>
    <w:rsid w:val="00655ADE"/>
    <w:rsid w:val="00657DE0"/>
    <w:rsid w:val="0067199F"/>
    <w:rsid w:val="00685313"/>
    <w:rsid w:val="006A3F85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55E3"/>
    <w:rsid w:val="00745AEE"/>
    <w:rsid w:val="007479EA"/>
    <w:rsid w:val="00750F10"/>
    <w:rsid w:val="00763C56"/>
    <w:rsid w:val="007742CA"/>
    <w:rsid w:val="007B5B86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3D43"/>
    <w:rsid w:val="008840C5"/>
    <w:rsid w:val="008845D0"/>
    <w:rsid w:val="008B43F2"/>
    <w:rsid w:val="008B61EA"/>
    <w:rsid w:val="008B6CFF"/>
    <w:rsid w:val="008D1A27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9F05DC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96415"/>
    <w:rsid w:val="00AA0B18"/>
    <w:rsid w:val="00AA0F93"/>
    <w:rsid w:val="00AA666F"/>
    <w:rsid w:val="00AB4927"/>
    <w:rsid w:val="00AD009C"/>
    <w:rsid w:val="00B004E5"/>
    <w:rsid w:val="00B15F9D"/>
    <w:rsid w:val="00B370C7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06DC9"/>
    <w:rsid w:val="00D10CB3"/>
    <w:rsid w:val="00D14CE0"/>
    <w:rsid w:val="00D36333"/>
    <w:rsid w:val="00D37C49"/>
    <w:rsid w:val="00D5651D"/>
    <w:rsid w:val="00D57BBE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1A15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1033"/>
    <w:rsid w:val="00E26226"/>
    <w:rsid w:val="00E4165C"/>
    <w:rsid w:val="00E42E8E"/>
    <w:rsid w:val="00E43B35"/>
    <w:rsid w:val="00E45D05"/>
    <w:rsid w:val="00E55816"/>
    <w:rsid w:val="00E55AEF"/>
    <w:rsid w:val="00E92386"/>
    <w:rsid w:val="00E92D70"/>
    <w:rsid w:val="00E937F3"/>
    <w:rsid w:val="00E93C4C"/>
    <w:rsid w:val="00E976C1"/>
    <w:rsid w:val="00EA12E5"/>
    <w:rsid w:val="00ED1CBA"/>
    <w:rsid w:val="00F02766"/>
    <w:rsid w:val="00F04067"/>
    <w:rsid w:val="00F05BD4"/>
    <w:rsid w:val="00F11A98"/>
    <w:rsid w:val="00F21A1D"/>
    <w:rsid w:val="00F47733"/>
    <w:rsid w:val="00F65C19"/>
    <w:rsid w:val="00F85FF9"/>
    <w:rsid w:val="00FD2546"/>
    <w:rsid w:val="00FD772E"/>
    <w:rsid w:val="00FE2E73"/>
    <w:rsid w:val="00FE3926"/>
    <w:rsid w:val="00FE78C7"/>
    <w:rsid w:val="00FF1316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5B86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6A3F85"/>
    <w:pPr>
      <w:keepNext/>
      <w:keepLines/>
      <w:tabs>
        <w:tab w:val="clear" w:pos="794"/>
      </w:tabs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883D43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B5B86"/>
    <w:pPr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uiPriority w:val="99"/>
    <w:qFormat/>
    <w:rsid w:val="00E17478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uiPriority w:val="99"/>
    <w:qFormat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883D43"/>
    <w:rPr>
      <w:rFonts w:asciiTheme="minorHAnsi" w:hAnsiTheme="minorHAnsi"/>
    </w:rPr>
  </w:style>
  <w:style w:type="table" w:customStyle="1" w:styleId="GridTable5Dark-Accent11">
    <w:name w:val="Grid Table 5 Dark - Accent 11"/>
    <w:basedOn w:val="TableNormal"/>
    <w:next w:val="GridTable5Dark-Accent1"/>
    <w:uiPriority w:val="50"/>
    <w:rsid w:val="00D57BBE"/>
    <w:rPr>
      <w:rFonts w:ascii="CG Times" w:hAnsi="CG Time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table" w:styleId="GridTable5Dark-Accent1">
    <w:name w:val="Grid Table 5 Dark Accent 1"/>
    <w:basedOn w:val="TableNormal"/>
    <w:uiPriority w:val="50"/>
    <w:rsid w:val="00D57BB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spelle">
    <w:name w:val="spelle"/>
    <w:basedOn w:val="DefaultParagraphFont"/>
    <w:rsid w:val="009F05DC"/>
    <w:rPr>
      <w:rFonts w:cs="Times New Roman"/>
    </w:rPr>
  </w:style>
  <w:style w:type="character" w:customStyle="1" w:styleId="FR1">
    <w:name w:val="FR1"/>
    <w:basedOn w:val="DefaultParagraphFont"/>
    <w:uiPriority w:val="99"/>
    <w:rsid w:val="009F05DC"/>
    <w:rPr>
      <w:rFonts w:ascii="Calibri" w:hAnsi="Calibri"/>
      <w:position w:val="6"/>
      <w:sz w:val="18"/>
    </w:rPr>
  </w:style>
  <w:style w:type="character" w:customStyle="1" w:styleId="CEOHyperlink1">
    <w:name w:val="CEO_Hyperlink1"/>
    <w:basedOn w:val="DefaultParagraphFont"/>
    <w:uiPriority w:val="99"/>
    <w:rsid w:val="009F05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87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pub/publications.aspx?lang=en&amp;parent=R-RES-R.4-9-2023" TargetMode="External"/><Relationship Id="rId21" Type="http://schemas.openxmlformats.org/officeDocument/2006/relationships/hyperlink" Target="https://www.itu.int/md/R23-CPM27.1-C-0005/en" TargetMode="External"/><Relationship Id="rId42" Type="http://schemas.openxmlformats.org/officeDocument/2006/relationships/hyperlink" Target="https://www.itu.int/pub/publications.aspx?lang=en&amp;parent=R-RES-R.40-4-2015" TargetMode="External"/><Relationship Id="rId47" Type="http://schemas.openxmlformats.org/officeDocument/2006/relationships/hyperlink" Target="https://www.itu.int/pub/publications.aspx?lang=en&amp;parent=R-RES-R.54-4-2023" TargetMode="External"/><Relationship Id="rId63" Type="http://schemas.openxmlformats.org/officeDocument/2006/relationships/hyperlink" Target="https://www.itu.int/pub/publications.aspx?lang=en&amp;parent=R-RES-R.70-1-2023" TargetMode="External"/><Relationship Id="rId68" Type="http://schemas.openxmlformats.org/officeDocument/2006/relationships/hyperlink" Target="https://www.itu.int/pub/publications.aspx?lang=en&amp;parent=R-RES-R.75-202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R/study-groups/rcpm/Pages/cpm-27.aspx" TargetMode="External"/><Relationship Id="rId29" Type="http://schemas.openxmlformats.org/officeDocument/2006/relationships/hyperlink" Target="https://www.itu.int/pub/publications.aspx?lang=en&amp;parent=R-RES-R.7-4-2019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itu.int/pub/publications.aspx?lang=en&amp;parent=R-RES-R.1-9-2023" TargetMode="External"/><Relationship Id="rId32" Type="http://schemas.openxmlformats.org/officeDocument/2006/relationships/hyperlink" Target="https://www.itu.int/pub/publications.aspx?lang=en&amp;parent=R-RES-R.11-6-2023" TargetMode="External"/><Relationship Id="rId37" Type="http://schemas.openxmlformats.org/officeDocument/2006/relationships/hyperlink" Target="https://www.itu.int/pub/publications.aspx?lang=en&amp;parent=R-RES-R.23-4-2023" TargetMode="External"/><Relationship Id="rId40" Type="http://schemas.openxmlformats.org/officeDocument/2006/relationships/hyperlink" Target="https://www.itu.int/pub/publications.aspx?lang=en&amp;parent=R-RES-R.36-6-2023" TargetMode="External"/><Relationship Id="rId45" Type="http://schemas.openxmlformats.org/officeDocument/2006/relationships/hyperlink" Target="https://www.itu.int/pub/publications.aspx?lang=en&amp;parent=R-RES-R.50-5-2023" TargetMode="External"/><Relationship Id="rId53" Type="http://schemas.openxmlformats.org/officeDocument/2006/relationships/hyperlink" Target="https://www.itu.int/pub/publications.aspx?lang=en&amp;parent=R-RES-R.59-3-2023" TargetMode="External"/><Relationship Id="rId58" Type="http://schemas.openxmlformats.org/officeDocument/2006/relationships/hyperlink" Target="https://www.itu.int/pub/publications.aspx?lang=en&amp;parent=R-RES-R.65-1-2023" TargetMode="External"/><Relationship Id="rId66" Type="http://schemas.openxmlformats.org/officeDocument/2006/relationships/hyperlink" Target="https://www.itu.int/pub/publications.aspx?lang=en&amp;parent=R-RES-R.73-2023" TargetMode="External"/><Relationship Id="rId5" Type="http://schemas.openxmlformats.org/officeDocument/2006/relationships/customXml" Target="../customXml/item5.xml"/><Relationship Id="rId61" Type="http://schemas.openxmlformats.org/officeDocument/2006/relationships/hyperlink" Target="https://www.itu.int/pub/publications.aspx?lang=en&amp;parent=R-RES-R.68-2015" TargetMode="External"/><Relationship Id="rId19" Type="http://schemas.openxmlformats.org/officeDocument/2006/relationships/hyperlink" Target="https://www.itu.int/md/D22-TDAG32-C-0025/en" TargetMode="External"/><Relationship Id="rId14" Type="http://schemas.openxmlformats.org/officeDocument/2006/relationships/hyperlink" Target="https://www.itu.int/ra-23/" TargetMode="External"/><Relationship Id="rId22" Type="http://schemas.openxmlformats.org/officeDocument/2006/relationships/header" Target="header1.xml"/><Relationship Id="rId27" Type="http://schemas.openxmlformats.org/officeDocument/2006/relationships/hyperlink" Target="https://www.itu.int/pub/publications.aspx?lang=en&amp;parent=R-RES-R.5" TargetMode="External"/><Relationship Id="rId30" Type="http://schemas.openxmlformats.org/officeDocument/2006/relationships/hyperlink" Target="https://www.itu.int/pub/publications.aspx?lang=en&amp;parent=R-RES-R.8-4-2023" TargetMode="External"/><Relationship Id="rId35" Type="http://schemas.openxmlformats.org/officeDocument/2006/relationships/hyperlink" Target="https://www.itu.int/pub/publications.aspx?lang=en&amp;parent=R-RES-R.19-6-2023" TargetMode="External"/><Relationship Id="rId43" Type="http://schemas.openxmlformats.org/officeDocument/2006/relationships/hyperlink" Target="https://www.itu.int/pub/publications.aspx?lang=en&amp;parent=R-RES-R.47-2-2012" TargetMode="External"/><Relationship Id="rId48" Type="http://schemas.openxmlformats.org/officeDocument/2006/relationships/hyperlink" Target="https://www.itu.int/pub/publications.aspx?lang=en&amp;parent=R-RES-R.55-4-2023" TargetMode="External"/><Relationship Id="rId56" Type="http://schemas.openxmlformats.org/officeDocument/2006/relationships/hyperlink" Target="https://www.itu.int/pub/publications.aspx?lang=en&amp;parent=R-RES-R.62-3-2023" TargetMode="External"/><Relationship Id="rId64" Type="http://schemas.openxmlformats.org/officeDocument/2006/relationships/hyperlink" Target="https://www.itu.int/pub/publications.aspx?lang=en&amp;parent=R-RES-R.71-1-2023" TargetMode="External"/><Relationship Id="rId69" Type="http://schemas.openxmlformats.org/officeDocument/2006/relationships/header" Target="header2.xml"/><Relationship Id="rId8" Type="http://schemas.openxmlformats.org/officeDocument/2006/relationships/settings" Target="settings.xml"/><Relationship Id="rId51" Type="http://schemas.openxmlformats.org/officeDocument/2006/relationships/hyperlink" Target="https://www.itu.int/pub/publications.aspx?lang=en&amp;parent=R-RES-R.57-2-2015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hyperlink" Target="https://www.itu.int/hub/publication/r-act-wrc-16-2024" TargetMode="External"/><Relationship Id="rId25" Type="http://schemas.openxmlformats.org/officeDocument/2006/relationships/hyperlink" Target="https://www.itu.int/pub/publications.aspx?lang=en&amp;parent=R-RES-R.2-9-2023" TargetMode="External"/><Relationship Id="rId33" Type="http://schemas.openxmlformats.org/officeDocument/2006/relationships/hyperlink" Target="https://www.itu.int/pub/publications.aspx?lang=en&amp;parent=R-RES-R.12-2-2023" TargetMode="External"/><Relationship Id="rId38" Type="http://schemas.openxmlformats.org/officeDocument/2006/relationships/hyperlink" Target="https://www.itu.int/pub/publications.aspx?lang=en&amp;parent=R-RES-R.25-3-2012" TargetMode="External"/><Relationship Id="rId46" Type="http://schemas.openxmlformats.org/officeDocument/2006/relationships/hyperlink" Target="https://www.itu.int/pub/publications.aspx?lang=en&amp;parent=R-RES-R.52-1-2015" TargetMode="External"/><Relationship Id="rId59" Type="http://schemas.openxmlformats.org/officeDocument/2006/relationships/hyperlink" Target="https://www.itu.int/pub/publications.aspx?lang=en&amp;parent=R-RES-R.66-2-2023" TargetMode="External"/><Relationship Id="rId67" Type="http://schemas.openxmlformats.org/officeDocument/2006/relationships/hyperlink" Target="https://www.itu.int/pub/publications.aspx?lang=en&amp;parent=R-RES-R.74-2023" TargetMode="External"/><Relationship Id="rId20" Type="http://schemas.openxmlformats.org/officeDocument/2006/relationships/hyperlink" Target="https://www.itu.int/hub/publication/r-reg-rr-2024/" TargetMode="External"/><Relationship Id="rId41" Type="http://schemas.openxmlformats.org/officeDocument/2006/relationships/hyperlink" Target="https://www.itu.int/pub/publications.aspx?lang=en&amp;parent=R-RES-R.37-1995" TargetMode="External"/><Relationship Id="rId54" Type="http://schemas.openxmlformats.org/officeDocument/2006/relationships/hyperlink" Target="https://www.itu.int/pub/publications.aspx?lang=en&amp;parent=R-RES-R.60-3-2023" TargetMode="External"/><Relationship Id="rId62" Type="http://schemas.openxmlformats.org/officeDocument/2006/relationships/hyperlink" Target="https://www.itu.int/pub/publications.aspx?lang=en&amp;parent=R-RES-R.69-2-2023" TargetMode="External"/><Relationship Id="rId7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wrc-23/" TargetMode="External"/><Relationship Id="rId23" Type="http://schemas.openxmlformats.org/officeDocument/2006/relationships/footer" Target="footer1.xml"/><Relationship Id="rId28" Type="http://schemas.openxmlformats.org/officeDocument/2006/relationships/hyperlink" Target="https://www.itu.int/pub/publications.aspx?lang=en&amp;parent=R-RES-R.6-3-2019" TargetMode="External"/><Relationship Id="rId36" Type="http://schemas.openxmlformats.org/officeDocument/2006/relationships/hyperlink" Target="https://www.itu.int/pub/publications.aspx?lang=en&amp;parent=R-RES-R.22-6-2023" TargetMode="External"/><Relationship Id="rId49" Type="http://schemas.openxmlformats.org/officeDocument/2006/relationships/hyperlink" Target="https://www.itu.int/hub/publication/d-stg-sg02-05-2-2021/" TargetMode="External"/><Relationship Id="rId57" Type="http://schemas.openxmlformats.org/officeDocument/2006/relationships/hyperlink" Target="https://www.itu.int/pub/publications.aspx?lang=en&amp;parent=R-RES-R.64-2015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itu.int/pub/publications.aspx?lang=en&amp;parent=R-RES-R.9-7-2023" TargetMode="External"/><Relationship Id="rId44" Type="http://schemas.openxmlformats.org/officeDocument/2006/relationships/hyperlink" Target="https://www.itu.int/pub/publications.aspx?lang=en&amp;parent=R-RES-R.48-3-2019" TargetMode="External"/><Relationship Id="rId52" Type="http://schemas.openxmlformats.org/officeDocument/2006/relationships/hyperlink" Target="https://www.itu.int/pub/publications.aspx?lang=en&amp;parent=R-RES-R.58-2-2019" TargetMode="External"/><Relationship Id="rId60" Type="http://schemas.openxmlformats.org/officeDocument/2006/relationships/hyperlink" Target="https://www.itu.int/pub/publications.aspx?lang=en&amp;parent=R-RES-R.67-2-2023" TargetMode="External"/><Relationship Id="rId65" Type="http://schemas.openxmlformats.org/officeDocument/2006/relationships/hyperlink" Target="https://www.itu.int/pub/publications.aspx?lang=en&amp;parent=R-RES-R.72-2023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itu.int/hub/publication/r-reg-rr-2024/" TargetMode="External"/><Relationship Id="rId39" Type="http://schemas.openxmlformats.org/officeDocument/2006/relationships/hyperlink" Target="https://www.itu.int/pub/publications.aspx?lang=en&amp;parent=R-RES-R.28-2-2012" TargetMode="External"/><Relationship Id="rId34" Type="http://schemas.openxmlformats.org/officeDocument/2006/relationships/hyperlink" Target="https://www.itu.int/pub/publications.aspx?lang=en&amp;parent=R-RES-R.15-6-2015" TargetMode="External"/><Relationship Id="rId50" Type="http://schemas.openxmlformats.org/officeDocument/2006/relationships/hyperlink" Target="https://www.itu.int/pub/publications.aspx?lang=en&amp;parent=R-RES-R.56-3-2023" TargetMode="External"/><Relationship Id="rId55" Type="http://schemas.openxmlformats.org/officeDocument/2006/relationships/hyperlink" Target="https://www.itu.int/pub/publications.aspx?lang=en&amp;parent=R-RES-R.61-3-2023" TargetMode="External"/><Relationship Id="rId7" Type="http://schemas.openxmlformats.org/officeDocument/2006/relationships/styles" Target="styles.xml"/><Relationship Id="rId71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rco.obiso@itu.in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en/ITUR/information/Pages/emergency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3411</Words>
  <Characters>28167</Characters>
  <Application>Microsoft Office Word</Application>
  <DocSecurity>0</DocSecurity>
  <Lines>23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315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NA</cp:lastModifiedBy>
  <cp:revision>3</cp:revision>
  <cp:lastPrinted>2017-03-13T09:05:00Z</cp:lastPrinted>
  <dcterms:created xsi:type="dcterms:W3CDTF">2025-10-13T14:34:00Z</dcterms:created>
  <dcterms:modified xsi:type="dcterms:W3CDTF">2025-10-13T15:0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